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F76B5" w14:textId="067DA83F" w:rsidR="00234059" w:rsidRDefault="00234059" w:rsidP="00234059">
      <w:pPr>
        <w:pStyle w:val="Heading1"/>
        <w:ind w:hanging="142"/>
        <w:jc w:val="center"/>
        <w:rPr>
          <w:szCs w:val="40"/>
        </w:rPr>
      </w:pPr>
      <w:bookmarkStart w:id="0" w:name="_Hlk93415266"/>
      <w:bookmarkEnd w:id="0"/>
      <w:r>
        <w:rPr>
          <w:szCs w:val="40"/>
        </w:rPr>
        <w:t>Workshop</w:t>
      </w:r>
      <w:r>
        <w:rPr>
          <w:szCs w:val="40"/>
          <w:lang w:val="bg-BG"/>
        </w:rPr>
        <w:t>:</w:t>
      </w:r>
      <w:r>
        <w:rPr>
          <w:szCs w:val="40"/>
        </w:rPr>
        <w:t xml:space="preserve"> </w:t>
      </w:r>
      <w:proofErr w:type="spellStart"/>
      <w:r>
        <w:rPr>
          <w:szCs w:val="40"/>
        </w:rPr>
        <w:t>Petstagram</w:t>
      </w:r>
      <w:proofErr w:type="spellEnd"/>
      <w:r w:rsidR="00DB69D7">
        <w:rPr>
          <w:szCs w:val="40"/>
        </w:rPr>
        <w:t xml:space="preserve"> Full Description</w:t>
      </w:r>
    </w:p>
    <w:p w14:paraId="57EB332B" w14:textId="7D580602" w:rsidR="00234059" w:rsidRDefault="00234059" w:rsidP="00234059">
      <w:pPr>
        <w:pStyle w:val="Index"/>
      </w:pPr>
      <w:r>
        <w:t xml:space="preserve">We will be creating a complete Django project called </w:t>
      </w:r>
      <w:r w:rsidRPr="00BB7649">
        <w:rPr>
          <w:rFonts w:ascii="Consolas" w:hAnsi="Consolas"/>
          <w:b/>
          <w:bCs/>
        </w:rPr>
        <w:t>"</w:t>
      </w:r>
      <w:proofErr w:type="spellStart"/>
      <w:r w:rsidRPr="00BB7649">
        <w:rPr>
          <w:rFonts w:ascii="Consolas" w:hAnsi="Consolas"/>
          <w:b/>
          <w:bCs/>
        </w:rPr>
        <w:t>Petstagram</w:t>
      </w:r>
      <w:proofErr w:type="spellEnd"/>
      <w:r w:rsidRPr="00BB7649">
        <w:rPr>
          <w:rFonts w:ascii="Consolas" w:hAnsi="Consolas"/>
          <w:b/>
          <w:bCs/>
        </w:rPr>
        <w:t>"</w:t>
      </w:r>
      <w:r>
        <w:t xml:space="preserve"> throughout this </w:t>
      </w:r>
      <w:r w:rsidR="00176593">
        <w:t>module</w:t>
      </w:r>
      <w:r>
        <w:t xml:space="preserve">. The project will cover the following </w:t>
      </w:r>
      <w:r w:rsidRPr="00497485">
        <w:rPr>
          <w:b/>
          <w:bCs/>
        </w:rPr>
        <w:t>functionalities</w:t>
      </w:r>
      <w:r>
        <w:t>:</w:t>
      </w:r>
      <w:r w:rsidR="00176593">
        <w:t xml:space="preserve"> u</w:t>
      </w:r>
      <w:r>
        <w:t>ser</w:t>
      </w:r>
      <w:r w:rsidR="00176593">
        <w:rPr>
          <w:b/>
          <w:bCs/>
        </w:rPr>
        <w:t xml:space="preserve"> </w:t>
      </w:r>
      <w:r w:rsidR="00176593" w:rsidRPr="00176593">
        <w:rPr>
          <w:b/>
          <w:bCs/>
        </w:rPr>
        <w:t>registration</w:t>
      </w:r>
      <w:r w:rsidR="00176593" w:rsidRPr="00176593">
        <w:t xml:space="preserve">, </w:t>
      </w:r>
      <w:r w:rsidR="00176593" w:rsidRPr="00176593">
        <w:rPr>
          <w:b/>
          <w:bCs/>
        </w:rPr>
        <w:t>login</w:t>
      </w:r>
      <w:r w:rsidR="00F57435">
        <w:rPr>
          <w:b/>
          <w:bCs/>
        </w:rPr>
        <w:t>,</w:t>
      </w:r>
      <w:r w:rsidR="00176593" w:rsidRPr="00176593">
        <w:t xml:space="preserve"> and </w:t>
      </w:r>
      <w:r w:rsidR="00176593" w:rsidRPr="00176593">
        <w:rPr>
          <w:b/>
          <w:bCs/>
        </w:rPr>
        <w:t>logout</w:t>
      </w:r>
      <w:r w:rsidR="00176593" w:rsidRPr="00176593">
        <w:t xml:space="preserve">; each user can </w:t>
      </w:r>
      <w:r w:rsidR="00176593" w:rsidRPr="00176593">
        <w:rPr>
          <w:b/>
          <w:bCs/>
        </w:rPr>
        <w:t>add pets</w:t>
      </w:r>
      <w:r w:rsidR="00176593" w:rsidRPr="00176593">
        <w:t xml:space="preserve"> to their profile and </w:t>
      </w:r>
      <w:r w:rsidR="00176593" w:rsidRPr="009A0957">
        <w:rPr>
          <w:b/>
          <w:bCs/>
        </w:rPr>
        <w:t>upload pet photos</w:t>
      </w:r>
      <w:r w:rsidR="00176593" w:rsidRPr="00176593">
        <w:t>; a</w:t>
      </w:r>
      <w:r w:rsidRPr="00176593">
        <w:t xml:space="preserve"> user </w:t>
      </w:r>
      <w:r w:rsidR="00176593" w:rsidRPr="00176593">
        <w:t>can</w:t>
      </w:r>
      <w:r w:rsidRPr="00176593">
        <w:t xml:space="preserve"> </w:t>
      </w:r>
      <w:r w:rsidRPr="009A0957">
        <w:rPr>
          <w:b/>
          <w:bCs/>
        </w:rPr>
        <w:t>view all photos</w:t>
      </w:r>
      <w:r w:rsidRPr="00176593">
        <w:t xml:space="preserve"> of pets, open </w:t>
      </w:r>
      <w:r w:rsidRPr="009A0957">
        <w:rPr>
          <w:b/>
          <w:bCs/>
        </w:rPr>
        <w:t>details</w:t>
      </w:r>
      <w:r w:rsidRPr="00176593">
        <w:t>,</w:t>
      </w:r>
      <w:r w:rsidR="00F57435">
        <w:t xml:space="preserve"> can</w:t>
      </w:r>
      <w:r w:rsidRPr="00176593">
        <w:t xml:space="preserve"> </w:t>
      </w:r>
      <w:r w:rsidRPr="009A0957">
        <w:rPr>
          <w:b/>
          <w:bCs/>
        </w:rPr>
        <w:t>like</w:t>
      </w:r>
      <w:r w:rsidRPr="00176593">
        <w:t xml:space="preserve"> </w:t>
      </w:r>
      <w:r w:rsidR="00176593" w:rsidRPr="00176593">
        <w:t xml:space="preserve">and </w:t>
      </w:r>
      <w:r w:rsidR="00176593" w:rsidRPr="009A0957">
        <w:rPr>
          <w:b/>
          <w:bCs/>
        </w:rPr>
        <w:t>comment</w:t>
      </w:r>
      <w:r w:rsidR="00176593" w:rsidRPr="00176593">
        <w:t xml:space="preserve"> </w:t>
      </w:r>
      <w:r w:rsidR="00F57435">
        <w:t xml:space="preserve">on </w:t>
      </w:r>
      <w:r w:rsidR="00176593" w:rsidRPr="00176593">
        <w:t xml:space="preserve">a </w:t>
      </w:r>
      <w:r w:rsidRPr="00176593">
        <w:t>photo</w:t>
      </w:r>
      <w:r w:rsidR="00176593" w:rsidRPr="00176593">
        <w:t>. Each user can</w:t>
      </w:r>
      <w:r w:rsidR="005E3295" w:rsidRPr="00176593">
        <w:rPr>
          <w:lang w:val="bg-BG"/>
        </w:rPr>
        <w:t xml:space="preserve"> </w:t>
      </w:r>
      <w:r w:rsidRPr="009A0957">
        <w:rPr>
          <w:b/>
          <w:bCs/>
        </w:rPr>
        <w:t>edit</w:t>
      </w:r>
      <w:r w:rsidRPr="00176593">
        <w:t xml:space="preserve"> and </w:t>
      </w:r>
      <w:r w:rsidRPr="009A0957">
        <w:rPr>
          <w:b/>
          <w:bCs/>
        </w:rPr>
        <w:t>delete</w:t>
      </w:r>
      <w:r w:rsidR="00176593" w:rsidRPr="00176593">
        <w:t xml:space="preserve"> </w:t>
      </w:r>
      <w:r w:rsidR="00176593" w:rsidRPr="009A0957">
        <w:rPr>
          <w:b/>
          <w:bCs/>
        </w:rPr>
        <w:t>their</w:t>
      </w:r>
      <w:r w:rsidR="00176593" w:rsidRPr="00176593">
        <w:t xml:space="preserve"> </w:t>
      </w:r>
      <w:r w:rsidR="00176593" w:rsidRPr="009A0957">
        <w:rPr>
          <w:b/>
          <w:bCs/>
        </w:rPr>
        <w:t>photos</w:t>
      </w:r>
      <w:r w:rsidR="00176593" w:rsidRPr="00176593">
        <w:t xml:space="preserve"> and </w:t>
      </w:r>
      <w:r w:rsidR="00176593" w:rsidRPr="009A0957">
        <w:rPr>
          <w:b/>
          <w:bCs/>
        </w:rPr>
        <w:t>pet</w:t>
      </w:r>
      <w:r w:rsidR="00176593" w:rsidRPr="00176593">
        <w:t xml:space="preserve"> information</w:t>
      </w:r>
      <w:r w:rsidRPr="00176593">
        <w:t>.</w:t>
      </w:r>
    </w:p>
    <w:p w14:paraId="34EB7589" w14:textId="3AE149B4" w:rsidR="00823AC5" w:rsidRPr="00176593" w:rsidRDefault="00823AC5" w:rsidP="00234059">
      <w:pPr>
        <w:pStyle w:val="Index"/>
      </w:pPr>
      <w:r>
        <w:t xml:space="preserve">You can directly dive into the app here: </w:t>
      </w:r>
      <w:hyperlink r:id="rId7" w:history="1">
        <w:r w:rsidR="001705CD" w:rsidRPr="004504AE">
          <w:rPr>
            <w:rStyle w:val="Hyperlink"/>
          </w:rPr>
          <w:t>https://softuni-petstagram.herokuapp.com/</w:t>
        </w:r>
      </w:hyperlink>
    </w:p>
    <w:p w14:paraId="15FDE494" w14:textId="48CD76FA" w:rsidR="00234059" w:rsidRDefault="009A0957" w:rsidP="00234059">
      <w:pPr>
        <w:pStyle w:val="Heading2"/>
      </w:pPr>
      <w:r>
        <w:t>URLs</w:t>
      </w:r>
    </w:p>
    <w:p w14:paraId="3D02B015" w14:textId="7262E4C6" w:rsidR="009A0957" w:rsidRPr="002A78E7" w:rsidRDefault="009A0957" w:rsidP="009A0957">
      <w:pPr>
        <w:rPr>
          <w:rStyle w:val="Hyperlink"/>
          <w:lang w:val="bg-BG"/>
        </w:rPr>
      </w:pPr>
      <w:r w:rsidRPr="008E1E34">
        <w:t xml:space="preserve">Home Page: </w:t>
      </w:r>
      <w:hyperlink r:id="rId8" w:history="1">
        <w:r w:rsidRPr="008E1E34">
          <w:rPr>
            <w:rStyle w:val="Hyperlink"/>
          </w:rPr>
          <w:t>http://127.0.0.1:8000/</w:t>
        </w:r>
      </w:hyperlink>
    </w:p>
    <w:p w14:paraId="07066D9F" w14:textId="3CB1AE7F" w:rsidR="009A0957" w:rsidRPr="008E1E34" w:rsidRDefault="009A0957" w:rsidP="009A0957">
      <w:r w:rsidRPr="008E1E34">
        <w:t xml:space="preserve">Registration Page: </w:t>
      </w:r>
      <w:hyperlink r:id="rId9" w:history="1">
        <w:r w:rsidRPr="008E1E34">
          <w:rPr>
            <w:rStyle w:val="Hyperlink"/>
          </w:rPr>
          <w:t>http://127.0.0.1:8000/accounts/register/</w:t>
        </w:r>
      </w:hyperlink>
    </w:p>
    <w:p w14:paraId="1CA82C28" w14:textId="571F0F42" w:rsidR="009A0957" w:rsidRDefault="009A0957" w:rsidP="009A0957">
      <w:r w:rsidRPr="008E1E34">
        <w:t>Login Page</w:t>
      </w:r>
      <w:r w:rsidRPr="008E1E34">
        <w:rPr>
          <w:b/>
          <w:bCs/>
        </w:rPr>
        <w:t xml:space="preserve">: </w:t>
      </w:r>
      <w:hyperlink r:id="rId10" w:history="1">
        <w:r w:rsidRPr="008E1E34">
          <w:rPr>
            <w:rStyle w:val="Hyperlink"/>
          </w:rPr>
          <w:t>http://127.0.0.1:8000/accounts/login/</w:t>
        </w:r>
      </w:hyperlink>
    </w:p>
    <w:p w14:paraId="588AD349" w14:textId="51CF2A8F" w:rsidR="009A0957" w:rsidRPr="003C1CE1" w:rsidRDefault="009A0957" w:rsidP="009A0957">
      <w:r w:rsidRPr="00C628C0">
        <w:t>Profile Details Page</w:t>
      </w:r>
      <w:r>
        <w:t xml:space="preserve">: </w:t>
      </w:r>
      <w:hyperlink r:id="rId11" w:history="1">
        <w:r w:rsidR="00A90FCB" w:rsidRPr="0047415D">
          <w:rPr>
            <w:rStyle w:val="Hyperlink"/>
          </w:rPr>
          <w:t>http://127.0.0.1:8000/accounts/profile/&lt;int:pk&gt;/</w:t>
        </w:r>
      </w:hyperlink>
    </w:p>
    <w:p w14:paraId="60D8763A" w14:textId="7BEBFF92" w:rsidR="009A0957" w:rsidRDefault="009A0957" w:rsidP="009A0957">
      <w:r w:rsidRPr="00C628C0">
        <w:t>Profile Edit Page</w:t>
      </w:r>
      <w:r>
        <w:t xml:space="preserve">: </w:t>
      </w:r>
      <w:hyperlink r:id="rId12" w:history="1">
        <w:r w:rsidR="00A90FCB" w:rsidRPr="0047415D">
          <w:rPr>
            <w:rStyle w:val="Hyperlink"/>
          </w:rPr>
          <w:t>http://127.0.0.1:8000/accounts/profile/&lt;int:pk&gt;/edit/</w:t>
        </w:r>
      </w:hyperlink>
    </w:p>
    <w:p w14:paraId="6B3C7FAF" w14:textId="22264120" w:rsidR="009A0957" w:rsidRDefault="009A0957" w:rsidP="009A0957">
      <w:r w:rsidRPr="00C628C0">
        <w:t>Profile Delete Page</w:t>
      </w:r>
      <w:r>
        <w:t xml:space="preserve">: </w:t>
      </w:r>
      <w:hyperlink r:id="rId13" w:history="1">
        <w:r w:rsidR="00A90FCB" w:rsidRPr="0047415D">
          <w:rPr>
            <w:rStyle w:val="Hyperlink"/>
          </w:rPr>
          <w:t>http://127.0.0.1:8000/accounts/profile/&lt;int:pk&gt;/delete/</w:t>
        </w:r>
      </w:hyperlink>
    </w:p>
    <w:p w14:paraId="52E013E7" w14:textId="77777777" w:rsidR="00BD1BCE" w:rsidRPr="00F94641" w:rsidRDefault="00BD1BCE" w:rsidP="00BD1BCE">
      <w:bookmarkStart w:id="1" w:name="_Hlk113896477"/>
      <w:r w:rsidRPr="00C628C0">
        <w:t xml:space="preserve">Pet </w:t>
      </w:r>
      <w:r>
        <w:t xml:space="preserve">Add </w:t>
      </w:r>
      <w:r w:rsidRPr="00C628C0">
        <w:t>Page</w:t>
      </w:r>
      <w:r>
        <w:t xml:space="preserve">: </w:t>
      </w:r>
      <w:hyperlink r:id="rId14" w:history="1">
        <w:r w:rsidRPr="00117259">
          <w:rPr>
            <w:rStyle w:val="Hyperlink"/>
          </w:rPr>
          <w:t>http://127.0.0.1:8000/pets/add/</w:t>
        </w:r>
      </w:hyperlink>
    </w:p>
    <w:p w14:paraId="79686C9E" w14:textId="26390216" w:rsidR="00BD1BCE" w:rsidRPr="003D1FD0" w:rsidRDefault="00BD1BCE" w:rsidP="00BD1BCE">
      <w:pPr>
        <w:rPr>
          <w:b/>
          <w:bCs/>
        </w:rPr>
      </w:pPr>
      <w:r w:rsidRPr="00C628C0">
        <w:t>Pet Details Page:</w:t>
      </w:r>
      <w:r w:rsidRPr="005A4709">
        <w:t xml:space="preserve"> </w:t>
      </w:r>
      <w:hyperlink r:id="rId15" w:history="1">
        <w:r w:rsidR="002A78E7" w:rsidRPr="0047415D">
          <w:rPr>
            <w:rStyle w:val="Hyperlink"/>
          </w:rPr>
          <w:t>http://127.0.0.1:8000/pets/&lt;str:username&gt;/pet/&lt;slug:petname&gt;/</w:t>
        </w:r>
      </w:hyperlink>
    </w:p>
    <w:p w14:paraId="361BD239" w14:textId="1C58C0F4" w:rsidR="00BD1BCE" w:rsidRDefault="00BD1BCE" w:rsidP="00BD1BCE">
      <w:pPr>
        <w:rPr>
          <w:b/>
          <w:bCs/>
        </w:rPr>
      </w:pPr>
      <w:r w:rsidRPr="00C628C0">
        <w:t>Pet Edit Page:</w:t>
      </w:r>
      <w:r w:rsidRPr="005A4709">
        <w:t xml:space="preserve"> </w:t>
      </w:r>
      <w:hyperlink r:id="rId16" w:history="1">
        <w:r w:rsidR="002A78E7" w:rsidRPr="0047415D">
          <w:rPr>
            <w:rStyle w:val="Hyperlink"/>
          </w:rPr>
          <w:t>http://127.0.0.1:8000/pets/&lt;str:username&gt;/pet/&lt;slug:petname&gt;/edit/</w:t>
        </w:r>
      </w:hyperlink>
    </w:p>
    <w:p w14:paraId="608113C3" w14:textId="0BEE644C" w:rsidR="00BD1BCE" w:rsidRDefault="00BD1BCE" w:rsidP="009A0957">
      <w:r w:rsidRPr="00C628C0">
        <w:t>Pet Delete Page:</w:t>
      </w:r>
      <w:r w:rsidRPr="005A4709">
        <w:t xml:space="preserve"> </w:t>
      </w:r>
      <w:hyperlink r:id="rId17" w:history="1">
        <w:r w:rsidR="002A78E7" w:rsidRPr="0047415D">
          <w:rPr>
            <w:rStyle w:val="Hyperlink"/>
          </w:rPr>
          <w:t>http://127.0.0.1:8000/pets/&lt;str:username&gt;/pet/&lt;slug:petname&gt;/delete/</w:t>
        </w:r>
      </w:hyperlink>
    </w:p>
    <w:p w14:paraId="682BAFB9" w14:textId="46DB2757" w:rsidR="009A0957" w:rsidRDefault="009A0957" w:rsidP="009A0957">
      <w:r w:rsidRPr="00C628C0">
        <w:t>Photo</w:t>
      </w:r>
      <w:r w:rsidR="00D47254">
        <w:t xml:space="preserve"> Add</w:t>
      </w:r>
      <w:r w:rsidRPr="00C628C0">
        <w:t xml:space="preserve"> Page</w:t>
      </w:r>
      <w:r>
        <w:t xml:space="preserve">: </w:t>
      </w:r>
      <w:hyperlink r:id="rId18" w:history="1">
        <w:r w:rsidRPr="008337C7">
          <w:rPr>
            <w:rStyle w:val="Hyperlink"/>
          </w:rPr>
          <w:t>http://127.0.0.1:8000/photos/add/</w:t>
        </w:r>
      </w:hyperlink>
    </w:p>
    <w:p w14:paraId="6F014D88" w14:textId="5ECEB43A" w:rsidR="009A0957" w:rsidRDefault="009A0957" w:rsidP="009A0957">
      <w:r w:rsidRPr="00C628C0">
        <w:t>Photo Details Page</w:t>
      </w:r>
      <w:r>
        <w:t xml:space="preserve">: </w:t>
      </w:r>
      <w:hyperlink r:id="rId19" w:history="1">
        <w:r w:rsidRPr="00EF094E">
          <w:rPr>
            <w:rStyle w:val="Hyperlink"/>
          </w:rPr>
          <w:t>http://127.0.0.1:8000/photos/&lt;int:pk&gt;/</w:t>
        </w:r>
      </w:hyperlink>
    </w:p>
    <w:p w14:paraId="200847E1" w14:textId="2CF44D09" w:rsidR="009A0957" w:rsidRDefault="009A0957" w:rsidP="009A0957">
      <w:r w:rsidRPr="00C628C0">
        <w:t>Photo Edit Page</w:t>
      </w:r>
      <w:r>
        <w:t xml:space="preserve">: </w:t>
      </w:r>
      <w:hyperlink r:id="rId20" w:history="1">
        <w:r w:rsidR="009D6935" w:rsidRPr="0047415D">
          <w:rPr>
            <w:rStyle w:val="Hyperlink"/>
          </w:rPr>
          <w:t>http://127.0.0.1:8000/photos/&lt;int:pk&gt;/edit/</w:t>
        </w:r>
      </w:hyperlink>
    </w:p>
    <w:bookmarkEnd w:id="1"/>
    <w:p w14:paraId="284DFAD9" w14:textId="39566C6C" w:rsidR="003D006A" w:rsidRPr="003D006A" w:rsidRDefault="009A0957" w:rsidP="003D006A">
      <w:pPr>
        <w:pStyle w:val="Heading2"/>
      </w:pPr>
      <w:r>
        <w:t>Models</w:t>
      </w:r>
    </w:p>
    <w:p w14:paraId="05AC42B9" w14:textId="77777777" w:rsidR="00082C5A" w:rsidRPr="00E27902" w:rsidRDefault="00082C5A" w:rsidP="00082C5A">
      <w:pPr>
        <w:pStyle w:val="Heading3"/>
        <w:rPr>
          <w:sz w:val="28"/>
          <w:szCs w:val="28"/>
        </w:rPr>
      </w:pPr>
      <w:r>
        <w:rPr>
          <w:sz w:val="28"/>
          <w:szCs w:val="28"/>
        </w:rPr>
        <w:t xml:space="preserve">User </w:t>
      </w:r>
      <w:r w:rsidRPr="00C55F36">
        <w:rPr>
          <w:sz w:val="28"/>
          <w:szCs w:val="28"/>
        </w:rPr>
        <w:t>Profile</w:t>
      </w:r>
    </w:p>
    <w:p w14:paraId="597046E1" w14:textId="22612826" w:rsidR="00082C5A" w:rsidRDefault="00082C5A" w:rsidP="00DE5F7D">
      <w:pPr>
        <w:pStyle w:val="ListParagraph"/>
        <w:numPr>
          <w:ilvl w:val="0"/>
          <w:numId w:val="13"/>
        </w:numPr>
        <w:ind w:hanging="360"/>
      </w:pPr>
      <w:r w:rsidRPr="007F4A50">
        <w:rPr>
          <w:b/>
          <w:bCs/>
        </w:rPr>
        <w:t>Username</w:t>
      </w:r>
    </w:p>
    <w:p w14:paraId="435C1BC0" w14:textId="333B561B" w:rsidR="00082C5A" w:rsidRDefault="00082C5A" w:rsidP="00082C5A">
      <w:pPr>
        <w:pStyle w:val="ListParagraph"/>
        <w:numPr>
          <w:ilvl w:val="0"/>
          <w:numId w:val="13"/>
        </w:numPr>
        <w:ind w:hanging="360"/>
      </w:pPr>
      <w:r w:rsidRPr="007F4A50">
        <w:rPr>
          <w:b/>
          <w:bCs/>
        </w:rPr>
        <w:t>Password</w:t>
      </w:r>
    </w:p>
    <w:p w14:paraId="2F9802F8" w14:textId="03263F99" w:rsidR="00082C5A" w:rsidRDefault="00082C5A" w:rsidP="00082C5A">
      <w:pPr>
        <w:pStyle w:val="ListParagraph"/>
        <w:numPr>
          <w:ilvl w:val="0"/>
          <w:numId w:val="13"/>
        </w:numPr>
        <w:ind w:hanging="360"/>
      </w:pPr>
      <w:r w:rsidRPr="007F4A50">
        <w:rPr>
          <w:b/>
          <w:bCs/>
        </w:rPr>
        <w:t>Email</w:t>
      </w:r>
      <w:r>
        <w:t xml:space="preserve"> </w:t>
      </w:r>
      <w:r w:rsidRPr="007F4A50">
        <w:rPr>
          <w:b/>
          <w:bCs/>
        </w:rPr>
        <w:t>Addres</w:t>
      </w:r>
      <w:r w:rsidR="00DE5F7D" w:rsidRPr="007F4A50">
        <w:rPr>
          <w:b/>
          <w:bCs/>
        </w:rPr>
        <w:t>s</w:t>
      </w:r>
    </w:p>
    <w:p w14:paraId="7B00D544" w14:textId="17CE7BB7" w:rsidR="00082C5A" w:rsidRDefault="00082C5A" w:rsidP="00082C5A">
      <w:r w:rsidRPr="002137EF">
        <w:rPr>
          <w:b/>
          <w:bCs/>
          <w:u w:val="single"/>
        </w:rPr>
        <w:t>Note</w:t>
      </w:r>
      <w:r>
        <w:t>: the user register</w:t>
      </w:r>
      <w:r w:rsidR="002A78E7">
        <w:t>s</w:t>
      </w:r>
      <w:r>
        <w:t xml:space="preserve"> with the information provided above</w:t>
      </w:r>
      <w:r w:rsidR="002A78E7">
        <w:t xml:space="preserve"> (all required)</w:t>
      </w:r>
    </w:p>
    <w:p w14:paraId="6A0285EA" w14:textId="3D284D06" w:rsidR="00082C5A" w:rsidRPr="005254F1" w:rsidRDefault="00082C5A" w:rsidP="00082C5A">
      <w:pPr>
        <w:pStyle w:val="ListParagraph"/>
        <w:numPr>
          <w:ilvl w:val="0"/>
          <w:numId w:val="13"/>
        </w:numPr>
        <w:ind w:hanging="360"/>
      </w:pPr>
      <w:r w:rsidRPr="007F4A50">
        <w:rPr>
          <w:b/>
          <w:bCs/>
        </w:rPr>
        <w:t>First</w:t>
      </w:r>
      <w:r>
        <w:t xml:space="preserve"> </w:t>
      </w:r>
      <w:r w:rsidRPr="007F4A50">
        <w:rPr>
          <w:b/>
          <w:bCs/>
        </w:rPr>
        <w:t>Name</w:t>
      </w:r>
      <w:r>
        <w:t xml:space="preserve"> – </w:t>
      </w:r>
      <w:r w:rsidR="002A78E7">
        <w:t xml:space="preserve">it should have </w:t>
      </w:r>
      <w:r w:rsidR="002A78E7" w:rsidRPr="007F4A50">
        <w:rPr>
          <w:b/>
          <w:bCs/>
        </w:rPr>
        <w:t>at least 2 chars</w:t>
      </w:r>
      <w:r w:rsidR="002A78E7">
        <w:t xml:space="preserve">, </w:t>
      </w:r>
      <w:r w:rsidR="002A78E7" w:rsidRPr="007F4A50">
        <w:rPr>
          <w:b/>
          <w:bCs/>
        </w:rPr>
        <w:t>max - 30 chars</w:t>
      </w:r>
      <w:r w:rsidR="002A78E7">
        <w:t xml:space="preserve">, and </w:t>
      </w:r>
      <w:r w:rsidR="002A78E7" w:rsidRPr="005254F1">
        <w:t xml:space="preserve">should consist </w:t>
      </w:r>
      <w:r w:rsidR="002A78E7" w:rsidRPr="005254F1">
        <w:rPr>
          <w:b/>
          <w:bCs/>
        </w:rPr>
        <w:t>only of letters</w:t>
      </w:r>
    </w:p>
    <w:p w14:paraId="6B039EBA" w14:textId="14A10F7B" w:rsidR="00082C5A" w:rsidRPr="005254F1" w:rsidRDefault="00082C5A" w:rsidP="00082C5A">
      <w:pPr>
        <w:pStyle w:val="ListParagraph"/>
        <w:numPr>
          <w:ilvl w:val="0"/>
          <w:numId w:val="13"/>
        </w:numPr>
        <w:ind w:hanging="360"/>
      </w:pPr>
      <w:r w:rsidRPr="005254F1">
        <w:rPr>
          <w:b/>
          <w:bCs/>
        </w:rPr>
        <w:t>Last Name</w:t>
      </w:r>
      <w:r w:rsidRPr="005254F1">
        <w:t xml:space="preserve"> - </w:t>
      </w:r>
      <w:r w:rsidR="002A78E7" w:rsidRPr="005254F1">
        <w:t xml:space="preserve">it should have </w:t>
      </w:r>
      <w:r w:rsidR="002A78E7" w:rsidRPr="005254F1">
        <w:rPr>
          <w:b/>
          <w:bCs/>
        </w:rPr>
        <w:t>at least 2 chars</w:t>
      </w:r>
      <w:r w:rsidR="002A78E7" w:rsidRPr="005254F1">
        <w:t xml:space="preserve">, </w:t>
      </w:r>
      <w:r w:rsidR="002A78E7" w:rsidRPr="005254F1">
        <w:rPr>
          <w:b/>
          <w:bCs/>
        </w:rPr>
        <w:t>max - 30 chars</w:t>
      </w:r>
      <w:r w:rsidR="002A78E7" w:rsidRPr="005254F1">
        <w:t xml:space="preserve">, and should consist </w:t>
      </w:r>
      <w:r w:rsidR="002A78E7" w:rsidRPr="005254F1">
        <w:rPr>
          <w:b/>
          <w:bCs/>
        </w:rPr>
        <w:t>only of letters</w:t>
      </w:r>
    </w:p>
    <w:p w14:paraId="1BDA22DB" w14:textId="1641C104" w:rsidR="00082C5A" w:rsidRPr="005254F1" w:rsidRDefault="00082C5A" w:rsidP="00082C5A">
      <w:pPr>
        <w:pStyle w:val="ListParagraph"/>
        <w:numPr>
          <w:ilvl w:val="0"/>
          <w:numId w:val="13"/>
        </w:numPr>
        <w:ind w:hanging="360"/>
      </w:pPr>
      <w:r w:rsidRPr="005254F1">
        <w:rPr>
          <w:b/>
          <w:bCs/>
        </w:rPr>
        <w:t xml:space="preserve">Profile </w:t>
      </w:r>
      <w:r w:rsidR="007F4A50" w:rsidRPr="005254F1">
        <w:rPr>
          <w:b/>
          <w:bCs/>
        </w:rPr>
        <w:t>P</w:t>
      </w:r>
      <w:r w:rsidRPr="005254F1">
        <w:rPr>
          <w:b/>
          <w:bCs/>
        </w:rPr>
        <w:t>icture</w:t>
      </w:r>
      <w:r w:rsidRPr="005254F1">
        <w:t xml:space="preserve"> – </w:t>
      </w:r>
      <w:r w:rsidR="002A78E7" w:rsidRPr="005254F1">
        <w:t xml:space="preserve">the user can link their picture using a </w:t>
      </w:r>
      <w:r w:rsidR="002A78E7" w:rsidRPr="005254F1">
        <w:rPr>
          <w:b/>
          <w:bCs/>
        </w:rPr>
        <w:t>URL</w:t>
      </w:r>
    </w:p>
    <w:p w14:paraId="422601FC" w14:textId="2F9162F1" w:rsidR="00082C5A" w:rsidRPr="005254F1" w:rsidRDefault="00082C5A" w:rsidP="00082C5A">
      <w:pPr>
        <w:pStyle w:val="ListParagraph"/>
        <w:numPr>
          <w:ilvl w:val="0"/>
          <w:numId w:val="14"/>
        </w:numPr>
      </w:pPr>
      <w:r w:rsidRPr="005254F1">
        <w:rPr>
          <w:b/>
          <w:bCs/>
        </w:rPr>
        <w:t>Gender</w:t>
      </w:r>
      <w:r w:rsidRPr="005254F1">
        <w:t xml:space="preserve"> – </w:t>
      </w:r>
      <w:r w:rsidR="00DB69D7" w:rsidRPr="005254F1">
        <w:t xml:space="preserve">character field with </w:t>
      </w:r>
      <w:r w:rsidR="00DB69D7" w:rsidRPr="005254F1">
        <w:rPr>
          <w:b/>
          <w:bCs/>
        </w:rPr>
        <w:t>choices</w:t>
      </w:r>
      <w:r w:rsidRPr="005254F1">
        <w:t>, the user can choose one of the following: "</w:t>
      </w:r>
      <w:r w:rsidRPr="005254F1">
        <w:rPr>
          <w:b/>
          <w:bCs/>
        </w:rPr>
        <w:t>Male</w:t>
      </w:r>
      <w:r w:rsidRPr="005254F1">
        <w:t>", "</w:t>
      </w:r>
      <w:r w:rsidRPr="005254F1">
        <w:rPr>
          <w:b/>
          <w:bCs/>
        </w:rPr>
        <w:t>Female</w:t>
      </w:r>
      <w:r w:rsidRPr="005254F1">
        <w:t>", and "</w:t>
      </w:r>
      <w:r w:rsidRPr="005254F1">
        <w:rPr>
          <w:b/>
          <w:bCs/>
        </w:rPr>
        <w:t>Do not</w:t>
      </w:r>
      <w:r w:rsidRPr="005254F1">
        <w:t xml:space="preserve"> </w:t>
      </w:r>
      <w:r w:rsidRPr="005254F1">
        <w:rPr>
          <w:b/>
          <w:bCs/>
        </w:rPr>
        <w:t>show</w:t>
      </w:r>
      <w:r w:rsidRPr="005254F1">
        <w:t>"</w:t>
      </w:r>
    </w:p>
    <w:p w14:paraId="5E805A47" w14:textId="4A7E7C53" w:rsidR="00B73A11" w:rsidRPr="005254F1" w:rsidRDefault="00B73A11" w:rsidP="00B73A11">
      <w:r w:rsidRPr="005254F1">
        <w:t>Other:</w:t>
      </w:r>
    </w:p>
    <w:p w14:paraId="717450D2" w14:textId="6DAA666D" w:rsidR="00B73A11" w:rsidRPr="005254F1" w:rsidRDefault="00B73A11" w:rsidP="00B73A11">
      <w:pPr>
        <w:pStyle w:val="ListParagraph"/>
        <w:numPr>
          <w:ilvl w:val="0"/>
          <w:numId w:val="21"/>
        </w:numPr>
      </w:pPr>
      <w:r w:rsidRPr="005254F1">
        <w:lastRenderedPageBreak/>
        <w:t xml:space="preserve">When the </w:t>
      </w:r>
      <w:r w:rsidRPr="005254F1">
        <w:rPr>
          <w:b/>
          <w:bCs/>
        </w:rPr>
        <w:t>user is deleted</w:t>
      </w:r>
      <w:r w:rsidRPr="005254F1">
        <w:t xml:space="preserve"> all its </w:t>
      </w:r>
      <w:r w:rsidRPr="005254F1">
        <w:rPr>
          <w:b/>
          <w:bCs/>
        </w:rPr>
        <w:t>photos</w:t>
      </w:r>
      <w:r w:rsidRPr="005254F1">
        <w:t xml:space="preserve">, </w:t>
      </w:r>
      <w:r w:rsidRPr="005254F1">
        <w:rPr>
          <w:b/>
          <w:bCs/>
        </w:rPr>
        <w:t>pets</w:t>
      </w:r>
      <w:r w:rsidRPr="005254F1">
        <w:t xml:space="preserve">, </w:t>
      </w:r>
      <w:proofErr w:type="gramStart"/>
      <w:r w:rsidRPr="005254F1">
        <w:rPr>
          <w:b/>
          <w:bCs/>
        </w:rPr>
        <w:t>comments</w:t>
      </w:r>
      <w:proofErr w:type="gramEnd"/>
      <w:r w:rsidRPr="005254F1">
        <w:t xml:space="preserve"> and </w:t>
      </w:r>
      <w:r w:rsidRPr="005254F1">
        <w:rPr>
          <w:b/>
          <w:bCs/>
        </w:rPr>
        <w:t>likes</w:t>
      </w:r>
      <w:r w:rsidRPr="005254F1">
        <w:t xml:space="preserve"> should be </w:t>
      </w:r>
      <w:r w:rsidRPr="005254F1">
        <w:rPr>
          <w:b/>
          <w:bCs/>
        </w:rPr>
        <w:t>deleted too</w:t>
      </w:r>
    </w:p>
    <w:p w14:paraId="06363171" w14:textId="77777777" w:rsidR="002A78E7" w:rsidRPr="005254F1" w:rsidRDefault="002A78E7" w:rsidP="002A78E7">
      <w:pPr>
        <w:pStyle w:val="Heading3"/>
        <w:rPr>
          <w:sz w:val="28"/>
          <w:szCs w:val="28"/>
        </w:rPr>
      </w:pPr>
      <w:r w:rsidRPr="005254F1">
        <w:rPr>
          <w:sz w:val="28"/>
          <w:szCs w:val="28"/>
        </w:rPr>
        <w:t>Pet</w:t>
      </w:r>
    </w:p>
    <w:p w14:paraId="68135D04" w14:textId="5EE75901" w:rsidR="002A78E7" w:rsidRPr="005254F1" w:rsidRDefault="002A78E7" w:rsidP="002A78E7">
      <w:r w:rsidRPr="005254F1">
        <w:t xml:space="preserve">The user </w:t>
      </w:r>
      <w:r w:rsidRPr="005254F1">
        <w:rPr>
          <w:b/>
          <w:bCs/>
        </w:rPr>
        <w:t>must</w:t>
      </w:r>
      <w:r w:rsidRPr="005254F1">
        <w:t xml:space="preserve"> provide the following information when adding a pet:</w:t>
      </w:r>
    </w:p>
    <w:p w14:paraId="49E45FA8" w14:textId="75E32B8D" w:rsidR="002A78E7" w:rsidRPr="005254F1" w:rsidRDefault="002A78E7" w:rsidP="002A78E7">
      <w:pPr>
        <w:pStyle w:val="ListParagraph"/>
        <w:numPr>
          <w:ilvl w:val="0"/>
          <w:numId w:val="15"/>
        </w:numPr>
      </w:pPr>
      <w:r w:rsidRPr="005254F1">
        <w:rPr>
          <w:b/>
          <w:bCs/>
        </w:rPr>
        <w:t>Name</w:t>
      </w:r>
      <w:r w:rsidRPr="005254F1">
        <w:t xml:space="preserve"> - it should consist of </w:t>
      </w:r>
      <w:r w:rsidR="00692CD4">
        <w:t xml:space="preserve">a </w:t>
      </w:r>
      <w:r w:rsidRPr="005254F1">
        <w:rPr>
          <w:b/>
          <w:bCs/>
        </w:rPr>
        <w:t xml:space="preserve">maximum </w:t>
      </w:r>
      <w:r w:rsidR="00692CD4">
        <w:rPr>
          <w:b/>
          <w:bCs/>
        </w:rPr>
        <w:t xml:space="preserve">of </w:t>
      </w:r>
      <w:r w:rsidRPr="005254F1">
        <w:rPr>
          <w:b/>
          <w:bCs/>
        </w:rPr>
        <w:t>30 characters</w:t>
      </w:r>
      <w:r w:rsidRPr="005254F1">
        <w:t>.</w:t>
      </w:r>
    </w:p>
    <w:p w14:paraId="50FDD11F" w14:textId="17AD924E" w:rsidR="007D504D" w:rsidRDefault="00FB1810" w:rsidP="007D504D">
      <w:pPr>
        <w:pStyle w:val="ListParagraph"/>
        <w:numPr>
          <w:ilvl w:val="0"/>
          <w:numId w:val="15"/>
        </w:numPr>
      </w:pPr>
      <w:r>
        <w:rPr>
          <w:b/>
          <w:bCs/>
        </w:rPr>
        <w:t>Personal Pet</w:t>
      </w:r>
      <w:r w:rsidR="007D504D" w:rsidRPr="007F4A50">
        <w:rPr>
          <w:b/>
          <w:bCs/>
        </w:rPr>
        <w:t xml:space="preserve"> Photo</w:t>
      </w:r>
      <w:r w:rsidR="007D504D">
        <w:t xml:space="preserve"> - the user can link a picture using a URL</w:t>
      </w:r>
    </w:p>
    <w:p w14:paraId="1F537F28" w14:textId="6C4E6995" w:rsidR="002A78E7" w:rsidRDefault="002A78E7" w:rsidP="002A78E7">
      <w:r>
        <w:t xml:space="preserve">The user </w:t>
      </w:r>
      <w:r w:rsidRPr="00813CC3">
        <w:rPr>
          <w:b/>
          <w:bCs/>
        </w:rPr>
        <w:t>may</w:t>
      </w:r>
      <w:r>
        <w:t xml:space="preserve"> </w:t>
      </w:r>
      <w:r w:rsidRPr="00280ED8">
        <w:t>provide</w:t>
      </w:r>
      <w:r>
        <w:t xml:space="preserve"> the following information when adding a pet:</w:t>
      </w:r>
    </w:p>
    <w:p w14:paraId="6141E0C5" w14:textId="6CDD9BF5" w:rsidR="002A78E7" w:rsidRDefault="002A78E7" w:rsidP="002A78E7">
      <w:pPr>
        <w:pStyle w:val="ListParagraph"/>
        <w:numPr>
          <w:ilvl w:val="0"/>
          <w:numId w:val="14"/>
        </w:numPr>
      </w:pPr>
      <w:r w:rsidRPr="007F4A50">
        <w:rPr>
          <w:b/>
          <w:bCs/>
        </w:rPr>
        <w:t xml:space="preserve">Date of </w:t>
      </w:r>
      <w:r w:rsidR="007F4A50">
        <w:rPr>
          <w:b/>
          <w:bCs/>
        </w:rPr>
        <w:t>B</w:t>
      </w:r>
      <w:r w:rsidRPr="007F4A50">
        <w:rPr>
          <w:b/>
          <w:bCs/>
        </w:rPr>
        <w:t>irth</w:t>
      </w:r>
      <w:r>
        <w:t xml:space="preserve"> - pet's day, month, and year of birth</w:t>
      </w:r>
    </w:p>
    <w:p w14:paraId="012E9A78" w14:textId="77777777" w:rsidR="002A78E7" w:rsidRDefault="002A78E7" w:rsidP="002A78E7">
      <w:r>
        <w:t>Other:</w:t>
      </w:r>
    </w:p>
    <w:p w14:paraId="39E2DD53" w14:textId="1F929BC2" w:rsidR="002A78E7" w:rsidRDefault="002A78E7" w:rsidP="002A78E7">
      <w:pPr>
        <w:pStyle w:val="ListParagraph"/>
        <w:numPr>
          <w:ilvl w:val="0"/>
          <w:numId w:val="15"/>
        </w:numPr>
      </w:pPr>
      <w:r w:rsidRPr="007F4A50">
        <w:rPr>
          <w:b/>
          <w:bCs/>
        </w:rPr>
        <w:t>Slug</w:t>
      </w:r>
      <w:r>
        <w:t xml:space="preserve"> - a slug automatically generated using the </w:t>
      </w:r>
      <w:r w:rsidRPr="007F4A50">
        <w:rPr>
          <w:b/>
          <w:bCs/>
        </w:rPr>
        <w:t>pet's name</w:t>
      </w:r>
      <w:r w:rsidR="00927DD4">
        <w:rPr>
          <w:b/>
          <w:bCs/>
        </w:rPr>
        <w:t xml:space="preserve"> and the pet's id, separated by a "-" </w:t>
      </w:r>
      <w:r w:rsidR="00927DD4" w:rsidRPr="00927DD4">
        <w:t>(space).</w:t>
      </w:r>
    </w:p>
    <w:p w14:paraId="0AE1D418" w14:textId="5566E6D9" w:rsidR="00B73A11" w:rsidRDefault="00B73A11" w:rsidP="002A78E7">
      <w:pPr>
        <w:pStyle w:val="ListParagraph"/>
        <w:numPr>
          <w:ilvl w:val="0"/>
          <w:numId w:val="15"/>
        </w:numPr>
      </w:pPr>
      <w:r>
        <w:t xml:space="preserve">When a </w:t>
      </w:r>
      <w:r w:rsidRPr="007F4A50">
        <w:t>pet is deleted</w:t>
      </w:r>
      <w:r>
        <w:t xml:space="preserve"> </w:t>
      </w:r>
      <w:r w:rsidRPr="00B73A11">
        <w:rPr>
          <w:b/>
          <w:bCs/>
        </w:rPr>
        <w:t>NONE</w:t>
      </w:r>
      <w:r>
        <w:t xml:space="preserve"> of its </w:t>
      </w:r>
      <w:r w:rsidRPr="007F4A50">
        <w:rPr>
          <w:b/>
          <w:bCs/>
        </w:rPr>
        <w:t>photos</w:t>
      </w:r>
      <w:r>
        <w:t xml:space="preserve"> </w:t>
      </w:r>
      <w:r w:rsidRPr="007F4A50">
        <w:rPr>
          <w:b/>
          <w:bCs/>
        </w:rPr>
        <w:t>should be deleted</w:t>
      </w:r>
    </w:p>
    <w:p w14:paraId="3758CB18" w14:textId="77777777" w:rsidR="002A78E7" w:rsidRPr="00C55F36" w:rsidRDefault="002A78E7" w:rsidP="002A78E7">
      <w:pPr>
        <w:pStyle w:val="Heading3"/>
        <w:rPr>
          <w:sz w:val="28"/>
          <w:szCs w:val="28"/>
        </w:rPr>
      </w:pPr>
      <w:r w:rsidRPr="00C55F36">
        <w:rPr>
          <w:sz w:val="28"/>
          <w:szCs w:val="28"/>
        </w:rPr>
        <w:t>Pet's Photo</w:t>
      </w:r>
    </w:p>
    <w:p w14:paraId="64743647" w14:textId="7D548E83" w:rsidR="002A78E7" w:rsidRDefault="002A78E7" w:rsidP="002A78E7">
      <w:r>
        <w:t xml:space="preserve">The user </w:t>
      </w:r>
      <w:r w:rsidRPr="008660F0">
        <w:rPr>
          <w:b/>
          <w:bCs/>
        </w:rPr>
        <w:t>must</w:t>
      </w:r>
      <w:r>
        <w:t xml:space="preserve"> </w:t>
      </w:r>
      <w:r w:rsidRPr="00280ED8">
        <w:t>provide</w:t>
      </w:r>
      <w:r>
        <w:t xml:space="preserve"> the following information when uploading a pet's photo:</w:t>
      </w:r>
    </w:p>
    <w:p w14:paraId="59532479" w14:textId="1C3104C7" w:rsidR="002A78E7" w:rsidRDefault="002A78E7" w:rsidP="007D504D">
      <w:pPr>
        <w:pStyle w:val="ListParagraph"/>
        <w:numPr>
          <w:ilvl w:val="0"/>
          <w:numId w:val="15"/>
        </w:numPr>
      </w:pPr>
      <w:r w:rsidRPr="007F4A50">
        <w:rPr>
          <w:b/>
          <w:bCs/>
        </w:rPr>
        <w:t>Photo</w:t>
      </w:r>
      <w:r>
        <w:t xml:space="preserve"> -</w:t>
      </w:r>
      <w:r w:rsidR="007D504D">
        <w:t xml:space="preserve"> the user can </w:t>
      </w:r>
      <w:r w:rsidR="007D504D" w:rsidRPr="007F4A50">
        <w:rPr>
          <w:b/>
          <w:bCs/>
        </w:rPr>
        <w:t>upload</w:t>
      </w:r>
      <w:r w:rsidR="007D504D">
        <w:t xml:space="preserve"> a picture </w:t>
      </w:r>
      <w:r w:rsidR="007D504D" w:rsidRPr="007F4A50">
        <w:rPr>
          <w:b/>
          <w:bCs/>
        </w:rPr>
        <w:t>from storage</w:t>
      </w:r>
      <w:r w:rsidR="007D504D">
        <w:t xml:space="preserve">, </w:t>
      </w:r>
      <w:r>
        <w:t xml:space="preserve">the </w:t>
      </w:r>
      <w:r w:rsidRPr="007F4A50">
        <w:rPr>
          <w:b/>
          <w:bCs/>
        </w:rPr>
        <w:t>maximum</w:t>
      </w:r>
      <w:r>
        <w:t xml:space="preserve"> </w:t>
      </w:r>
      <w:r w:rsidRPr="007F4A50">
        <w:rPr>
          <w:b/>
          <w:bCs/>
        </w:rPr>
        <w:t>size</w:t>
      </w:r>
      <w:r>
        <w:t xml:space="preserve"> of the photo can be </w:t>
      </w:r>
      <w:r w:rsidRPr="007F4A50">
        <w:rPr>
          <w:b/>
          <w:bCs/>
        </w:rPr>
        <w:t>5MB</w:t>
      </w:r>
    </w:p>
    <w:p w14:paraId="6FCEA82A" w14:textId="473888DD" w:rsidR="002A78E7" w:rsidRDefault="002A78E7" w:rsidP="002A78E7">
      <w:r>
        <w:t xml:space="preserve">The user </w:t>
      </w:r>
      <w:r>
        <w:rPr>
          <w:b/>
          <w:bCs/>
        </w:rPr>
        <w:t>may</w:t>
      </w:r>
      <w:r>
        <w:t xml:space="preserve"> </w:t>
      </w:r>
      <w:r w:rsidRPr="00280ED8">
        <w:t>provide</w:t>
      </w:r>
      <w:r>
        <w:t xml:space="preserve"> the following information when uploading a pet's photo:</w:t>
      </w:r>
    </w:p>
    <w:p w14:paraId="66164DB0" w14:textId="77F87FC8" w:rsidR="002A78E7" w:rsidRPr="00714D5A" w:rsidRDefault="002A78E7" w:rsidP="002A78E7">
      <w:pPr>
        <w:pStyle w:val="ListParagraph"/>
        <w:numPr>
          <w:ilvl w:val="0"/>
          <w:numId w:val="15"/>
        </w:numPr>
      </w:pPr>
      <w:r w:rsidRPr="007F4A50">
        <w:rPr>
          <w:b/>
          <w:bCs/>
        </w:rPr>
        <w:t>Description</w:t>
      </w:r>
      <w:r>
        <w:t xml:space="preserve"> - a user can write any description </w:t>
      </w:r>
      <w:r w:rsidR="000C4C16">
        <w:rPr>
          <w:lang w:val="bg-BG"/>
        </w:rPr>
        <w:t>of</w:t>
      </w:r>
      <w:r>
        <w:t xml:space="preserve"> the </w:t>
      </w:r>
      <w:proofErr w:type="gramStart"/>
      <w:r w:rsidR="000C4C16">
        <w:t>photo</w:t>
      </w:r>
      <w:r>
        <w:t>,</w:t>
      </w:r>
      <w:proofErr w:type="gramEnd"/>
      <w:r>
        <w:t xml:space="preserve"> </w:t>
      </w:r>
      <w:r w:rsidR="008959AB">
        <w:t xml:space="preserve">it should consist of </w:t>
      </w:r>
      <w:r w:rsidR="006B49DA">
        <w:t xml:space="preserve">a </w:t>
      </w:r>
      <w:r w:rsidR="008959AB" w:rsidRPr="00D45997">
        <w:rPr>
          <w:b/>
          <w:bCs/>
        </w:rPr>
        <w:t>maximum</w:t>
      </w:r>
      <w:r w:rsidR="006B49DA" w:rsidRPr="00D45997">
        <w:rPr>
          <w:b/>
          <w:bCs/>
        </w:rPr>
        <w:t xml:space="preserve"> of</w:t>
      </w:r>
      <w:r w:rsidR="008959AB" w:rsidRPr="00D45997">
        <w:rPr>
          <w:b/>
          <w:bCs/>
        </w:rPr>
        <w:t xml:space="preserve"> 300 characters</w:t>
      </w:r>
      <w:r w:rsidR="008959AB">
        <w:t xml:space="preserve"> and </w:t>
      </w:r>
      <w:r w:rsidR="006B49DA">
        <w:t xml:space="preserve">a </w:t>
      </w:r>
      <w:r w:rsidR="008959AB" w:rsidRPr="00D45997">
        <w:rPr>
          <w:b/>
          <w:bCs/>
        </w:rPr>
        <w:t xml:space="preserve">minimum </w:t>
      </w:r>
      <w:r w:rsidR="006B49DA" w:rsidRPr="00D45997">
        <w:rPr>
          <w:b/>
          <w:bCs/>
        </w:rPr>
        <w:t xml:space="preserve">of </w:t>
      </w:r>
      <w:r w:rsidR="008959AB" w:rsidRPr="00D45997">
        <w:rPr>
          <w:b/>
          <w:bCs/>
        </w:rPr>
        <w:t>10 characters</w:t>
      </w:r>
    </w:p>
    <w:p w14:paraId="134B0169" w14:textId="00591B32" w:rsidR="00714D5A" w:rsidRDefault="00714D5A" w:rsidP="00714D5A">
      <w:pPr>
        <w:pStyle w:val="ListParagraph"/>
        <w:numPr>
          <w:ilvl w:val="0"/>
          <w:numId w:val="15"/>
        </w:numPr>
      </w:pPr>
      <w:bookmarkStart w:id="2" w:name="_Hlk115122921"/>
      <w:r>
        <w:rPr>
          <w:b/>
          <w:bCs/>
        </w:rPr>
        <w:t xml:space="preserve">Location </w:t>
      </w:r>
      <w:r w:rsidRPr="00714D5A">
        <w:t>-</w:t>
      </w:r>
      <w:r>
        <w:t xml:space="preserve"> </w:t>
      </w:r>
      <w:r w:rsidRPr="005254F1">
        <w:t xml:space="preserve">it should consist of </w:t>
      </w:r>
      <w:r>
        <w:t xml:space="preserve">a </w:t>
      </w:r>
      <w:r w:rsidRPr="005254F1">
        <w:rPr>
          <w:b/>
          <w:bCs/>
        </w:rPr>
        <w:t xml:space="preserve">maximum </w:t>
      </w:r>
      <w:r>
        <w:rPr>
          <w:b/>
          <w:bCs/>
        </w:rPr>
        <w:t xml:space="preserve">of </w:t>
      </w:r>
      <w:r w:rsidRPr="005254F1">
        <w:rPr>
          <w:b/>
          <w:bCs/>
        </w:rPr>
        <w:t>30 characters</w:t>
      </w:r>
    </w:p>
    <w:bookmarkEnd w:id="2"/>
    <w:p w14:paraId="57EA0193" w14:textId="3390466A" w:rsidR="006B49DA" w:rsidRDefault="006B49DA" w:rsidP="006B49DA">
      <w:pPr>
        <w:pStyle w:val="ListParagraph"/>
        <w:numPr>
          <w:ilvl w:val="0"/>
          <w:numId w:val="15"/>
        </w:numPr>
      </w:pPr>
      <w:r w:rsidRPr="007F4A50">
        <w:rPr>
          <w:b/>
          <w:bCs/>
        </w:rPr>
        <w:t xml:space="preserve">Tagged </w:t>
      </w:r>
      <w:r w:rsidR="007F4A50">
        <w:rPr>
          <w:b/>
          <w:bCs/>
        </w:rPr>
        <w:t>P</w:t>
      </w:r>
      <w:r w:rsidRPr="007F4A50">
        <w:rPr>
          <w:b/>
          <w:bCs/>
        </w:rPr>
        <w:t>ets</w:t>
      </w:r>
      <w:r>
        <w:t xml:space="preserve"> - the user </w:t>
      </w:r>
      <w:r w:rsidR="00AD76F0">
        <w:t xml:space="preserve">can </w:t>
      </w:r>
      <w:r>
        <w:t xml:space="preserve">tag </w:t>
      </w:r>
      <w:r w:rsidR="00F440A7">
        <w:rPr>
          <w:b/>
          <w:bCs/>
        </w:rPr>
        <w:t>none, one or many</w:t>
      </w:r>
      <w:r w:rsidR="0021739B">
        <w:t xml:space="preserve"> </w:t>
      </w:r>
      <w:r w:rsidRPr="00D45997">
        <w:rPr>
          <w:b/>
          <w:bCs/>
        </w:rPr>
        <w:t>of</w:t>
      </w:r>
      <w:r>
        <w:t xml:space="preserve"> </w:t>
      </w:r>
      <w:r w:rsidR="00F440A7">
        <w:rPr>
          <w:b/>
          <w:bCs/>
        </w:rPr>
        <w:t>all</w:t>
      </w:r>
      <w:r w:rsidRPr="00D45997">
        <w:rPr>
          <w:b/>
          <w:bCs/>
        </w:rPr>
        <w:t xml:space="preserve"> pets</w:t>
      </w:r>
      <w:r>
        <w:t xml:space="preserve">. There is </w:t>
      </w:r>
      <w:r w:rsidRPr="00D45997">
        <w:rPr>
          <w:b/>
          <w:bCs/>
        </w:rPr>
        <w:t>no limit</w:t>
      </w:r>
      <w:r>
        <w:t xml:space="preserve"> on the number of tagged pets</w:t>
      </w:r>
    </w:p>
    <w:p w14:paraId="00AF51A7" w14:textId="77777777" w:rsidR="002A78E7" w:rsidRDefault="002A78E7" w:rsidP="002A78E7">
      <w:r>
        <w:t>Other:</w:t>
      </w:r>
    </w:p>
    <w:p w14:paraId="25C1D4AB" w14:textId="12967BF6" w:rsidR="002A78E7" w:rsidRDefault="002A78E7" w:rsidP="002A78E7">
      <w:pPr>
        <w:pStyle w:val="ListParagraph"/>
        <w:numPr>
          <w:ilvl w:val="0"/>
          <w:numId w:val="15"/>
        </w:numPr>
      </w:pPr>
      <w:r>
        <w:t xml:space="preserve">Date of publication - when a picture is </w:t>
      </w:r>
      <w:r w:rsidR="00F95675">
        <w:rPr>
          <w:b/>
          <w:bCs/>
        </w:rPr>
        <w:t>added</w:t>
      </w:r>
      <w:r>
        <w:t xml:space="preserve"> </w:t>
      </w:r>
      <w:r w:rsidR="008959AB" w:rsidRPr="00C13ABA">
        <w:rPr>
          <w:b/>
          <w:bCs/>
        </w:rPr>
        <w:t>or edited</w:t>
      </w:r>
      <w:r>
        <w:t xml:space="preserve">, the date of publication </w:t>
      </w:r>
      <w:r w:rsidR="008959AB">
        <w:t>is</w:t>
      </w:r>
      <w:r>
        <w:t xml:space="preserve"> </w:t>
      </w:r>
      <w:r w:rsidRPr="00C13ABA">
        <w:rPr>
          <w:b/>
          <w:bCs/>
        </w:rPr>
        <w:t>automatically generated</w:t>
      </w:r>
    </w:p>
    <w:p w14:paraId="27BF6EC2" w14:textId="11BBFF9E" w:rsidR="00B73A11" w:rsidRDefault="00B73A11" w:rsidP="002A78E7">
      <w:pPr>
        <w:pStyle w:val="ListParagraph"/>
        <w:numPr>
          <w:ilvl w:val="0"/>
          <w:numId w:val="15"/>
        </w:numPr>
      </w:pPr>
      <w:r>
        <w:t xml:space="preserve">When a </w:t>
      </w:r>
      <w:r w:rsidRPr="00D45997">
        <w:rPr>
          <w:b/>
          <w:bCs/>
        </w:rPr>
        <w:t>photo is deleted</w:t>
      </w:r>
      <w:r>
        <w:t xml:space="preserve"> all its </w:t>
      </w:r>
      <w:r w:rsidRPr="00B73A11">
        <w:rPr>
          <w:b/>
          <w:bCs/>
        </w:rPr>
        <w:t>comments</w:t>
      </w:r>
      <w:r>
        <w:t xml:space="preserve"> and </w:t>
      </w:r>
      <w:r w:rsidRPr="00B73A11">
        <w:rPr>
          <w:b/>
          <w:bCs/>
        </w:rPr>
        <w:t>likes</w:t>
      </w:r>
      <w:r>
        <w:t xml:space="preserve"> should </w:t>
      </w:r>
      <w:r w:rsidRPr="00B73A11">
        <w:t>be</w:t>
      </w:r>
      <w:r w:rsidRPr="00B73A11">
        <w:rPr>
          <w:b/>
          <w:bCs/>
        </w:rPr>
        <w:t xml:space="preserve"> deleted too</w:t>
      </w:r>
    </w:p>
    <w:p w14:paraId="26A5F959" w14:textId="7B0C3600" w:rsidR="00082C5A" w:rsidRDefault="00082C5A" w:rsidP="00082C5A">
      <w:pPr>
        <w:pStyle w:val="Heading3"/>
        <w:rPr>
          <w:sz w:val="28"/>
          <w:szCs w:val="28"/>
        </w:rPr>
      </w:pPr>
      <w:r>
        <w:rPr>
          <w:sz w:val="28"/>
          <w:szCs w:val="28"/>
        </w:rPr>
        <w:t>Comment</w:t>
      </w:r>
    </w:p>
    <w:p w14:paraId="1E80A9E5" w14:textId="0B7EBF19" w:rsidR="008959AB" w:rsidRPr="008959AB" w:rsidRDefault="008959AB" w:rsidP="008959AB">
      <w:bookmarkStart w:id="3" w:name="_Hlk115105483"/>
      <w:r>
        <w:t xml:space="preserve">The user </w:t>
      </w:r>
      <w:r w:rsidRPr="008660F0">
        <w:rPr>
          <w:b/>
          <w:bCs/>
        </w:rPr>
        <w:t>must</w:t>
      </w:r>
      <w:r>
        <w:t xml:space="preserve"> </w:t>
      </w:r>
      <w:r w:rsidRPr="00280ED8">
        <w:t>provide</w:t>
      </w:r>
      <w:r>
        <w:t xml:space="preserve"> the following information when commenting on a picture:</w:t>
      </w:r>
    </w:p>
    <w:p w14:paraId="485B8E8B" w14:textId="46E2444D" w:rsidR="00082C5A" w:rsidRDefault="00CA1DD5" w:rsidP="00082C5A">
      <w:pPr>
        <w:pStyle w:val="ListParagraph"/>
        <w:numPr>
          <w:ilvl w:val="0"/>
          <w:numId w:val="15"/>
        </w:numPr>
      </w:pPr>
      <w:r w:rsidRPr="00D45997">
        <w:rPr>
          <w:b/>
          <w:bCs/>
        </w:rPr>
        <w:t>Comment</w:t>
      </w:r>
      <w:r>
        <w:t xml:space="preserve"> </w:t>
      </w:r>
      <w:r w:rsidRPr="00D45997">
        <w:rPr>
          <w:b/>
          <w:bCs/>
        </w:rPr>
        <w:t>Text</w:t>
      </w:r>
      <w:r w:rsidR="00082C5A">
        <w:t xml:space="preserve"> - </w:t>
      </w:r>
      <w:r>
        <w:t xml:space="preserve">it should consist of a </w:t>
      </w:r>
      <w:r w:rsidRPr="00692CD4">
        <w:rPr>
          <w:b/>
          <w:bCs/>
        </w:rPr>
        <w:t>maximum of 300 characters</w:t>
      </w:r>
    </w:p>
    <w:p w14:paraId="272E6875" w14:textId="4A63C232" w:rsidR="008959AB" w:rsidRDefault="008959AB" w:rsidP="008959AB">
      <w:r>
        <w:t>Other:</w:t>
      </w:r>
    </w:p>
    <w:p w14:paraId="1C5FAA0E" w14:textId="1D1B8E8E" w:rsidR="00082C5A" w:rsidRDefault="00DB69D7" w:rsidP="00082C5A">
      <w:pPr>
        <w:pStyle w:val="ListParagraph"/>
        <w:numPr>
          <w:ilvl w:val="0"/>
          <w:numId w:val="15"/>
        </w:numPr>
      </w:pPr>
      <w:r w:rsidRPr="00D45997">
        <w:rPr>
          <w:b/>
          <w:bCs/>
        </w:rPr>
        <w:t xml:space="preserve">Date and Time of </w:t>
      </w:r>
      <w:r w:rsidR="00D45997">
        <w:rPr>
          <w:b/>
          <w:bCs/>
        </w:rPr>
        <w:t>P</w:t>
      </w:r>
      <w:r w:rsidR="00CA1DD5" w:rsidRPr="00D45997">
        <w:rPr>
          <w:b/>
          <w:bCs/>
        </w:rPr>
        <w:t>ublication</w:t>
      </w:r>
      <w:r w:rsidR="008959AB">
        <w:t xml:space="preserve"> -</w:t>
      </w:r>
      <w:r w:rsidR="00082C5A">
        <w:t xml:space="preserve"> </w:t>
      </w:r>
      <w:r w:rsidR="008959AB">
        <w:t xml:space="preserve">when a comment is created (only), the date of publication is </w:t>
      </w:r>
      <w:r w:rsidR="008959AB" w:rsidRPr="00D45997">
        <w:rPr>
          <w:b/>
          <w:bCs/>
        </w:rPr>
        <w:t>automatically</w:t>
      </w:r>
      <w:r w:rsidR="008959AB">
        <w:t xml:space="preserve"> </w:t>
      </w:r>
      <w:r w:rsidR="008959AB" w:rsidRPr="00D45997">
        <w:rPr>
          <w:b/>
          <w:bCs/>
        </w:rPr>
        <w:t>generated</w:t>
      </w:r>
    </w:p>
    <w:bookmarkEnd w:id="3"/>
    <w:p w14:paraId="42F9D6A5" w14:textId="38D21269" w:rsidR="00082C5A" w:rsidRDefault="00082C5A" w:rsidP="00082C5A">
      <w:pPr>
        <w:pStyle w:val="Heading3"/>
        <w:rPr>
          <w:sz w:val="28"/>
          <w:szCs w:val="28"/>
        </w:rPr>
      </w:pPr>
      <w:r w:rsidRPr="00082C5A">
        <w:rPr>
          <w:sz w:val="28"/>
          <w:szCs w:val="28"/>
        </w:rPr>
        <w:t>Like</w:t>
      </w:r>
    </w:p>
    <w:p w14:paraId="7AA490B9" w14:textId="32BDFFE3" w:rsidR="00082C5A" w:rsidRPr="00082C5A" w:rsidRDefault="00184EE1" w:rsidP="00082C5A">
      <w:pPr>
        <w:pStyle w:val="ListParagraph"/>
        <w:numPr>
          <w:ilvl w:val="0"/>
          <w:numId w:val="18"/>
        </w:numPr>
      </w:pPr>
      <w:r>
        <w:t xml:space="preserve">Should </w:t>
      </w:r>
      <w:r w:rsidRPr="00D45997">
        <w:rPr>
          <w:b/>
          <w:bCs/>
        </w:rPr>
        <w:t>connect the user</w:t>
      </w:r>
      <w:r>
        <w:t xml:space="preserve"> </w:t>
      </w:r>
      <w:r w:rsidRPr="00D45997">
        <w:rPr>
          <w:b/>
          <w:bCs/>
        </w:rPr>
        <w:t>to the</w:t>
      </w:r>
      <w:r>
        <w:t xml:space="preserve"> </w:t>
      </w:r>
      <w:r w:rsidRPr="00D45997">
        <w:rPr>
          <w:b/>
          <w:bCs/>
        </w:rPr>
        <w:t>photo</w:t>
      </w:r>
      <w:r>
        <w:t xml:space="preserve"> so </w:t>
      </w:r>
      <w:r w:rsidR="00652F98">
        <w:t>it's</w:t>
      </w:r>
      <w:r>
        <w:t xml:space="preserve"> known which user </w:t>
      </w:r>
      <w:r w:rsidR="00D45997">
        <w:t>which</w:t>
      </w:r>
      <w:r>
        <w:t xml:space="preserve"> photo has liked</w:t>
      </w:r>
    </w:p>
    <w:p w14:paraId="6AE12216" w14:textId="72529932" w:rsidR="009A0957" w:rsidRDefault="00DE5F7D" w:rsidP="009A0957">
      <w:pPr>
        <w:pStyle w:val="Heading2"/>
      </w:pPr>
      <w:r>
        <w:t>Structure</w:t>
      </w:r>
    </w:p>
    <w:p w14:paraId="65CBFE62" w14:textId="04750C88" w:rsidR="00F57435" w:rsidRDefault="00F57435" w:rsidP="00F57435">
      <w:pPr>
        <w:pStyle w:val="Heading3"/>
      </w:pPr>
      <w:r>
        <w:t>Navigation Bar</w:t>
      </w:r>
    </w:p>
    <w:p w14:paraId="196E7B99" w14:textId="3EF1A549" w:rsidR="00F57435" w:rsidRDefault="00F57435" w:rsidP="00F57435">
      <w:r>
        <w:t xml:space="preserve">At the top of each page there is a navigation bar </w:t>
      </w:r>
      <w:r w:rsidR="00652F98">
        <w:t>that</w:t>
      </w:r>
      <w:r>
        <w:t xml:space="preserve"> has the following buttons:</w:t>
      </w:r>
    </w:p>
    <w:p w14:paraId="33799B7A" w14:textId="5D724CE0" w:rsidR="00F57435" w:rsidRDefault="00F57435" w:rsidP="00F57435">
      <w:pPr>
        <w:pStyle w:val="ListParagraph"/>
        <w:numPr>
          <w:ilvl w:val="0"/>
          <w:numId w:val="18"/>
        </w:numPr>
      </w:pPr>
      <w:proofErr w:type="spellStart"/>
      <w:r w:rsidRPr="00652F98">
        <w:rPr>
          <w:b/>
          <w:bCs/>
        </w:rPr>
        <w:lastRenderedPageBreak/>
        <w:t>Petstagram</w:t>
      </w:r>
      <w:proofErr w:type="spellEnd"/>
      <w:r>
        <w:t xml:space="preserve"> button </w:t>
      </w:r>
      <w:r w:rsidR="00652F98">
        <w:t>that</w:t>
      </w:r>
      <w:r>
        <w:t xml:space="preserve"> leads to the home page</w:t>
      </w:r>
    </w:p>
    <w:p w14:paraId="5216EADB" w14:textId="28D9F620" w:rsidR="00F57435" w:rsidRDefault="00F57435" w:rsidP="00F57435">
      <w:pPr>
        <w:pStyle w:val="ListParagraph"/>
        <w:numPr>
          <w:ilvl w:val="0"/>
          <w:numId w:val="18"/>
        </w:numPr>
      </w:pPr>
      <w:r w:rsidRPr="00652F98">
        <w:rPr>
          <w:b/>
          <w:bCs/>
        </w:rPr>
        <w:t>Add Pet</w:t>
      </w:r>
      <w:r>
        <w:t xml:space="preserve"> button that leads to the pet </w:t>
      </w:r>
      <w:r w:rsidR="00652F98">
        <w:t xml:space="preserve">add </w:t>
      </w:r>
      <w:r>
        <w:t>page</w:t>
      </w:r>
    </w:p>
    <w:p w14:paraId="4CC3FB4C" w14:textId="1098178D" w:rsidR="00652F98" w:rsidRDefault="00652F98" w:rsidP="00F57435">
      <w:pPr>
        <w:pStyle w:val="ListParagraph"/>
        <w:numPr>
          <w:ilvl w:val="0"/>
          <w:numId w:val="18"/>
        </w:numPr>
      </w:pPr>
      <w:r w:rsidRPr="00652F98">
        <w:rPr>
          <w:b/>
          <w:bCs/>
        </w:rPr>
        <w:t>Add Photo</w:t>
      </w:r>
      <w:r>
        <w:t xml:space="preserve"> button that leads to the photo add page</w:t>
      </w:r>
    </w:p>
    <w:p w14:paraId="35CC2BF4" w14:textId="01D2BED9" w:rsidR="00652F98" w:rsidRDefault="00652F98" w:rsidP="00F57435">
      <w:pPr>
        <w:pStyle w:val="ListParagraph"/>
        <w:numPr>
          <w:ilvl w:val="0"/>
          <w:numId w:val="18"/>
        </w:numPr>
      </w:pPr>
      <w:r w:rsidRPr="00652F98">
        <w:rPr>
          <w:b/>
          <w:bCs/>
        </w:rPr>
        <w:t>Login</w:t>
      </w:r>
      <w:r>
        <w:t xml:space="preserve"> button that leads to the login page (visible only </w:t>
      </w:r>
      <w:r w:rsidR="00E9323A">
        <w:t>to</w:t>
      </w:r>
      <w:r>
        <w:t xml:space="preserve"> </w:t>
      </w:r>
      <w:r w:rsidRPr="00652F98">
        <w:t xml:space="preserve">unauthenticated </w:t>
      </w:r>
      <w:r>
        <w:t>users)</w:t>
      </w:r>
    </w:p>
    <w:p w14:paraId="3216F3FC" w14:textId="634D4893" w:rsidR="00652F98" w:rsidRDefault="00652F98" w:rsidP="00F57435">
      <w:pPr>
        <w:pStyle w:val="ListParagraph"/>
        <w:numPr>
          <w:ilvl w:val="0"/>
          <w:numId w:val="18"/>
        </w:numPr>
      </w:pPr>
      <w:r w:rsidRPr="00652F98">
        <w:rPr>
          <w:b/>
          <w:bCs/>
        </w:rPr>
        <w:t>Register</w:t>
      </w:r>
      <w:r>
        <w:t xml:space="preserve"> button that leads to the register page (visible only </w:t>
      </w:r>
      <w:r w:rsidR="00E9323A">
        <w:t>to</w:t>
      </w:r>
      <w:r>
        <w:t xml:space="preserve"> </w:t>
      </w:r>
      <w:r w:rsidRPr="00652F98">
        <w:t xml:space="preserve">unauthenticated </w:t>
      </w:r>
      <w:r>
        <w:t>users)</w:t>
      </w:r>
    </w:p>
    <w:p w14:paraId="5F0DDF32" w14:textId="544B7327" w:rsidR="00E9323A" w:rsidRDefault="00E9323A" w:rsidP="00F57435">
      <w:pPr>
        <w:pStyle w:val="ListParagraph"/>
        <w:numPr>
          <w:ilvl w:val="0"/>
          <w:numId w:val="18"/>
        </w:numPr>
      </w:pPr>
      <w:r>
        <w:rPr>
          <w:b/>
          <w:bCs/>
        </w:rPr>
        <w:t xml:space="preserve">Profile </w:t>
      </w:r>
      <w:r w:rsidRPr="00E9323A">
        <w:t>button that leads to the user profile details page</w:t>
      </w:r>
      <w:r>
        <w:rPr>
          <w:b/>
          <w:bCs/>
        </w:rPr>
        <w:t xml:space="preserve"> </w:t>
      </w:r>
      <w:r>
        <w:t xml:space="preserve">(visible only to </w:t>
      </w:r>
      <w:r w:rsidRPr="00652F98">
        <w:t xml:space="preserve">authenticated </w:t>
      </w:r>
      <w:r>
        <w:t>users)</w:t>
      </w:r>
    </w:p>
    <w:p w14:paraId="495CF003" w14:textId="0D14BF32" w:rsidR="00652F98" w:rsidRPr="00F57435" w:rsidRDefault="00652F98" w:rsidP="00652F98">
      <w:pPr>
        <w:pStyle w:val="ListParagraph"/>
        <w:numPr>
          <w:ilvl w:val="0"/>
          <w:numId w:val="18"/>
        </w:numPr>
      </w:pPr>
      <w:r w:rsidRPr="00652F98">
        <w:rPr>
          <w:b/>
          <w:bCs/>
        </w:rPr>
        <w:t>Logout</w:t>
      </w:r>
      <w:r>
        <w:t xml:space="preserve"> button that logs out the </w:t>
      </w:r>
      <w:r w:rsidR="002C5D69">
        <w:t>logged-in</w:t>
      </w:r>
      <w:r>
        <w:t xml:space="preserve"> user (visible only </w:t>
      </w:r>
      <w:r w:rsidR="00E9323A">
        <w:t>to</w:t>
      </w:r>
      <w:r>
        <w:t xml:space="preserve"> </w:t>
      </w:r>
      <w:r w:rsidRPr="00652F98">
        <w:t xml:space="preserve">authenticated </w:t>
      </w:r>
      <w:r>
        <w:t>users)</w:t>
      </w:r>
    </w:p>
    <w:p w14:paraId="34DDC2F5" w14:textId="31FD9486" w:rsidR="00617CD3" w:rsidRDefault="00B91729" w:rsidP="00617CD3">
      <w:pPr>
        <w:pStyle w:val="Heading3"/>
      </w:pPr>
      <w:r>
        <w:t>Home Page</w:t>
      </w:r>
    </w:p>
    <w:p w14:paraId="3F7CD720" w14:textId="1F91095B" w:rsidR="0016432B" w:rsidRDefault="008E1E34" w:rsidP="00617CD3">
      <w:r>
        <w:t xml:space="preserve">The home page consists of a search bar, where users can </w:t>
      </w:r>
      <w:r w:rsidRPr="008E1E34">
        <w:rPr>
          <w:b/>
          <w:bCs/>
        </w:rPr>
        <w:t xml:space="preserve">search </w:t>
      </w:r>
      <w:r>
        <w:rPr>
          <w:b/>
          <w:bCs/>
        </w:rPr>
        <w:t>for pet photos</w:t>
      </w:r>
      <w:r w:rsidRPr="008E1E34">
        <w:rPr>
          <w:b/>
          <w:bCs/>
        </w:rPr>
        <w:t xml:space="preserve"> by </w:t>
      </w:r>
      <w:r>
        <w:rPr>
          <w:b/>
          <w:bCs/>
        </w:rPr>
        <w:t xml:space="preserve">a </w:t>
      </w:r>
      <w:r w:rsidRPr="008E1E34">
        <w:rPr>
          <w:b/>
          <w:bCs/>
        </w:rPr>
        <w:t>pet name</w:t>
      </w:r>
      <w:r>
        <w:t>, and pet photos (posts).</w:t>
      </w:r>
      <w:r w:rsidR="00692CD4">
        <w:t xml:space="preserve"> </w:t>
      </w:r>
      <w:r w:rsidR="00617CD3">
        <w:t xml:space="preserve">When there </w:t>
      </w:r>
      <w:r w:rsidR="00617CD3" w:rsidRPr="00234059">
        <w:rPr>
          <w:b/>
          <w:bCs/>
        </w:rPr>
        <w:t xml:space="preserve">are </w:t>
      </w:r>
      <w:proofErr w:type="gramStart"/>
      <w:r w:rsidR="00617CD3" w:rsidRPr="00234059">
        <w:rPr>
          <w:b/>
          <w:bCs/>
        </w:rPr>
        <w:t>pet</w:t>
      </w:r>
      <w:r w:rsidR="00617CD3">
        <w:rPr>
          <w:b/>
          <w:bCs/>
        </w:rPr>
        <w:t>s</w:t>
      </w:r>
      <w:proofErr w:type="gramEnd"/>
      <w:r w:rsidR="00617CD3" w:rsidRPr="00234059">
        <w:rPr>
          <w:b/>
          <w:bCs/>
        </w:rPr>
        <w:t xml:space="preserve"> photos</w:t>
      </w:r>
      <w:r w:rsidR="00617CD3">
        <w:t xml:space="preserve">, the user sees </w:t>
      </w:r>
      <w:r w:rsidR="00B24ABA">
        <w:t>posts</w:t>
      </w:r>
      <w:r w:rsidR="00617CD3">
        <w:t>, each consisting of</w:t>
      </w:r>
      <w:r w:rsidR="0016432B">
        <w:t>:</w:t>
      </w:r>
    </w:p>
    <w:p w14:paraId="27712372" w14:textId="087E875A" w:rsidR="0016432B" w:rsidRPr="0016432B" w:rsidRDefault="0016432B" w:rsidP="0016432B">
      <w:pPr>
        <w:pStyle w:val="ListParagraph"/>
        <w:numPr>
          <w:ilvl w:val="0"/>
          <w:numId w:val="18"/>
        </w:numPr>
      </w:pPr>
      <w:r w:rsidRPr="0016432B">
        <w:t>T</w:t>
      </w:r>
      <w:r w:rsidR="00B24ABA" w:rsidRPr="0016432B">
        <w:t xml:space="preserve">he owner's </w:t>
      </w:r>
      <w:r w:rsidR="00B24ABA" w:rsidRPr="00D45997">
        <w:rPr>
          <w:b/>
          <w:bCs/>
        </w:rPr>
        <w:t>name</w:t>
      </w:r>
      <w:r w:rsidR="00B24ABA" w:rsidRPr="0016432B">
        <w:t xml:space="preserve"> (or </w:t>
      </w:r>
      <w:r w:rsidR="00B24ABA" w:rsidRPr="00D45997">
        <w:rPr>
          <w:b/>
          <w:bCs/>
        </w:rPr>
        <w:t>username</w:t>
      </w:r>
      <w:r w:rsidR="00D45997">
        <w:rPr>
          <w:b/>
          <w:bCs/>
        </w:rPr>
        <w:t xml:space="preserve"> </w:t>
      </w:r>
      <w:r w:rsidR="00D45997" w:rsidRPr="00D45997">
        <w:t xml:space="preserve">if first/ last name is </w:t>
      </w:r>
      <w:r w:rsidR="00DE7807" w:rsidRPr="00DE7807">
        <w:rPr>
          <w:b/>
          <w:bCs/>
        </w:rPr>
        <w:t>NOT</w:t>
      </w:r>
      <w:r w:rsidR="00D45997" w:rsidRPr="00D45997">
        <w:t xml:space="preserve"> provided</w:t>
      </w:r>
      <w:r w:rsidR="00B24ABA" w:rsidRPr="0016432B">
        <w:t>)</w:t>
      </w:r>
      <w:r w:rsidRPr="0016432B">
        <w:t xml:space="preserve"> and their </w:t>
      </w:r>
      <w:r w:rsidRPr="00D45997">
        <w:rPr>
          <w:b/>
          <w:bCs/>
        </w:rPr>
        <w:t>profile picture</w:t>
      </w:r>
    </w:p>
    <w:p w14:paraId="460ADE60" w14:textId="79CA0BF7" w:rsidR="0016432B" w:rsidRPr="0016432B" w:rsidRDefault="0016432B" w:rsidP="0016432B">
      <w:pPr>
        <w:pStyle w:val="ListParagraph"/>
        <w:numPr>
          <w:ilvl w:val="0"/>
          <w:numId w:val="18"/>
        </w:numPr>
      </w:pPr>
      <w:r w:rsidRPr="0016432B">
        <w:t xml:space="preserve">The </w:t>
      </w:r>
      <w:r w:rsidRPr="00D45997">
        <w:rPr>
          <w:b/>
          <w:bCs/>
        </w:rPr>
        <w:t>l</w:t>
      </w:r>
      <w:r w:rsidR="00B24ABA" w:rsidRPr="00D45997">
        <w:rPr>
          <w:b/>
          <w:bCs/>
        </w:rPr>
        <w:t>ocation</w:t>
      </w:r>
      <w:r w:rsidRPr="0016432B">
        <w:t xml:space="preserve"> (if one is added)</w:t>
      </w:r>
    </w:p>
    <w:p w14:paraId="603CEEE3" w14:textId="2BCF457F" w:rsidR="0016432B" w:rsidRPr="0016432B" w:rsidRDefault="0016432B" w:rsidP="0016432B">
      <w:pPr>
        <w:pStyle w:val="ListParagraph"/>
        <w:numPr>
          <w:ilvl w:val="0"/>
          <w:numId w:val="18"/>
        </w:numPr>
      </w:pPr>
      <w:r w:rsidRPr="0016432B">
        <w:t xml:space="preserve">The </w:t>
      </w:r>
      <w:r w:rsidR="00617CD3" w:rsidRPr="0016432B">
        <w:t xml:space="preserve">pet </w:t>
      </w:r>
      <w:proofErr w:type="gramStart"/>
      <w:r w:rsidR="00617CD3" w:rsidRPr="00D45997">
        <w:rPr>
          <w:b/>
          <w:bCs/>
        </w:rPr>
        <w:t>photo</w:t>
      </w:r>
      <w:proofErr w:type="gramEnd"/>
    </w:p>
    <w:p w14:paraId="5608205F" w14:textId="77777777" w:rsidR="00B279F4" w:rsidRDefault="0016432B" w:rsidP="0016432B">
      <w:pPr>
        <w:pStyle w:val="ListParagraph"/>
        <w:numPr>
          <w:ilvl w:val="0"/>
          <w:numId w:val="18"/>
        </w:numPr>
      </w:pPr>
      <w:r w:rsidRPr="00D45997">
        <w:rPr>
          <w:b/>
          <w:bCs/>
        </w:rPr>
        <w:t>L</w:t>
      </w:r>
      <w:r w:rsidR="00B24ABA" w:rsidRPr="00D45997">
        <w:rPr>
          <w:b/>
          <w:bCs/>
        </w:rPr>
        <w:t>ike</w:t>
      </w:r>
      <w:r w:rsidR="00B24ABA" w:rsidRPr="0016432B">
        <w:t xml:space="preserve"> </w:t>
      </w:r>
      <w:r w:rsidR="00B279F4">
        <w:t>button</w:t>
      </w:r>
    </w:p>
    <w:p w14:paraId="6152F6FA" w14:textId="31C4152C" w:rsidR="00B279F4" w:rsidRDefault="005F2FD0" w:rsidP="00B279F4">
      <w:pPr>
        <w:pStyle w:val="ListParagraph"/>
        <w:numPr>
          <w:ilvl w:val="1"/>
          <w:numId w:val="18"/>
        </w:numPr>
      </w:pPr>
      <w:r>
        <w:t xml:space="preserve">When the user </w:t>
      </w:r>
      <w:r w:rsidR="00692CD4">
        <w:t>clicks</w:t>
      </w:r>
      <w:r>
        <w:t xml:space="preserve"> on the </w:t>
      </w:r>
      <w:r w:rsidRPr="005F2FD0">
        <w:rPr>
          <w:b/>
          <w:bCs/>
        </w:rPr>
        <w:t xml:space="preserve">white heart </w:t>
      </w:r>
      <w:proofErr w:type="gramStart"/>
      <w:r w:rsidRPr="005F2FD0">
        <w:rPr>
          <w:b/>
          <w:bCs/>
        </w:rPr>
        <w:t>button</w:t>
      </w:r>
      <w:proofErr w:type="gramEnd"/>
      <w:r>
        <w:t xml:space="preserve"> they </w:t>
      </w:r>
      <w:r w:rsidRPr="005F2FD0">
        <w:rPr>
          <w:b/>
          <w:bCs/>
        </w:rPr>
        <w:t>like the picture</w:t>
      </w:r>
      <w:r>
        <w:t xml:space="preserve">, and the </w:t>
      </w:r>
      <w:r w:rsidRPr="005F2FD0">
        <w:rPr>
          <w:b/>
          <w:bCs/>
        </w:rPr>
        <w:t>heart turns red</w:t>
      </w:r>
      <w:r w:rsidR="00361290">
        <w:rPr>
          <w:b/>
          <w:bCs/>
        </w:rPr>
        <w:t xml:space="preserve"> </w:t>
      </w:r>
      <w:r w:rsidR="00361290" w:rsidRPr="00361290">
        <w:t xml:space="preserve">- it is considered </w:t>
      </w:r>
      <w:r w:rsidR="00361290" w:rsidRPr="00361290">
        <w:rPr>
          <w:b/>
          <w:bCs/>
        </w:rPr>
        <w:t>one like</w:t>
      </w:r>
      <w:r w:rsidR="00361290" w:rsidRPr="00361290">
        <w:t xml:space="preserve"> and should be updated </w:t>
      </w:r>
      <w:r w:rsidR="00692CD4">
        <w:t>in</w:t>
      </w:r>
      <w:r w:rsidR="00361290" w:rsidRPr="00361290">
        <w:t xml:space="preserve"> the counter</w:t>
      </w:r>
      <w:r w:rsidR="00361290">
        <w:t xml:space="preserve"> (below)</w:t>
      </w:r>
    </w:p>
    <w:p w14:paraId="7D363901" w14:textId="04E992AE" w:rsidR="00B279F4" w:rsidRDefault="005F2FD0" w:rsidP="00550145">
      <w:pPr>
        <w:pStyle w:val="ListParagraph"/>
        <w:numPr>
          <w:ilvl w:val="1"/>
          <w:numId w:val="18"/>
        </w:numPr>
      </w:pPr>
      <w:r>
        <w:t xml:space="preserve">When the user </w:t>
      </w:r>
      <w:r w:rsidR="00361290">
        <w:rPr>
          <w:b/>
          <w:bCs/>
          <w:lang w:val="bg-BG"/>
        </w:rPr>
        <w:t>clicks</w:t>
      </w:r>
      <w:r w:rsidRPr="005F2FD0">
        <w:rPr>
          <w:b/>
          <w:bCs/>
        </w:rPr>
        <w:t xml:space="preserve"> on an already liked picture</w:t>
      </w:r>
      <w:r>
        <w:t xml:space="preserve"> (on the read heart button) they </w:t>
      </w:r>
      <w:r w:rsidRPr="005F2FD0">
        <w:rPr>
          <w:b/>
          <w:bCs/>
        </w:rPr>
        <w:t>unlike</w:t>
      </w:r>
      <w:r>
        <w:t xml:space="preserve"> the picture, and the </w:t>
      </w:r>
      <w:r w:rsidRPr="005F2FD0">
        <w:rPr>
          <w:b/>
          <w:bCs/>
        </w:rPr>
        <w:t>heart turns white</w:t>
      </w:r>
      <w:r w:rsidR="00361290">
        <w:rPr>
          <w:b/>
          <w:bCs/>
        </w:rPr>
        <w:t xml:space="preserve"> </w:t>
      </w:r>
      <w:r w:rsidR="00361290" w:rsidRPr="00361290">
        <w:t xml:space="preserve">- </w:t>
      </w:r>
      <w:r w:rsidR="00361290">
        <w:t xml:space="preserve">the </w:t>
      </w:r>
      <w:r w:rsidR="00361290" w:rsidRPr="00550145">
        <w:rPr>
          <w:b/>
          <w:bCs/>
        </w:rPr>
        <w:t xml:space="preserve">one like should be </w:t>
      </w:r>
      <w:r w:rsidR="00692CD4">
        <w:rPr>
          <w:b/>
          <w:bCs/>
        </w:rPr>
        <w:t>subtracted</w:t>
      </w:r>
      <w:r w:rsidR="00550145">
        <w:t xml:space="preserve"> from the</w:t>
      </w:r>
      <w:r w:rsidR="00361290" w:rsidRPr="00361290">
        <w:t xml:space="preserve"> </w:t>
      </w:r>
      <w:r w:rsidR="00692CD4">
        <w:t xml:space="preserve">total </w:t>
      </w:r>
      <w:r w:rsidR="00361290" w:rsidRPr="00361290">
        <w:t>coun</w:t>
      </w:r>
      <w:r w:rsidR="00692CD4">
        <w:t>t</w:t>
      </w:r>
      <w:r w:rsidR="00361290">
        <w:t xml:space="preserve"> (below)</w:t>
      </w:r>
    </w:p>
    <w:p w14:paraId="26BC7F5F" w14:textId="4B08B2A1" w:rsidR="00361290" w:rsidRDefault="005F2FD0" w:rsidP="00361290">
      <w:pPr>
        <w:pStyle w:val="ListParagraph"/>
        <w:numPr>
          <w:ilvl w:val="1"/>
          <w:numId w:val="18"/>
        </w:numPr>
      </w:pPr>
      <w:r>
        <w:t xml:space="preserve">Each user can do the like/unlike </w:t>
      </w:r>
      <w:r w:rsidR="00361290">
        <w:rPr>
          <w:lang w:val="bg-BG"/>
        </w:rPr>
        <w:t>cycle</w:t>
      </w:r>
      <w:r>
        <w:t xml:space="preserve"> </w:t>
      </w:r>
      <w:r w:rsidR="00361290">
        <w:rPr>
          <w:lang w:val="bg-BG"/>
        </w:rPr>
        <w:t xml:space="preserve">an </w:t>
      </w:r>
      <w:r>
        <w:t>unlimited number of times</w:t>
      </w:r>
    </w:p>
    <w:p w14:paraId="545EBA7D" w14:textId="48FB1273" w:rsidR="0016432B" w:rsidRDefault="00D45997" w:rsidP="0016432B">
      <w:pPr>
        <w:pStyle w:val="ListParagraph"/>
        <w:numPr>
          <w:ilvl w:val="0"/>
          <w:numId w:val="18"/>
        </w:numPr>
      </w:pPr>
      <w:r>
        <w:rPr>
          <w:b/>
          <w:bCs/>
        </w:rPr>
        <w:t>S</w:t>
      </w:r>
      <w:r w:rsidR="00B24ABA" w:rsidRPr="00D45997">
        <w:rPr>
          <w:b/>
          <w:bCs/>
        </w:rPr>
        <w:t>hare</w:t>
      </w:r>
      <w:r w:rsidR="00B24ABA" w:rsidRPr="0016432B">
        <w:t xml:space="preserve"> buttons</w:t>
      </w:r>
    </w:p>
    <w:p w14:paraId="62FFA66F" w14:textId="6FBBFC45" w:rsidR="00361290" w:rsidRPr="0016432B" w:rsidRDefault="00361290" w:rsidP="002E7F33">
      <w:pPr>
        <w:pStyle w:val="ListParagraph"/>
        <w:numPr>
          <w:ilvl w:val="1"/>
          <w:numId w:val="18"/>
        </w:numPr>
      </w:pPr>
      <w:r>
        <w:t xml:space="preserve">When the user </w:t>
      </w:r>
      <w:r w:rsidR="00550145">
        <w:t>clicks</w:t>
      </w:r>
      <w:r>
        <w:t xml:space="preserve"> on the </w:t>
      </w:r>
      <w:r w:rsidR="00550145">
        <w:rPr>
          <w:b/>
          <w:bCs/>
        </w:rPr>
        <w:t>share</w:t>
      </w:r>
      <w:r w:rsidRPr="005F2FD0">
        <w:rPr>
          <w:b/>
          <w:bCs/>
        </w:rPr>
        <w:t xml:space="preserve"> button</w:t>
      </w:r>
      <w:r>
        <w:t xml:space="preserve"> </w:t>
      </w:r>
      <w:r w:rsidR="00550145">
        <w:t xml:space="preserve">the </w:t>
      </w:r>
      <w:r w:rsidR="00550145" w:rsidRPr="002E7F33">
        <w:rPr>
          <w:b/>
          <w:bCs/>
        </w:rPr>
        <w:t>URL in the</w:t>
      </w:r>
      <w:r w:rsidR="002E7F33" w:rsidRPr="002E7F33">
        <w:rPr>
          <w:b/>
          <w:bCs/>
        </w:rPr>
        <w:t xml:space="preserve"> address bar</w:t>
      </w:r>
      <w:r w:rsidR="00550145" w:rsidRPr="002E7F33">
        <w:rPr>
          <w:b/>
          <w:bCs/>
        </w:rPr>
        <w:t xml:space="preserve"> </w:t>
      </w:r>
      <w:r w:rsidR="002E7F33" w:rsidRPr="002E7F33">
        <w:rPr>
          <w:b/>
          <w:bCs/>
        </w:rPr>
        <w:t>is copied</w:t>
      </w:r>
      <w:r w:rsidR="002E7F33">
        <w:t xml:space="preserve"> in the Clipboard.</w:t>
      </w:r>
    </w:p>
    <w:p w14:paraId="18D59A22" w14:textId="1A8BEB63" w:rsidR="0016432B" w:rsidRDefault="0016432B" w:rsidP="0016432B">
      <w:pPr>
        <w:pStyle w:val="ListParagraph"/>
        <w:numPr>
          <w:ilvl w:val="0"/>
          <w:numId w:val="18"/>
        </w:numPr>
      </w:pPr>
      <w:r w:rsidRPr="0016432B">
        <w:t xml:space="preserve">The total </w:t>
      </w:r>
      <w:r w:rsidRPr="00D45997">
        <w:rPr>
          <w:b/>
          <w:bCs/>
        </w:rPr>
        <w:t>count of likes</w:t>
      </w:r>
      <w:r w:rsidRPr="0016432B">
        <w:t xml:space="preserve"> for the photo</w:t>
      </w:r>
    </w:p>
    <w:p w14:paraId="04D1E9B8" w14:textId="2B4B630D" w:rsidR="007936E9" w:rsidRPr="0016432B" w:rsidRDefault="007936E9" w:rsidP="007936E9">
      <w:pPr>
        <w:pStyle w:val="ListParagraph"/>
        <w:numPr>
          <w:ilvl w:val="0"/>
          <w:numId w:val="18"/>
        </w:numPr>
      </w:pPr>
      <w:r>
        <w:t xml:space="preserve">The </w:t>
      </w:r>
      <w:r w:rsidRPr="008301C4">
        <w:rPr>
          <w:b/>
          <w:bCs/>
        </w:rPr>
        <w:t>tagged</w:t>
      </w:r>
      <w:r>
        <w:t xml:space="preserve"> </w:t>
      </w:r>
      <w:r w:rsidRPr="008301C4">
        <w:rPr>
          <w:b/>
          <w:bCs/>
        </w:rPr>
        <w:t>pets</w:t>
      </w:r>
      <w:r>
        <w:t xml:space="preserve"> (if any are added) - if there is </w:t>
      </w:r>
      <w:r w:rsidRPr="00DA4CC9">
        <w:rPr>
          <w:b/>
          <w:bCs/>
        </w:rPr>
        <w:t>more than one pet</w:t>
      </w:r>
      <w:r>
        <w:t xml:space="preserve"> tagged, they must be shown on </w:t>
      </w:r>
      <w:r w:rsidRPr="00DA4CC9">
        <w:rPr>
          <w:b/>
          <w:bCs/>
        </w:rPr>
        <w:t>different lines</w:t>
      </w:r>
    </w:p>
    <w:p w14:paraId="1FE7BFBF" w14:textId="2DC642FC" w:rsidR="0016432B" w:rsidRDefault="00617CD3" w:rsidP="0016432B">
      <w:pPr>
        <w:pStyle w:val="ListParagraph"/>
        <w:numPr>
          <w:ilvl w:val="0"/>
          <w:numId w:val="18"/>
        </w:numPr>
      </w:pPr>
      <w:r>
        <w:t>"</w:t>
      </w:r>
      <w:r w:rsidRPr="0016432B">
        <w:rPr>
          <w:b/>
          <w:bCs/>
        </w:rPr>
        <w:t>See Details</w:t>
      </w:r>
      <w:r>
        <w:t>" button</w:t>
      </w:r>
      <w:r w:rsidR="0016432B">
        <w:t xml:space="preserve"> that </w:t>
      </w:r>
      <w:r w:rsidR="002E7F33" w:rsidRPr="002E7F33">
        <w:t>leads</w:t>
      </w:r>
      <w:r w:rsidR="0016432B" w:rsidRPr="002E7F33">
        <w:t xml:space="preserve"> to the </w:t>
      </w:r>
      <w:r w:rsidR="0016432B" w:rsidRPr="002E7F33">
        <w:rPr>
          <w:b/>
          <w:bCs/>
        </w:rPr>
        <w:t>photo detail page</w:t>
      </w:r>
    </w:p>
    <w:p w14:paraId="4940AA8A" w14:textId="79BB64C3" w:rsidR="00617CD3" w:rsidRDefault="0016432B" w:rsidP="0016432B">
      <w:pPr>
        <w:pStyle w:val="ListParagraph"/>
        <w:numPr>
          <w:ilvl w:val="0"/>
          <w:numId w:val="18"/>
        </w:numPr>
      </w:pPr>
      <w:r w:rsidRPr="00D45997">
        <w:rPr>
          <w:b/>
          <w:bCs/>
        </w:rPr>
        <w:t>Date</w:t>
      </w:r>
      <w:r>
        <w:t xml:space="preserve"> of </w:t>
      </w:r>
      <w:r w:rsidRPr="00D45997">
        <w:t>publication</w:t>
      </w:r>
      <w:r w:rsidR="002E7F33">
        <w:t xml:space="preserve"> or edition</w:t>
      </w:r>
    </w:p>
    <w:p w14:paraId="47DCDB85" w14:textId="5A5DD157" w:rsidR="0016432B" w:rsidRDefault="0016432B" w:rsidP="0016432B">
      <w:pPr>
        <w:pStyle w:val="ListParagraph"/>
        <w:numPr>
          <w:ilvl w:val="0"/>
          <w:numId w:val="18"/>
        </w:numPr>
      </w:pPr>
      <w:r w:rsidRPr="00D45997">
        <w:rPr>
          <w:b/>
          <w:bCs/>
        </w:rPr>
        <w:t>Comment</w:t>
      </w:r>
      <w:r>
        <w:t xml:space="preserve"> </w:t>
      </w:r>
      <w:r w:rsidR="00D45997" w:rsidRPr="00D45997">
        <w:rPr>
          <w:b/>
          <w:bCs/>
        </w:rPr>
        <w:t>F</w:t>
      </w:r>
      <w:r w:rsidRPr="00D45997">
        <w:rPr>
          <w:b/>
          <w:bCs/>
        </w:rPr>
        <w:t>orm</w:t>
      </w:r>
      <w:r>
        <w:t xml:space="preserve"> that users can use to add comments to the photo</w:t>
      </w:r>
    </w:p>
    <w:p w14:paraId="50DB3DE8" w14:textId="77777777" w:rsidR="00617CD3" w:rsidRDefault="00617CD3" w:rsidP="00617CD3">
      <w:r>
        <w:rPr>
          <w:noProof/>
        </w:rPr>
        <w:lastRenderedPageBreak/>
        <w:drawing>
          <wp:inline distT="0" distB="0" distL="0" distR="0" wp14:anchorId="4D7CC4D1" wp14:editId="64666775">
            <wp:extent cx="6817571" cy="3659249"/>
            <wp:effectExtent l="19050" t="19050" r="21590" b="177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7571" cy="36592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AB6AC9" w14:textId="08579F0E" w:rsidR="00A34A95" w:rsidRDefault="00A34A95" w:rsidP="00234059">
      <w:pPr>
        <w:pStyle w:val="Heading3"/>
      </w:pPr>
      <w:r>
        <w:t>404 Page Not Found</w:t>
      </w:r>
    </w:p>
    <w:p w14:paraId="247D90FD" w14:textId="6061CCC4" w:rsidR="00F57435" w:rsidRDefault="00F57435" w:rsidP="00F57435">
      <w:r>
        <w:t xml:space="preserve">When the user </w:t>
      </w:r>
      <w:r w:rsidR="00692CD4">
        <w:t>tries</w:t>
      </w:r>
      <w:r>
        <w:t xml:space="preserve"> to reach an </w:t>
      </w:r>
      <w:r w:rsidRPr="00D45997">
        <w:rPr>
          <w:b/>
          <w:bCs/>
        </w:rPr>
        <w:t>invalid path</w:t>
      </w:r>
      <w:r>
        <w:t xml:space="preserve">, the app should </w:t>
      </w:r>
      <w:r w:rsidRPr="00D45997">
        <w:rPr>
          <w:b/>
          <w:bCs/>
        </w:rPr>
        <w:t xml:space="preserve">load the 404 </w:t>
      </w:r>
      <w:proofErr w:type="gramStart"/>
      <w:r w:rsidRPr="00D45997">
        <w:rPr>
          <w:b/>
          <w:bCs/>
        </w:rPr>
        <w:t>template</w:t>
      </w:r>
      <w:proofErr w:type="gramEnd"/>
      <w:r>
        <w:t xml:space="preserve">. It </w:t>
      </w:r>
      <w:r w:rsidR="00692CD4">
        <w:t>consists</w:t>
      </w:r>
      <w:r>
        <w:t xml:space="preserve"> of:</w:t>
      </w:r>
    </w:p>
    <w:p w14:paraId="346C7CD7" w14:textId="4F69DF7E" w:rsidR="00F57435" w:rsidRDefault="00652F98" w:rsidP="00F57435">
      <w:pPr>
        <w:pStyle w:val="ListParagraph"/>
        <w:numPr>
          <w:ilvl w:val="0"/>
          <w:numId w:val="19"/>
        </w:numPr>
      </w:pPr>
      <w:r>
        <w:t>N</w:t>
      </w:r>
      <w:r w:rsidR="00F57435">
        <w:t>avigation bar</w:t>
      </w:r>
    </w:p>
    <w:p w14:paraId="27C1A5E5" w14:textId="18EAE09C" w:rsidR="00F57435" w:rsidRDefault="00F57435" w:rsidP="00F57435">
      <w:pPr>
        <w:pStyle w:val="ListParagraph"/>
        <w:numPr>
          <w:ilvl w:val="0"/>
          <w:numId w:val="19"/>
        </w:numPr>
      </w:pPr>
      <w:r>
        <w:t>"</w:t>
      </w:r>
      <w:r w:rsidRPr="00D45997">
        <w:rPr>
          <w:b/>
          <w:bCs/>
        </w:rPr>
        <w:t>Uh oh, something broke. Error 404 - page not found.</w:t>
      </w:r>
      <w:r>
        <w:t xml:space="preserve">" </w:t>
      </w:r>
      <w:r w:rsidRPr="00D45997">
        <w:t>text</w:t>
      </w:r>
    </w:p>
    <w:p w14:paraId="668FBB16" w14:textId="2A10CCFB" w:rsidR="00F57435" w:rsidRPr="00F57435" w:rsidRDefault="00F57435" w:rsidP="00F57435">
      <w:pPr>
        <w:pStyle w:val="ListParagraph"/>
        <w:numPr>
          <w:ilvl w:val="0"/>
          <w:numId w:val="19"/>
        </w:numPr>
      </w:pPr>
      <w:r>
        <w:t>"</w:t>
      </w:r>
      <w:r w:rsidRPr="00D45997">
        <w:rPr>
          <w:b/>
          <w:bCs/>
        </w:rPr>
        <w:t xml:space="preserve">Return to </w:t>
      </w:r>
      <w:proofErr w:type="spellStart"/>
      <w:r w:rsidRPr="00D45997">
        <w:rPr>
          <w:b/>
          <w:bCs/>
        </w:rPr>
        <w:t>Petstagram</w:t>
      </w:r>
      <w:proofErr w:type="spellEnd"/>
      <w:r>
        <w:t xml:space="preserve">" </w:t>
      </w:r>
      <w:r w:rsidRPr="00D45997">
        <w:t>button</w:t>
      </w:r>
      <w:r>
        <w:t xml:space="preserve"> which leads to the home page.</w:t>
      </w:r>
    </w:p>
    <w:p w14:paraId="25769773" w14:textId="6318365C" w:rsidR="00B92B28" w:rsidRPr="00B92B28" w:rsidRDefault="00F57435" w:rsidP="00B92B28">
      <w:r>
        <w:rPr>
          <w:noProof/>
        </w:rPr>
        <w:drawing>
          <wp:inline distT="0" distB="0" distL="0" distR="0" wp14:anchorId="32EA4ED3" wp14:editId="4D6194B1">
            <wp:extent cx="6836410" cy="3662045"/>
            <wp:effectExtent l="19050" t="19050" r="21590" b="14605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6620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9B1F87" w14:textId="1BA8FAD4" w:rsidR="00234059" w:rsidRDefault="00B91729" w:rsidP="00234059">
      <w:pPr>
        <w:pStyle w:val="Heading3"/>
      </w:pPr>
      <w:r>
        <w:lastRenderedPageBreak/>
        <w:t>Registration</w:t>
      </w:r>
      <w:r w:rsidR="00234059">
        <w:t xml:space="preserve"> Page</w:t>
      </w:r>
    </w:p>
    <w:p w14:paraId="755A749B" w14:textId="71BA50BF" w:rsidR="00234059" w:rsidRPr="00234059" w:rsidRDefault="00234059" w:rsidP="00234059">
      <w:r>
        <w:t xml:space="preserve">The </w:t>
      </w:r>
      <w:r w:rsidR="000A5A65">
        <w:t>visible</w:t>
      </w:r>
      <w:r>
        <w:t xml:space="preserve"> fields when </w:t>
      </w:r>
      <w:r w:rsidRPr="000A5A65">
        <w:rPr>
          <w:b/>
          <w:bCs/>
        </w:rPr>
        <w:t>creating</w:t>
      </w:r>
      <w:r>
        <w:t xml:space="preserve"> a profile </w:t>
      </w:r>
      <w:r w:rsidR="000A5A65">
        <w:t>are</w:t>
      </w:r>
      <w:r>
        <w:t xml:space="preserve"> "</w:t>
      </w:r>
      <w:r w:rsidR="00AB5AE2">
        <w:rPr>
          <w:b/>
          <w:bCs/>
        </w:rPr>
        <w:t>Username</w:t>
      </w:r>
      <w:r>
        <w:t>", "</w:t>
      </w:r>
      <w:r w:rsidR="00AB5AE2">
        <w:rPr>
          <w:b/>
          <w:bCs/>
        </w:rPr>
        <w:t>Email</w:t>
      </w:r>
      <w:r>
        <w:t>", and "</w:t>
      </w:r>
      <w:r w:rsidR="00AB5AE2">
        <w:rPr>
          <w:b/>
          <w:bCs/>
        </w:rPr>
        <w:t>Password</w:t>
      </w:r>
      <w:r>
        <w:t>"</w:t>
      </w:r>
      <w:r w:rsidR="00AB5AE2">
        <w:t xml:space="preserve"> fields</w:t>
      </w:r>
      <w:r>
        <w:t xml:space="preserve">. When </w:t>
      </w:r>
      <w:r w:rsidR="000A5A65">
        <w:t>the button "</w:t>
      </w:r>
      <w:r w:rsidR="00AB5AE2" w:rsidRPr="00D45997">
        <w:rPr>
          <w:b/>
          <w:bCs/>
        </w:rPr>
        <w:t>Register</w:t>
      </w:r>
      <w:r w:rsidR="000A5A65">
        <w:t>" is clicked, the</w:t>
      </w:r>
      <w:r>
        <w:t xml:space="preserve"> </w:t>
      </w:r>
      <w:r w:rsidRPr="00D45997">
        <w:rPr>
          <w:b/>
          <w:bCs/>
        </w:rPr>
        <w:t>profile is created</w:t>
      </w:r>
      <w:r>
        <w:t xml:space="preserve">, </w:t>
      </w:r>
      <w:r w:rsidR="000A5A65">
        <w:t>and it</w:t>
      </w:r>
      <w:r>
        <w:t xml:space="preserve"> </w:t>
      </w:r>
      <w:r w:rsidRPr="00D45997">
        <w:rPr>
          <w:b/>
          <w:bCs/>
        </w:rPr>
        <w:t>redirect</w:t>
      </w:r>
      <w:r w:rsidR="000A5A65" w:rsidRPr="00D45997">
        <w:rPr>
          <w:b/>
          <w:bCs/>
        </w:rPr>
        <w:t>s</w:t>
      </w:r>
      <w:r w:rsidRPr="00D45997">
        <w:rPr>
          <w:b/>
          <w:bCs/>
        </w:rPr>
        <w:t xml:space="preserve"> to </w:t>
      </w:r>
      <w:r w:rsidR="0087211D" w:rsidRPr="00D45997">
        <w:rPr>
          <w:b/>
          <w:bCs/>
        </w:rPr>
        <w:t xml:space="preserve">the </w:t>
      </w:r>
      <w:r w:rsidR="00AB5AE2" w:rsidRPr="00D45997">
        <w:rPr>
          <w:b/>
          <w:bCs/>
        </w:rPr>
        <w:t>Login</w:t>
      </w:r>
      <w:r w:rsidRPr="00D45997">
        <w:rPr>
          <w:b/>
          <w:bCs/>
        </w:rPr>
        <w:t xml:space="preserve"> </w:t>
      </w:r>
      <w:r w:rsidR="000A5A65" w:rsidRPr="00D45997">
        <w:rPr>
          <w:b/>
          <w:bCs/>
        </w:rPr>
        <w:t>p</w:t>
      </w:r>
      <w:r w:rsidRPr="00D45997">
        <w:rPr>
          <w:b/>
          <w:bCs/>
        </w:rPr>
        <w:t>ag</w:t>
      </w:r>
      <w:r w:rsidR="00AB5AE2" w:rsidRPr="00D45997">
        <w:rPr>
          <w:b/>
          <w:bCs/>
        </w:rPr>
        <w:t>e</w:t>
      </w:r>
      <w:r w:rsidR="00AB5AE2">
        <w:t>. There is also a "</w:t>
      </w:r>
      <w:r w:rsidR="00AB5AE2" w:rsidRPr="00D45997">
        <w:rPr>
          <w:b/>
          <w:bCs/>
        </w:rPr>
        <w:t>Log in</w:t>
      </w:r>
      <w:r w:rsidR="00AB5AE2">
        <w:t xml:space="preserve">" button that leads to the </w:t>
      </w:r>
      <w:r w:rsidR="00D45997">
        <w:rPr>
          <w:b/>
          <w:bCs/>
        </w:rPr>
        <w:t>L</w:t>
      </w:r>
      <w:r w:rsidR="00AB5AE2" w:rsidRPr="00D45997">
        <w:rPr>
          <w:b/>
          <w:bCs/>
        </w:rPr>
        <w:t>ogin page</w:t>
      </w:r>
      <w:r w:rsidR="00AB5AE2">
        <w:t>:</w:t>
      </w:r>
    </w:p>
    <w:p w14:paraId="12AAE6B2" w14:textId="50D32183" w:rsidR="00EA2466" w:rsidRDefault="00234059">
      <w:pPr>
        <w:rPr>
          <w:lang w:val="bg-BG"/>
        </w:rPr>
      </w:pPr>
      <w:r>
        <w:rPr>
          <w:noProof/>
        </w:rPr>
        <w:drawing>
          <wp:inline distT="0" distB="0" distL="0" distR="0" wp14:anchorId="6CE32DCF" wp14:editId="0A197864">
            <wp:extent cx="6909289" cy="3708479"/>
            <wp:effectExtent l="19050" t="19050" r="25400" b="254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32628" cy="37210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C8DDC2" w14:textId="4077BA3F" w:rsidR="00391D00" w:rsidRPr="00391D00" w:rsidRDefault="00391D00">
      <w:r>
        <w:lastRenderedPageBreak/>
        <w:t xml:space="preserve">When the </w:t>
      </w:r>
      <w:r w:rsidRPr="00D45997">
        <w:rPr>
          <w:b/>
          <w:bCs/>
        </w:rPr>
        <w:t>profile is created</w:t>
      </w:r>
      <w:r>
        <w:t xml:space="preserve">, the app </w:t>
      </w:r>
      <w:r w:rsidRPr="00D45997">
        <w:rPr>
          <w:b/>
          <w:bCs/>
        </w:rPr>
        <w:t xml:space="preserve">automatically </w:t>
      </w:r>
      <w:r w:rsidR="00692CD4">
        <w:rPr>
          <w:b/>
          <w:bCs/>
        </w:rPr>
        <w:t>sends</w:t>
      </w:r>
      <w:r>
        <w:t xml:space="preserve"> a registration greeting </w:t>
      </w:r>
      <w:r w:rsidRPr="00D45997">
        <w:rPr>
          <w:b/>
          <w:bCs/>
        </w:rPr>
        <w:t>email</w:t>
      </w:r>
      <w:r>
        <w:t>:</w:t>
      </w:r>
      <w:r w:rsidRPr="00391D00">
        <w:rPr>
          <w:noProof/>
        </w:rPr>
        <w:t xml:space="preserve"> </w:t>
      </w:r>
      <w:r>
        <w:rPr>
          <w:noProof/>
        </w:rPr>
        <w:drawing>
          <wp:inline distT="0" distB="0" distL="0" distR="0" wp14:anchorId="07490652" wp14:editId="52448D18">
            <wp:extent cx="3603381" cy="3857607"/>
            <wp:effectExtent l="19050" t="19050" r="16510" b="10160"/>
            <wp:docPr id="19" name="Picture 19" descr="Graphical user interface, text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Teams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04722" cy="385904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7CD2852" w14:textId="0899474D" w:rsidR="00A34A95" w:rsidRDefault="00A34A95" w:rsidP="00A34A95">
      <w:pPr>
        <w:pStyle w:val="Heading3"/>
      </w:pPr>
      <w:r>
        <w:t>Login Page</w:t>
      </w:r>
    </w:p>
    <w:p w14:paraId="1490B9B8" w14:textId="4C30CD37" w:rsidR="00A34A95" w:rsidRPr="00234059" w:rsidRDefault="00A34A95" w:rsidP="00A34A95">
      <w:r>
        <w:t xml:space="preserve">The visible fields when </w:t>
      </w:r>
      <w:r w:rsidR="00AB5AE2">
        <w:rPr>
          <w:b/>
          <w:bCs/>
        </w:rPr>
        <w:t xml:space="preserve">login </w:t>
      </w:r>
      <w:r w:rsidR="00AB5AE2" w:rsidRPr="00AB5AE2">
        <w:t>to</w:t>
      </w:r>
      <w:r>
        <w:t xml:space="preserve"> a profile are "</w:t>
      </w:r>
      <w:r w:rsidR="00AB5AE2">
        <w:rPr>
          <w:b/>
          <w:bCs/>
        </w:rPr>
        <w:t>Username</w:t>
      </w:r>
      <w:r>
        <w:t>"</w:t>
      </w:r>
      <w:r w:rsidR="00AB5AE2">
        <w:t xml:space="preserve"> and</w:t>
      </w:r>
      <w:r>
        <w:t xml:space="preserve"> "</w:t>
      </w:r>
      <w:r w:rsidR="00AB5AE2">
        <w:rPr>
          <w:b/>
          <w:bCs/>
        </w:rPr>
        <w:t>Password</w:t>
      </w:r>
      <w:r>
        <w:t xml:space="preserve">". When the button </w:t>
      </w:r>
      <w:r w:rsidRPr="007F4A50">
        <w:rPr>
          <w:b/>
          <w:bCs/>
        </w:rPr>
        <w:t>"</w:t>
      </w:r>
      <w:r w:rsidR="00AB5AE2" w:rsidRPr="007F4A50">
        <w:rPr>
          <w:b/>
          <w:bCs/>
        </w:rPr>
        <w:t>Log in</w:t>
      </w:r>
      <w:r w:rsidRPr="007F4A50">
        <w:rPr>
          <w:b/>
          <w:bCs/>
        </w:rPr>
        <w:t>"</w:t>
      </w:r>
      <w:r>
        <w:t xml:space="preserve"> is clicked, the </w:t>
      </w:r>
      <w:r w:rsidR="00E9323A">
        <w:t>user is logged in</w:t>
      </w:r>
      <w:r>
        <w:t xml:space="preserve"> and </w:t>
      </w:r>
      <w:r w:rsidRPr="007F4A50">
        <w:rPr>
          <w:b/>
          <w:bCs/>
        </w:rPr>
        <w:t>redirect</w:t>
      </w:r>
      <w:r w:rsidR="00E9323A" w:rsidRPr="007F4A50">
        <w:rPr>
          <w:b/>
          <w:bCs/>
        </w:rPr>
        <w:t>ed</w:t>
      </w:r>
      <w:r>
        <w:t xml:space="preserve"> </w:t>
      </w:r>
      <w:r w:rsidRPr="007F4A50">
        <w:rPr>
          <w:b/>
          <w:bCs/>
        </w:rPr>
        <w:t>to the</w:t>
      </w:r>
      <w:r>
        <w:t xml:space="preserve"> </w:t>
      </w:r>
      <w:proofErr w:type="gramStart"/>
      <w:r w:rsidRPr="007F4A50">
        <w:rPr>
          <w:b/>
          <w:bCs/>
        </w:rPr>
        <w:t>Home</w:t>
      </w:r>
      <w:proofErr w:type="gramEnd"/>
      <w:r w:rsidRPr="007F4A50">
        <w:rPr>
          <w:b/>
          <w:bCs/>
        </w:rPr>
        <w:t xml:space="preserve"> page</w:t>
      </w:r>
      <w:r w:rsidR="00E9323A">
        <w:t>. There is also a "</w:t>
      </w:r>
      <w:r w:rsidR="00E9323A" w:rsidRPr="00D45997">
        <w:rPr>
          <w:b/>
          <w:bCs/>
        </w:rPr>
        <w:t>Register</w:t>
      </w:r>
      <w:r w:rsidR="00E9323A">
        <w:t xml:space="preserve">" button that </w:t>
      </w:r>
      <w:r w:rsidR="00E9323A" w:rsidRPr="00D45997">
        <w:rPr>
          <w:b/>
          <w:bCs/>
        </w:rPr>
        <w:t>leads to the register page</w:t>
      </w:r>
      <w:r w:rsidR="00E9323A">
        <w:t>:</w:t>
      </w:r>
    </w:p>
    <w:p w14:paraId="0F3178ED" w14:textId="77777777" w:rsidR="00A34A95" w:rsidRDefault="00A34A95" w:rsidP="00A34A95">
      <w:pPr>
        <w:rPr>
          <w:lang w:val="bg-BG"/>
        </w:rPr>
      </w:pPr>
      <w:r>
        <w:rPr>
          <w:noProof/>
        </w:rPr>
        <w:drawing>
          <wp:inline distT="0" distB="0" distL="0" distR="0" wp14:anchorId="6628FE83" wp14:editId="4B62F70C">
            <wp:extent cx="6807457" cy="3650273"/>
            <wp:effectExtent l="19050" t="19050" r="12700" b="266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2611" cy="365839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7F8CE99" w14:textId="7A855132" w:rsidR="00A34A95" w:rsidRDefault="00E9323A" w:rsidP="00A34A95">
      <w:r>
        <w:lastRenderedPageBreak/>
        <w:t xml:space="preserve">When the </w:t>
      </w:r>
      <w:r w:rsidRPr="00D45997">
        <w:rPr>
          <w:b/>
          <w:bCs/>
        </w:rPr>
        <w:t>user is logged in</w:t>
      </w:r>
      <w:r>
        <w:t>, they can see the buttons "</w:t>
      </w:r>
      <w:r w:rsidRPr="00D45997">
        <w:rPr>
          <w:b/>
          <w:bCs/>
        </w:rPr>
        <w:t>Profile</w:t>
      </w:r>
      <w:r>
        <w:t>" and "</w:t>
      </w:r>
      <w:r w:rsidRPr="00D45997">
        <w:rPr>
          <w:b/>
          <w:bCs/>
        </w:rPr>
        <w:t>Logout</w:t>
      </w:r>
      <w:r>
        <w:t>" in the navigation bar:</w:t>
      </w:r>
    </w:p>
    <w:p w14:paraId="6788F2C8" w14:textId="4978525F" w:rsidR="00E9323A" w:rsidRPr="00E9323A" w:rsidRDefault="00E9323A" w:rsidP="00A34A95">
      <w:r>
        <w:rPr>
          <w:noProof/>
        </w:rPr>
        <w:drawing>
          <wp:inline distT="0" distB="0" distL="0" distR="0" wp14:anchorId="27FCF03D" wp14:editId="26C62B71">
            <wp:extent cx="6836410" cy="3672840"/>
            <wp:effectExtent l="19050" t="19050" r="21590" b="22860"/>
            <wp:docPr id="7" name="Picture 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6728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8ECFF7" w14:textId="193D083A" w:rsidR="00A34A95" w:rsidRDefault="00A34A95" w:rsidP="00234059">
      <w:pPr>
        <w:pStyle w:val="Heading3"/>
      </w:pPr>
      <w:r>
        <w:t>Profile Details Page</w:t>
      </w:r>
    </w:p>
    <w:p w14:paraId="784EA66E" w14:textId="440D3CB4" w:rsidR="005E2E0D" w:rsidRDefault="00C1746A" w:rsidP="00391D00">
      <w:r>
        <w:t>T</w:t>
      </w:r>
      <w:r w:rsidR="005E2E0D">
        <w:t>he profile details page consists of:</w:t>
      </w:r>
    </w:p>
    <w:p w14:paraId="787FE8A7" w14:textId="794E2543" w:rsidR="00BD565B" w:rsidRDefault="00BD565B" w:rsidP="005E2E0D">
      <w:pPr>
        <w:pStyle w:val="ListParagraph"/>
        <w:numPr>
          <w:ilvl w:val="0"/>
          <w:numId w:val="20"/>
        </w:numPr>
      </w:pPr>
      <w:r>
        <w:t xml:space="preserve">The user profile </w:t>
      </w:r>
      <w:proofErr w:type="gramStart"/>
      <w:r w:rsidRPr="00C1746A">
        <w:rPr>
          <w:b/>
          <w:bCs/>
        </w:rPr>
        <w:t>picture</w:t>
      </w:r>
      <w:r>
        <w:t>;</w:t>
      </w:r>
      <w:proofErr w:type="gramEnd"/>
      <w:r>
        <w:t xml:space="preserve"> if the user has </w:t>
      </w:r>
      <w:r w:rsidR="00DE7807" w:rsidRPr="00DE7807">
        <w:rPr>
          <w:b/>
          <w:bCs/>
        </w:rPr>
        <w:t>NOT</w:t>
      </w:r>
      <w:r>
        <w:t xml:space="preserve"> added a profile picture</w:t>
      </w:r>
      <w:r w:rsidR="009D76DA">
        <w:t xml:space="preserve">, the </w:t>
      </w:r>
      <w:r w:rsidR="009D76DA" w:rsidRPr="00C1746A">
        <w:rPr>
          <w:b/>
          <w:bCs/>
        </w:rPr>
        <w:t>default image</w:t>
      </w:r>
      <w:r w:rsidR="009D76DA">
        <w:t xml:space="preserve"> should be shown</w:t>
      </w:r>
    </w:p>
    <w:p w14:paraId="590009CD" w14:textId="6247D1E0" w:rsidR="005E2E0D" w:rsidRDefault="005E2E0D" w:rsidP="005E2E0D">
      <w:pPr>
        <w:pStyle w:val="ListParagraph"/>
        <w:numPr>
          <w:ilvl w:val="0"/>
          <w:numId w:val="20"/>
        </w:numPr>
      </w:pPr>
      <w:r>
        <w:t xml:space="preserve">The user </w:t>
      </w:r>
      <w:r w:rsidR="00391D00" w:rsidRPr="00C1746A">
        <w:rPr>
          <w:b/>
          <w:bCs/>
        </w:rPr>
        <w:t>username</w:t>
      </w:r>
    </w:p>
    <w:p w14:paraId="00BDED7D" w14:textId="16CE8128" w:rsidR="00EE41A8" w:rsidRDefault="00EE41A8" w:rsidP="00EE41A8">
      <w:pPr>
        <w:pStyle w:val="ListParagraph"/>
        <w:numPr>
          <w:ilvl w:val="0"/>
          <w:numId w:val="20"/>
        </w:numPr>
      </w:pPr>
      <w:proofErr w:type="gramStart"/>
      <w:r>
        <w:t>A</w:t>
      </w:r>
      <w:proofErr w:type="gramEnd"/>
      <w:r>
        <w:t xml:space="preserve"> </w:t>
      </w:r>
      <w:r w:rsidRPr="00C1746A">
        <w:rPr>
          <w:b/>
          <w:bCs/>
        </w:rPr>
        <w:t>edit</w:t>
      </w:r>
      <w:r>
        <w:t xml:space="preserve"> profile button and a </w:t>
      </w:r>
      <w:r w:rsidRPr="00C1746A">
        <w:rPr>
          <w:b/>
          <w:bCs/>
        </w:rPr>
        <w:t>delete</w:t>
      </w:r>
      <w:r>
        <w:t xml:space="preserve"> profile button</w:t>
      </w:r>
    </w:p>
    <w:p w14:paraId="12814D8D" w14:textId="77777777" w:rsidR="00EE41A8" w:rsidRDefault="00EE41A8" w:rsidP="00EE41A8">
      <w:pPr>
        <w:pStyle w:val="ListParagraph"/>
        <w:numPr>
          <w:ilvl w:val="0"/>
          <w:numId w:val="20"/>
        </w:numPr>
      </w:pPr>
      <w:r>
        <w:t xml:space="preserve">The total </w:t>
      </w:r>
      <w:r w:rsidRPr="00C1746A">
        <w:rPr>
          <w:b/>
          <w:bCs/>
        </w:rPr>
        <w:t>number of photos</w:t>
      </w:r>
      <w:r>
        <w:t xml:space="preserve"> added from the user</w:t>
      </w:r>
    </w:p>
    <w:p w14:paraId="76B76D97" w14:textId="77777777" w:rsidR="00EE41A8" w:rsidRDefault="00EE41A8" w:rsidP="00EE41A8">
      <w:pPr>
        <w:pStyle w:val="ListParagraph"/>
        <w:numPr>
          <w:ilvl w:val="0"/>
          <w:numId w:val="20"/>
        </w:numPr>
      </w:pPr>
      <w:r>
        <w:t xml:space="preserve">The total </w:t>
      </w:r>
      <w:r w:rsidRPr="00C1746A">
        <w:rPr>
          <w:b/>
          <w:bCs/>
        </w:rPr>
        <w:t>number of pets</w:t>
      </w:r>
      <w:r>
        <w:t xml:space="preserve"> added from the user</w:t>
      </w:r>
    </w:p>
    <w:p w14:paraId="0B3D9860" w14:textId="7FCC0F69" w:rsidR="00EE41A8" w:rsidRDefault="00EE41A8" w:rsidP="00EE41A8">
      <w:pPr>
        <w:pStyle w:val="ListParagraph"/>
        <w:numPr>
          <w:ilvl w:val="0"/>
          <w:numId w:val="20"/>
        </w:numPr>
      </w:pPr>
      <w:r>
        <w:t xml:space="preserve">The total </w:t>
      </w:r>
      <w:r w:rsidRPr="00C1746A">
        <w:rPr>
          <w:b/>
          <w:bCs/>
        </w:rPr>
        <w:t>number of likes</w:t>
      </w:r>
      <w:r>
        <w:t xml:space="preserve"> collected by the user's photos</w:t>
      </w:r>
    </w:p>
    <w:p w14:paraId="52783C29" w14:textId="01BE531C" w:rsidR="00EE41A8" w:rsidRDefault="00EE41A8" w:rsidP="00EE41A8">
      <w:pPr>
        <w:pStyle w:val="ListParagraph"/>
        <w:numPr>
          <w:ilvl w:val="0"/>
          <w:numId w:val="20"/>
        </w:numPr>
      </w:pPr>
      <w:r>
        <w:t xml:space="preserve">The </w:t>
      </w:r>
      <w:r w:rsidRPr="00C1746A">
        <w:rPr>
          <w:b/>
          <w:bCs/>
        </w:rPr>
        <w:t>email addres</w:t>
      </w:r>
      <w:r w:rsidR="00692CD4">
        <w:rPr>
          <w:b/>
          <w:bCs/>
        </w:rPr>
        <w:t>s</w:t>
      </w:r>
      <w:r w:rsidR="001D4E30">
        <w:t xml:space="preserve"> of the user</w:t>
      </w:r>
    </w:p>
    <w:p w14:paraId="55714966" w14:textId="23A16577" w:rsidR="00391D00" w:rsidRPr="00391D00" w:rsidRDefault="001D4E30" w:rsidP="005E2E0D">
      <w:pPr>
        <w:pStyle w:val="ListParagraph"/>
        <w:numPr>
          <w:ilvl w:val="0"/>
          <w:numId w:val="20"/>
        </w:numPr>
      </w:pPr>
      <w:r>
        <w:t>A</w:t>
      </w:r>
      <w:r w:rsidR="005E2E0D">
        <w:t xml:space="preserve"> "</w:t>
      </w:r>
      <w:r w:rsidR="005E2E0D" w:rsidRPr="00C1746A">
        <w:rPr>
          <w:b/>
          <w:bCs/>
        </w:rPr>
        <w:t>No Posts Yet</w:t>
      </w:r>
      <w:r w:rsidR="005E2E0D">
        <w:t>" text when the user has</w:t>
      </w:r>
      <w:r w:rsidR="00DE7807">
        <w:t xml:space="preserve"> </w:t>
      </w:r>
      <w:r w:rsidR="00DE7807" w:rsidRPr="00DE7807">
        <w:rPr>
          <w:b/>
          <w:bCs/>
        </w:rPr>
        <w:t>NOT</w:t>
      </w:r>
      <w:r w:rsidR="005E2E0D">
        <w:t xml:space="preserve"> </w:t>
      </w:r>
      <w:r w:rsidR="00692CD4">
        <w:t>u</w:t>
      </w:r>
      <w:r w:rsidR="005E2E0D">
        <w:t>ploaded any photos yet</w:t>
      </w:r>
      <w:r>
        <w:t>; or the photos themselves.</w:t>
      </w:r>
    </w:p>
    <w:p w14:paraId="00AC9095" w14:textId="430B7001" w:rsidR="00A34A95" w:rsidRDefault="00391D00" w:rsidP="00A34A95">
      <w:r>
        <w:rPr>
          <w:noProof/>
        </w:rPr>
        <w:lastRenderedPageBreak/>
        <w:drawing>
          <wp:inline distT="0" distB="0" distL="0" distR="0" wp14:anchorId="46068485" wp14:editId="3266C5C3">
            <wp:extent cx="6836410" cy="3665797"/>
            <wp:effectExtent l="19050" t="19050" r="21590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66579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D4BB85" w14:textId="073D9804" w:rsidR="00FA70AA" w:rsidRDefault="00FA70AA" w:rsidP="00A34A95">
      <w:r>
        <w:t xml:space="preserve">You can add a </w:t>
      </w:r>
      <w:r w:rsidRPr="00C1746A">
        <w:rPr>
          <w:b/>
          <w:bCs/>
        </w:rPr>
        <w:t>first name</w:t>
      </w:r>
      <w:r>
        <w:t xml:space="preserve"> and a </w:t>
      </w:r>
      <w:r w:rsidRPr="00C1746A">
        <w:rPr>
          <w:b/>
          <w:bCs/>
        </w:rPr>
        <w:t>last name</w:t>
      </w:r>
      <w:r>
        <w:t xml:space="preserve">, </w:t>
      </w:r>
      <w:r w:rsidRPr="00C1746A">
        <w:rPr>
          <w:b/>
          <w:bCs/>
        </w:rPr>
        <w:t>gender</w:t>
      </w:r>
      <w:r>
        <w:t xml:space="preserve"> ("Male" or "Female")</w:t>
      </w:r>
      <w:r w:rsidR="00692CD4">
        <w:t>,</w:t>
      </w:r>
      <w:r>
        <w:t xml:space="preserve"> and a </w:t>
      </w:r>
      <w:r w:rsidRPr="00C1746A">
        <w:rPr>
          <w:b/>
          <w:bCs/>
        </w:rPr>
        <w:t>personal image</w:t>
      </w:r>
      <w:r>
        <w:t>:</w:t>
      </w:r>
    </w:p>
    <w:p w14:paraId="0DF3C0D4" w14:textId="5B394C92" w:rsidR="00FA70AA" w:rsidRPr="00A34A95" w:rsidRDefault="00FA70AA" w:rsidP="00A34A95">
      <w:r w:rsidRPr="00FA70AA">
        <w:rPr>
          <w:noProof/>
        </w:rPr>
        <w:drawing>
          <wp:inline distT="0" distB="0" distL="0" distR="0" wp14:anchorId="573BFBF0" wp14:editId="25F5139C">
            <wp:extent cx="6899031" cy="3690463"/>
            <wp:effectExtent l="19050" t="19050" r="16510" b="24765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899925" cy="369094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3559806" w14:textId="78B709E9" w:rsidR="00A34A95" w:rsidRDefault="00A34A95" w:rsidP="00A34A95">
      <w:pPr>
        <w:pStyle w:val="Heading3"/>
      </w:pPr>
      <w:r>
        <w:lastRenderedPageBreak/>
        <w:t>Profile Edit Page</w:t>
      </w:r>
    </w:p>
    <w:p w14:paraId="2D99899D" w14:textId="380FCFF9" w:rsidR="00EF4655" w:rsidRPr="00A34A95" w:rsidRDefault="00BD7A92" w:rsidP="00A34A95">
      <w:r>
        <w:t xml:space="preserve">The visible fields when </w:t>
      </w:r>
      <w:r>
        <w:rPr>
          <w:b/>
          <w:bCs/>
        </w:rPr>
        <w:t xml:space="preserve">editing </w:t>
      </w:r>
      <w:r w:rsidRPr="00BD7A92">
        <w:t>the</w:t>
      </w:r>
      <w:r>
        <w:t xml:space="preserve"> profile are "</w:t>
      </w:r>
      <w:r>
        <w:rPr>
          <w:b/>
          <w:bCs/>
        </w:rPr>
        <w:t>Username</w:t>
      </w:r>
      <w:r>
        <w:t>" and "</w:t>
      </w:r>
      <w:r>
        <w:rPr>
          <w:b/>
          <w:bCs/>
        </w:rPr>
        <w:t>First Name</w:t>
      </w:r>
      <w:r>
        <w:t>", "</w:t>
      </w:r>
      <w:r w:rsidRPr="00BD7A92">
        <w:rPr>
          <w:b/>
          <w:bCs/>
        </w:rPr>
        <w:t>Last Name</w:t>
      </w:r>
      <w:r>
        <w:t>", "</w:t>
      </w:r>
      <w:r w:rsidRPr="00BD7A92">
        <w:rPr>
          <w:b/>
          <w:bCs/>
        </w:rPr>
        <w:t>Email</w:t>
      </w:r>
      <w:r>
        <w:t>", "</w:t>
      </w:r>
      <w:r w:rsidRPr="00BD7A92">
        <w:rPr>
          <w:b/>
          <w:bCs/>
        </w:rPr>
        <w:t>Image</w:t>
      </w:r>
      <w:proofErr w:type="gramStart"/>
      <w:r>
        <w:t>"</w:t>
      </w:r>
      <w:proofErr w:type="gramEnd"/>
      <w:r>
        <w:t xml:space="preserve"> and "</w:t>
      </w:r>
      <w:r w:rsidRPr="00BD7A92">
        <w:rPr>
          <w:b/>
          <w:bCs/>
        </w:rPr>
        <w:t>Gender</w:t>
      </w:r>
      <w:r>
        <w:t>". When the button "</w:t>
      </w:r>
      <w:r w:rsidRPr="00C1746A">
        <w:rPr>
          <w:b/>
          <w:bCs/>
        </w:rPr>
        <w:t>Edit</w:t>
      </w:r>
      <w:r>
        <w:t xml:space="preserve">" is clicked, the </w:t>
      </w:r>
      <w:r w:rsidRPr="00C1746A">
        <w:rPr>
          <w:b/>
          <w:bCs/>
        </w:rPr>
        <w:t>profile is edited</w:t>
      </w:r>
      <w:r>
        <w:t xml:space="preserve">, and redirected to the </w:t>
      </w:r>
      <w:r w:rsidRPr="008313A1">
        <w:rPr>
          <w:b/>
          <w:bCs/>
        </w:rPr>
        <w:t>profile details page</w:t>
      </w:r>
      <w:r>
        <w:t>:</w:t>
      </w:r>
      <w:r>
        <w:rPr>
          <w:noProof/>
        </w:rPr>
        <w:drawing>
          <wp:inline distT="0" distB="0" distL="0" distR="0" wp14:anchorId="0DD545C8" wp14:editId="3C3F6AFA">
            <wp:extent cx="6836410" cy="3662235"/>
            <wp:effectExtent l="19050" t="19050" r="21590" b="146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6622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CDD932" w14:textId="6EBE00E8" w:rsidR="00A34A95" w:rsidRDefault="00A34A95" w:rsidP="00A34A95">
      <w:pPr>
        <w:pStyle w:val="Heading3"/>
      </w:pPr>
      <w:r>
        <w:t>Profile Delete Page</w:t>
      </w:r>
    </w:p>
    <w:p w14:paraId="0A35B580" w14:textId="75E6474C" w:rsidR="00782C87" w:rsidRPr="00782C87" w:rsidRDefault="00782C87" w:rsidP="00782C87">
      <w:r>
        <w:t>On the profile delete page there is a "</w:t>
      </w:r>
      <w:r w:rsidRPr="00C1746A">
        <w:rPr>
          <w:b/>
          <w:bCs/>
        </w:rPr>
        <w:t>Are you sure you want to delete your profile?</w:t>
      </w:r>
      <w:r>
        <w:t>" text and a "</w:t>
      </w:r>
      <w:r w:rsidRPr="00C1746A">
        <w:rPr>
          <w:b/>
          <w:bCs/>
        </w:rPr>
        <w:t>Yes</w:t>
      </w:r>
      <w:r>
        <w:t xml:space="preserve">" and " </w:t>
      </w:r>
      <w:r w:rsidRPr="00C1746A">
        <w:rPr>
          <w:b/>
          <w:bCs/>
        </w:rPr>
        <w:t>Go Back</w:t>
      </w:r>
      <w:r>
        <w:t xml:space="preserve">" buttons. If the user </w:t>
      </w:r>
      <w:r w:rsidR="00692CD4">
        <w:t>clicks</w:t>
      </w:r>
      <w:r>
        <w:t xml:space="preserve"> on the "</w:t>
      </w:r>
      <w:r w:rsidRPr="00C1746A">
        <w:rPr>
          <w:b/>
          <w:bCs/>
        </w:rPr>
        <w:t>Yes</w:t>
      </w:r>
      <w:r>
        <w:t xml:space="preserve">" button the </w:t>
      </w:r>
      <w:r w:rsidRPr="00C1746A">
        <w:rPr>
          <w:b/>
          <w:bCs/>
        </w:rPr>
        <w:t>profile is deleted</w:t>
      </w:r>
      <w:r>
        <w:t xml:space="preserve">, </w:t>
      </w:r>
      <w:r w:rsidR="00C1746A" w:rsidRPr="00C1746A">
        <w:rPr>
          <w:b/>
          <w:bCs/>
        </w:rPr>
        <w:t>and</w:t>
      </w:r>
      <w:r w:rsidR="00C1746A">
        <w:t xml:space="preserve"> </w:t>
      </w:r>
      <w:r w:rsidRPr="00C1746A">
        <w:rPr>
          <w:b/>
          <w:bCs/>
        </w:rPr>
        <w:t>all the user</w:t>
      </w:r>
      <w:r w:rsidR="00C1746A">
        <w:rPr>
          <w:b/>
          <w:bCs/>
        </w:rPr>
        <w:t>'</w:t>
      </w:r>
      <w:r w:rsidRPr="00C1746A">
        <w:rPr>
          <w:b/>
          <w:bCs/>
        </w:rPr>
        <w:t>s</w:t>
      </w:r>
      <w:r>
        <w:t xml:space="preserve"> </w:t>
      </w:r>
      <w:r w:rsidRPr="00C1746A">
        <w:rPr>
          <w:b/>
          <w:bCs/>
        </w:rPr>
        <w:t>photos</w:t>
      </w:r>
      <w:r>
        <w:t xml:space="preserve">, </w:t>
      </w:r>
      <w:r w:rsidRPr="00C1746A">
        <w:rPr>
          <w:b/>
          <w:bCs/>
        </w:rPr>
        <w:t>pets</w:t>
      </w:r>
      <w:r>
        <w:t xml:space="preserve">, </w:t>
      </w:r>
      <w:r w:rsidRPr="00C1746A">
        <w:rPr>
          <w:b/>
          <w:bCs/>
        </w:rPr>
        <w:t>comments</w:t>
      </w:r>
      <w:r>
        <w:t xml:space="preserve"> and </w:t>
      </w:r>
      <w:r w:rsidRPr="00C1746A">
        <w:rPr>
          <w:b/>
          <w:bCs/>
        </w:rPr>
        <w:t>likes</w:t>
      </w:r>
      <w:r>
        <w:t xml:space="preserve">, and the user is </w:t>
      </w:r>
      <w:r w:rsidRPr="00C1746A">
        <w:rPr>
          <w:b/>
          <w:bCs/>
        </w:rPr>
        <w:t xml:space="preserve">redirected </w:t>
      </w:r>
      <w:r w:rsidR="00692CD4">
        <w:rPr>
          <w:b/>
          <w:bCs/>
        </w:rPr>
        <w:t xml:space="preserve">to </w:t>
      </w:r>
      <w:r w:rsidRPr="00C1746A">
        <w:rPr>
          <w:b/>
          <w:bCs/>
        </w:rPr>
        <w:t xml:space="preserve">the </w:t>
      </w:r>
      <w:proofErr w:type="gramStart"/>
      <w:r w:rsidRPr="00C1746A">
        <w:rPr>
          <w:b/>
          <w:bCs/>
        </w:rPr>
        <w:t>Home</w:t>
      </w:r>
      <w:proofErr w:type="gramEnd"/>
      <w:r w:rsidRPr="00C1746A">
        <w:rPr>
          <w:b/>
          <w:bCs/>
        </w:rPr>
        <w:t xml:space="preserve"> page</w:t>
      </w:r>
      <w:r>
        <w:t xml:space="preserve">. If the user </w:t>
      </w:r>
      <w:r w:rsidR="00692CD4">
        <w:t>clicks</w:t>
      </w:r>
      <w:r>
        <w:t xml:space="preserve"> on the "</w:t>
      </w:r>
      <w:r w:rsidRPr="00C1746A">
        <w:rPr>
          <w:b/>
          <w:bCs/>
        </w:rPr>
        <w:t>Go back</w:t>
      </w:r>
      <w:r>
        <w:t xml:space="preserve">" button, </w:t>
      </w:r>
      <w:r w:rsidR="00BD1BCE">
        <w:t xml:space="preserve">they are </w:t>
      </w:r>
      <w:r w:rsidR="00BD1BCE" w:rsidRPr="00C1746A">
        <w:rPr>
          <w:b/>
          <w:bCs/>
        </w:rPr>
        <w:t xml:space="preserve">redirected to the </w:t>
      </w:r>
      <w:r w:rsidR="00BD1BCE" w:rsidRPr="00C1746A">
        <w:rPr>
          <w:b/>
          <w:bCs/>
        </w:rPr>
        <w:lastRenderedPageBreak/>
        <w:t>profile details page</w:t>
      </w:r>
      <w:r w:rsidR="00C1746A">
        <w:t>:</w:t>
      </w:r>
      <w:r w:rsidR="00C1746A" w:rsidRPr="00C1746A">
        <w:rPr>
          <w:noProof/>
        </w:rPr>
        <w:t xml:space="preserve"> </w:t>
      </w:r>
      <w:r w:rsidR="00C1746A">
        <w:rPr>
          <w:noProof/>
        </w:rPr>
        <w:drawing>
          <wp:inline distT="0" distB="0" distL="0" distR="0" wp14:anchorId="3A5CA78D" wp14:editId="27F4FF1B">
            <wp:extent cx="6836410" cy="3665855"/>
            <wp:effectExtent l="19050" t="19050" r="21590" b="10795"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6658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01D10B" w14:textId="5E4ADD2F" w:rsidR="00234059" w:rsidRDefault="00234059" w:rsidP="00234059">
      <w:pPr>
        <w:pStyle w:val="Heading3"/>
      </w:pPr>
      <w:r>
        <w:t>Pet</w:t>
      </w:r>
      <w:r w:rsidR="00BD1BCE">
        <w:t xml:space="preserve"> Add</w:t>
      </w:r>
      <w:r>
        <w:t xml:space="preserve"> Page</w:t>
      </w:r>
    </w:p>
    <w:p w14:paraId="52156CF5" w14:textId="08CF8497" w:rsidR="00234059" w:rsidRDefault="00234059">
      <w:r>
        <w:t xml:space="preserve">The </w:t>
      </w:r>
      <w:r w:rsidRPr="000A5A65">
        <w:rPr>
          <w:b/>
          <w:bCs/>
        </w:rPr>
        <w:t>visible fields</w:t>
      </w:r>
      <w:r>
        <w:t xml:space="preserve"> when </w:t>
      </w:r>
      <w:r w:rsidR="007943CD">
        <w:t>adding</w:t>
      </w:r>
      <w:r>
        <w:t xml:space="preserve"> a pet </w:t>
      </w:r>
      <w:r w:rsidR="000A5A65">
        <w:t>are</w:t>
      </w:r>
      <w:r>
        <w:t xml:space="preserve"> "</w:t>
      </w:r>
      <w:r w:rsidRPr="000A5A65">
        <w:rPr>
          <w:b/>
          <w:bCs/>
        </w:rPr>
        <w:t xml:space="preserve">Pet </w:t>
      </w:r>
      <w:r w:rsidR="007943CD">
        <w:rPr>
          <w:b/>
          <w:bCs/>
        </w:rPr>
        <w:t>n</w:t>
      </w:r>
      <w:r w:rsidRPr="000A5A65">
        <w:rPr>
          <w:b/>
          <w:bCs/>
        </w:rPr>
        <w:t>ame</w:t>
      </w:r>
      <w:r>
        <w:t>", "</w:t>
      </w:r>
      <w:r w:rsidR="007943CD">
        <w:rPr>
          <w:b/>
          <w:bCs/>
        </w:rPr>
        <w:t>Date of birth</w:t>
      </w:r>
      <w:r>
        <w:t>", and "</w:t>
      </w:r>
      <w:r w:rsidR="007943CD">
        <w:rPr>
          <w:b/>
          <w:bCs/>
        </w:rPr>
        <w:t>Link to image</w:t>
      </w:r>
      <w:r>
        <w:t>"</w:t>
      </w:r>
      <w:r w:rsidR="00C1746A">
        <w:t>:</w:t>
      </w:r>
    </w:p>
    <w:p w14:paraId="240388BF" w14:textId="1C1E4689" w:rsidR="00EA2466" w:rsidRDefault="00EA2466">
      <w:r>
        <w:rPr>
          <w:noProof/>
        </w:rPr>
        <w:drawing>
          <wp:inline distT="0" distB="0" distL="0" distR="0" wp14:anchorId="20E71829" wp14:editId="6EEC87C1">
            <wp:extent cx="6817516" cy="3655667"/>
            <wp:effectExtent l="19050" t="19050" r="21590" b="215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7516" cy="36556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D32B3D" w14:textId="140BC1C1" w:rsidR="00C1746A" w:rsidRDefault="00C1746A" w:rsidP="00C1746A">
      <w:r>
        <w:t xml:space="preserve">When the user </w:t>
      </w:r>
      <w:r w:rsidRPr="00C1746A">
        <w:rPr>
          <w:b/>
          <w:bCs/>
        </w:rPr>
        <w:t xml:space="preserve">successfully </w:t>
      </w:r>
      <w:r w:rsidR="00F95675">
        <w:rPr>
          <w:b/>
          <w:bCs/>
        </w:rPr>
        <w:t>adds</w:t>
      </w:r>
      <w:r w:rsidRPr="00C1746A">
        <w:rPr>
          <w:b/>
          <w:bCs/>
        </w:rPr>
        <w:t xml:space="preserve"> a pet</w:t>
      </w:r>
      <w:r>
        <w:t xml:space="preserve">, they are </w:t>
      </w:r>
      <w:r w:rsidRPr="00C1746A">
        <w:rPr>
          <w:b/>
          <w:bCs/>
        </w:rPr>
        <w:t>redirected to their profile details page</w:t>
      </w:r>
      <w:r>
        <w:rPr>
          <w:lang w:val="bg-BG"/>
        </w:rPr>
        <w:t xml:space="preserve">, </w:t>
      </w:r>
      <w:r>
        <w:t>where their pets are visible:</w:t>
      </w:r>
    </w:p>
    <w:p w14:paraId="5084B9A7" w14:textId="0381977B" w:rsidR="00C1746A" w:rsidRPr="00246997" w:rsidRDefault="00246997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1D9D00C2" wp14:editId="2DF2B779">
            <wp:extent cx="6836410" cy="3662235"/>
            <wp:effectExtent l="19050" t="19050" r="21590" b="146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6622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4E3A88" w14:textId="5362DCE8" w:rsidR="008801F5" w:rsidRDefault="008801F5" w:rsidP="008801F5">
      <w:pPr>
        <w:pStyle w:val="Heading3"/>
      </w:pPr>
      <w:r>
        <w:t>Pet Details Page</w:t>
      </w:r>
    </w:p>
    <w:p w14:paraId="25D6D932" w14:textId="498D64BA" w:rsidR="008801F5" w:rsidRDefault="008801F5" w:rsidP="008801F5">
      <w:r>
        <w:t>The pet details page consists of:</w:t>
      </w:r>
    </w:p>
    <w:p w14:paraId="3E570E6F" w14:textId="347A32F3" w:rsidR="008801F5" w:rsidRDefault="008801F5" w:rsidP="008801F5">
      <w:pPr>
        <w:pStyle w:val="ListParagraph"/>
        <w:numPr>
          <w:ilvl w:val="0"/>
          <w:numId w:val="20"/>
        </w:numPr>
      </w:pPr>
      <w:r>
        <w:t xml:space="preserve">The pet </w:t>
      </w:r>
      <w:proofErr w:type="gramStart"/>
      <w:r w:rsidRPr="00246997">
        <w:rPr>
          <w:b/>
          <w:bCs/>
        </w:rPr>
        <w:t>picture</w:t>
      </w:r>
      <w:proofErr w:type="gramEnd"/>
    </w:p>
    <w:p w14:paraId="2CD185CD" w14:textId="0F308629" w:rsidR="008801F5" w:rsidRPr="00F95675" w:rsidRDefault="008801F5" w:rsidP="008801F5">
      <w:pPr>
        <w:pStyle w:val="ListParagraph"/>
        <w:numPr>
          <w:ilvl w:val="0"/>
          <w:numId w:val="20"/>
        </w:numPr>
      </w:pPr>
      <w:r>
        <w:t xml:space="preserve">The pet </w:t>
      </w:r>
      <w:proofErr w:type="gramStart"/>
      <w:r w:rsidRPr="00246997">
        <w:rPr>
          <w:b/>
          <w:bCs/>
        </w:rPr>
        <w:t>name</w:t>
      </w:r>
      <w:proofErr w:type="gramEnd"/>
    </w:p>
    <w:p w14:paraId="53978193" w14:textId="0695F7F1" w:rsidR="00F95675" w:rsidRDefault="00F95675" w:rsidP="008801F5">
      <w:pPr>
        <w:pStyle w:val="ListParagraph"/>
        <w:numPr>
          <w:ilvl w:val="0"/>
          <w:numId w:val="20"/>
        </w:numPr>
      </w:pPr>
      <w:r>
        <w:rPr>
          <w:b/>
          <w:bCs/>
        </w:rPr>
        <w:t xml:space="preserve">Edit </w:t>
      </w:r>
      <w:r w:rsidRPr="00F95675">
        <w:t>and</w:t>
      </w:r>
      <w:r>
        <w:rPr>
          <w:b/>
          <w:bCs/>
        </w:rPr>
        <w:t xml:space="preserve"> delete </w:t>
      </w:r>
      <w:r w:rsidRPr="00F95675">
        <w:t>buttons</w:t>
      </w:r>
      <w:r>
        <w:t xml:space="preserve"> (visible only to </w:t>
      </w:r>
      <w:r w:rsidR="00692CD4">
        <w:t>their</w:t>
      </w:r>
      <w:r>
        <w:t xml:space="preserve"> owner)</w:t>
      </w:r>
    </w:p>
    <w:p w14:paraId="0B3D11E5" w14:textId="0D9E99D6" w:rsidR="008801F5" w:rsidRDefault="008801F5" w:rsidP="008801F5">
      <w:pPr>
        <w:pStyle w:val="ListParagraph"/>
        <w:numPr>
          <w:ilvl w:val="0"/>
          <w:numId w:val="20"/>
        </w:numPr>
      </w:pPr>
      <w:r>
        <w:t xml:space="preserve">The total </w:t>
      </w:r>
      <w:r w:rsidRPr="00246997">
        <w:rPr>
          <w:b/>
          <w:bCs/>
        </w:rPr>
        <w:t xml:space="preserve">number of photos </w:t>
      </w:r>
      <w:r>
        <w:t>that the pet was tagged on</w:t>
      </w:r>
    </w:p>
    <w:p w14:paraId="40E434F7" w14:textId="266D4837" w:rsidR="008801F5" w:rsidRDefault="008801F5" w:rsidP="008801F5">
      <w:pPr>
        <w:pStyle w:val="ListParagraph"/>
        <w:numPr>
          <w:ilvl w:val="0"/>
          <w:numId w:val="20"/>
        </w:numPr>
      </w:pPr>
      <w:r>
        <w:t xml:space="preserve">The </w:t>
      </w:r>
      <w:r w:rsidR="00762E54" w:rsidRPr="00246997">
        <w:rPr>
          <w:b/>
          <w:bCs/>
        </w:rPr>
        <w:t>birthdate</w:t>
      </w:r>
      <w:r w:rsidR="00762E54">
        <w:t xml:space="preserve"> of the pet</w:t>
      </w:r>
      <w:r w:rsidR="00246997">
        <w:t xml:space="preserve"> (if one is added)</w:t>
      </w:r>
    </w:p>
    <w:p w14:paraId="674441AE" w14:textId="5F515DD8" w:rsidR="00565272" w:rsidRDefault="008801F5" w:rsidP="003F2ADA">
      <w:pPr>
        <w:pStyle w:val="ListParagraph"/>
        <w:numPr>
          <w:ilvl w:val="0"/>
          <w:numId w:val="20"/>
        </w:numPr>
      </w:pPr>
      <w:r>
        <w:t>A "</w:t>
      </w:r>
      <w:r w:rsidRPr="00565272">
        <w:rPr>
          <w:b/>
          <w:bCs/>
        </w:rPr>
        <w:t>No Posts Yet</w:t>
      </w:r>
      <w:r>
        <w:t xml:space="preserve">" text when the user has </w:t>
      </w:r>
      <w:r w:rsidR="00DE7807" w:rsidRPr="00DE7807">
        <w:rPr>
          <w:b/>
          <w:bCs/>
        </w:rPr>
        <w:t>NOT</w:t>
      </w:r>
      <w:r>
        <w:t xml:space="preserve"> uploaded any photos </w:t>
      </w:r>
      <w:proofErr w:type="gramStart"/>
      <w:r>
        <w:t>yet;</w:t>
      </w:r>
      <w:proofErr w:type="gramEnd"/>
    </w:p>
    <w:p w14:paraId="40944A32" w14:textId="3779835A" w:rsidR="008801F5" w:rsidRDefault="00F95675">
      <w:r>
        <w:lastRenderedPageBreak/>
        <w:t xml:space="preserve">The </w:t>
      </w:r>
      <w:r w:rsidRPr="008301C4">
        <w:rPr>
          <w:b/>
          <w:bCs/>
        </w:rPr>
        <w:t>edit</w:t>
      </w:r>
      <w:r>
        <w:t xml:space="preserve"> </w:t>
      </w:r>
      <w:r w:rsidRPr="008301C4">
        <w:t>button</w:t>
      </w:r>
      <w:r>
        <w:t xml:space="preserve"> leads to </w:t>
      </w:r>
      <w:r w:rsidR="00692CD4">
        <w:t>the</w:t>
      </w:r>
      <w:r>
        <w:t xml:space="preserve"> </w:t>
      </w:r>
      <w:r>
        <w:rPr>
          <w:b/>
          <w:bCs/>
        </w:rPr>
        <w:t>pet edit</w:t>
      </w:r>
      <w:r w:rsidRPr="008301C4">
        <w:rPr>
          <w:b/>
          <w:bCs/>
        </w:rPr>
        <w:t xml:space="preserve"> page</w:t>
      </w:r>
      <w:r>
        <w:t xml:space="preserve">. The </w:t>
      </w:r>
      <w:r w:rsidRPr="008301C4">
        <w:rPr>
          <w:b/>
          <w:bCs/>
        </w:rPr>
        <w:t>delete</w:t>
      </w:r>
      <w:r>
        <w:t xml:space="preserve"> leads to the certain </w:t>
      </w:r>
      <w:r>
        <w:rPr>
          <w:b/>
          <w:bCs/>
        </w:rPr>
        <w:t>pet delete</w:t>
      </w:r>
      <w:r w:rsidRPr="008301C4">
        <w:rPr>
          <w:b/>
          <w:bCs/>
        </w:rPr>
        <w:t xml:space="preserve"> page</w:t>
      </w:r>
      <w:r>
        <w:t>.</w:t>
      </w:r>
      <w:r w:rsidRPr="00F95675">
        <w:rPr>
          <w:noProof/>
        </w:rPr>
        <w:t xml:space="preserve"> </w:t>
      </w:r>
      <w:r>
        <w:rPr>
          <w:noProof/>
        </w:rPr>
        <w:drawing>
          <wp:inline distT="0" distB="0" distL="0" distR="0" wp14:anchorId="1C30FD6D" wp14:editId="5C10FA08">
            <wp:extent cx="6836410" cy="3658672"/>
            <wp:effectExtent l="19050" t="19050" r="21590" b="184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6586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AC5246" w14:textId="5EBC7392" w:rsidR="00565272" w:rsidRDefault="00565272">
      <w:r>
        <w:t xml:space="preserve">When the pet is </w:t>
      </w:r>
      <w:r w:rsidR="00FC7D63" w:rsidRPr="00FC7D63">
        <w:rPr>
          <w:b/>
          <w:bCs/>
        </w:rPr>
        <w:t>tagged</w:t>
      </w:r>
      <w:r>
        <w:t xml:space="preserve"> </w:t>
      </w:r>
      <w:r w:rsidR="00FC7D63">
        <w:t xml:space="preserve">all </w:t>
      </w:r>
      <w:r w:rsidR="00FC7D63" w:rsidRPr="00FC7D63">
        <w:rPr>
          <w:b/>
          <w:bCs/>
        </w:rPr>
        <w:t>their photos</w:t>
      </w:r>
      <w:r w:rsidRPr="00FC7D63">
        <w:rPr>
          <w:b/>
          <w:bCs/>
        </w:rPr>
        <w:t xml:space="preserve"> are shown</w:t>
      </w:r>
      <w:r w:rsidR="00FC7D63">
        <w:rPr>
          <w:lang w:val="bg-BG"/>
        </w:rPr>
        <w:t xml:space="preserve"> </w:t>
      </w:r>
      <w:r w:rsidR="00FC7D63">
        <w:t xml:space="preserve">as posts (same as </w:t>
      </w:r>
      <w:r w:rsidR="00692CD4">
        <w:t>on</w:t>
      </w:r>
      <w:r w:rsidR="00FC7D63">
        <w:t xml:space="preserve"> the </w:t>
      </w:r>
      <w:proofErr w:type="gramStart"/>
      <w:r w:rsidR="00FC7D63">
        <w:t>Home</w:t>
      </w:r>
      <w:proofErr w:type="gramEnd"/>
      <w:r w:rsidR="00FC7D63">
        <w:t xml:space="preserve"> page)</w:t>
      </w:r>
      <w:r>
        <w:t>:</w:t>
      </w:r>
    </w:p>
    <w:p w14:paraId="0966DB81" w14:textId="66E5D700" w:rsidR="00565272" w:rsidRPr="00FC7D63" w:rsidRDefault="00FC7D63">
      <w:pPr>
        <w:rPr>
          <w:lang w:val="bg-BG"/>
        </w:rPr>
      </w:pPr>
      <w:r>
        <w:rPr>
          <w:noProof/>
        </w:rPr>
        <w:drawing>
          <wp:inline distT="0" distB="0" distL="0" distR="0" wp14:anchorId="1A760FE4" wp14:editId="4D09C3FC">
            <wp:extent cx="6816162" cy="3662045"/>
            <wp:effectExtent l="19050" t="19050" r="22860" b="146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6162" cy="36620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C7B05D" w14:textId="1CAFF2D4" w:rsidR="00733861" w:rsidRDefault="00733861" w:rsidP="00234059">
      <w:pPr>
        <w:pStyle w:val="Heading3"/>
      </w:pPr>
      <w:r>
        <w:lastRenderedPageBreak/>
        <w:t>Pet Edit Page</w:t>
      </w:r>
    </w:p>
    <w:p w14:paraId="25037035" w14:textId="7EAA82D9" w:rsidR="00733861" w:rsidRDefault="00733861" w:rsidP="00733861">
      <w:pPr>
        <w:rPr>
          <w:noProof/>
        </w:rPr>
      </w:pPr>
      <w:r>
        <w:t>The visible fields when editing pet info are "</w:t>
      </w:r>
      <w:r w:rsidRPr="000A5A65">
        <w:rPr>
          <w:b/>
          <w:bCs/>
        </w:rPr>
        <w:t xml:space="preserve">Pet </w:t>
      </w:r>
      <w:r>
        <w:rPr>
          <w:b/>
          <w:bCs/>
        </w:rPr>
        <w:t>n</w:t>
      </w:r>
      <w:r w:rsidRPr="000A5A65">
        <w:rPr>
          <w:b/>
          <w:bCs/>
        </w:rPr>
        <w:t>ame</w:t>
      </w:r>
      <w:r>
        <w:t>", "</w:t>
      </w:r>
      <w:r>
        <w:rPr>
          <w:b/>
          <w:bCs/>
        </w:rPr>
        <w:t>Date of birth</w:t>
      </w:r>
      <w:r>
        <w:t>", and "</w:t>
      </w:r>
      <w:r>
        <w:rPr>
          <w:b/>
          <w:bCs/>
        </w:rPr>
        <w:t>Link to image</w:t>
      </w:r>
      <w:r>
        <w:t>". When you click on the "</w:t>
      </w:r>
      <w:r w:rsidRPr="000A5A65">
        <w:rPr>
          <w:b/>
          <w:bCs/>
        </w:rPr>
        <w:t>Edit</w:t>
      </w:r>
      <w:r>
        <w:t xml:space="preserve">" button, the </w:t>
      </w:r>
      <w:r>
        <w:rPr>
          <w:b/>
          <w:bCs/>
        </w:rPr>
        <w:t>pet</w:t>
      </w:r>
      <w:r w:rsidRPr="000A5A65">
        <w:rPr>
          <w:b/>
          <w:bCs/>
        </w:rPr>
        <w:t xml:space="preserve"> info is updated</w:t>
      </w:r>
      <w:r>
        <w:t xml:space="preserve">, and the user is redirected to the </w:t>
      </w:r>
      <w:r w:rsidR="00E66A2E">
        <w:rPr>
          <w:b/>
          <w:bCs/>
        </w:rPr>
        <w:t>pet</w:t>
      </w:r>
      <w:r>
        <w:rPr>
          <w:b/>
          <w:bCs/>
        </w:rPr>
        <w:t xml:space="preserve"> details</w:t>
      </w:r>
      <w:r>
        <w:t xml:space="preserve"> page:</w:t>
      </w:r>
      <w:r w:rsidRPr="00733861">
        <w:rPr>
          <w:noProof/>
        </w:rPr>
        <w:t xml:space="preserve"> </w:t>
      </w:r>
      <w:r>
        <w:rPr>
          <w:noProof/>
        </w:rPr>
        <w:drawing>
          <wp:inline distT="0" distB="0" distL="0" distR="0" wp14:anchorId="22055C86" wp14:editId="104591FB">
            <wp:extent cx="6829659" cy="3655060"/>
            <wp:effectExtent l="19050" t="19050" r="28575" b="215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9659" cy="365506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E54A2F" w14:textId="5D9ED6FE" w:rsidR="00762E54" w:rsidRDefault="00762E54" w:rsidP="00762E54">
      <w:pPr>
        <w:pStyle w:val="Heading3"/>
      </w:pPr>
      <w:r>
        <w:t>Pet Delete Page</w:t>
      </w:r>
    </w:p>
    <w:p w14:paraId="2AF56F47" w14:textId="37F43E96" w:rsidR="00762E54" w:rsidRPr="00762E54" w:rsidRDefault="00762E54" w:rsidP="00762E54">
      <w:r>
        <w:t xml:space="preserve">All pet info fields should be </w:t>
      </w:r>
      <w:r w:rsidRPr="00FC7D63">
        <w:rPr>
          <w:b/>
          <w:bCs/>
        </w:rPr>
        <w:t>visible</w:t>
      </w:r>
      <w:r>
        <w:t xml:space="preserve"> and </w:t>
      </w:r>
      <w:r w:rsidRPr="00FC7D63">
        <w:rPr>
          <w:b/>
          <w:bCs/>
        </w:rPr>
        <w:t>disabled</w:t>
      </w:r>
      <w:r>
        <w:t xml:space="preserve">. If the user </w:t>
      </w:r>
      <w:r w:rsidR="00692CD4">
        <w:t>clicks</w:t>
      </w:r>
      <w:r>
        <w:t xml:space="preserve"> on the "</w:t>
      </w:r>
      <w:r w:rsidR="003D006A" w:rsidRPr="00FC7D63">
        <w:rPr>
          <w:b/>
          <w:bCs/>
        </w:rPr>
        <w:t>Delete</w:t>
      </w:r>
      <w:r>
        <w:t xml:space="preserve">" button the </w:t>
      </w:r>
      <w:r w:rsidR="003D006A" w:rsidRPr="00FC7D63">
        <w:rPr>
          <w:b/>
          <w:bCs/>
        </w:rPr>
        <w:t>pet</w:t>
      </w:r>
      <w:r w:rsidRPr="00FC7D63">
        <w:rPr>
          <w:b/>
          <w:bCs/>
        </w:rPr>
        <w:t xml:space="preserve"> is deleted</w:t>
      </w:r>
      <w:r w:rsidR="003D006A">
        <w:t xml:space="preserve"> (but all its</w:t>
      </w:r>
      <w:r>
        <w:t xml:space="preserve"> photos</w:t>
      </w:r>
      <w:r w:rsidR="003D006A">
        <w:t xml:space="preserve"> are </w:t>
      </w:r>
      <w:r w:rsidR="00FC7D63" w:rsidRPr="00FC7D63">
        <w:rPr>
          <w:b/>
          <w:bCs/>
        </w:rPr>
        <w:t>NOT</w:t>
      </w:r>
      <w:r w:rsidR="003D006A">
        <w:t xml:space="preserve"> deleted),</w:t>
      </w:r>
      <w:r>
        <w:t xml:space="preserve"> and the user is </w:t>
      </w:r>
      <w:r w:rsidRPr="00FC7D63">
        <w:rPr>
          <w:b/>
          <w:bCs/>
        </w:rPr>
        <w:t>redirected</w:t>
      </w:r>
      <w:r w:rsidR="00692CD4">
        <w:rPr>
          <w:b/>
          <w:bCs/>
        </w:rPr>
        <w:t xml:space="preserve"> to</w:t>
      </w:r>
      <w:r w:rsidRPr="00FC7D63">
        <w:rPr>
          <w:b/>
          <w:bCs/>
        </w:rPr>
        <w:t xml:space="preserve"> the </w:t>
      </w:r>
      <w:r w:rsidR="003D006A" w:rsidRPr="00FC7D63">
        <w:rPr>
          <w:b/>
          <w:bCs/>
        </w:rPr>
        <w:t>profile details</w:t>
      </w:r>
      <w:r w:rsidRPr="00FC7D63">
        <w:rPr>
          <w:b/>
          <w:bCs/>
        </w:rPr>
        <w:t xml:space="preserve"> page</w:t>
      </w:r>
      <w:r>
        <w:t xml:space="preserve">. If the user </w:t>
      </w:r>
      <w:r w:rsidR="00692CD4">
        <w:t>clicks</w:t>
      </w:r>
      <w:r>
        <w:t xml:space="preserve"> on the "</w:t>
      </w:r>
      <w:r w:rsidRPr="00FC7D63">
        <w:rPr>
          <w:b/>
          <w:bCs/>
        </w:rPr>
        <w:t>Go back</w:t>
      </w:r>
      <w:r>
        <w:t xml:space="preserve">" </w:t>
      </w:r>
      <w:r>
        <w:lastRenderedPageBreak/>
        <w:t xml:space="preserve">button, they are </w:t>
      </w:r>
      <w:r w:rsidRPr="00FC7D63">
        <w:rPr>
          <w:b/>
          <w:bCs/>
        </w:rPr>
        <w:t xml:space="preserve">redirected to the </w:t>
      </w:r>
      <w:r w:rsidR="00FC7D63" w:rsidRPr="00FC7D63">
        <w:rPr>
          <w:b/>
          <w:bCs/>
        </w:rPr>
        <w:t>pet</w:t>
      </w:r>
      <w:r w:rsidRPr="00FC7D63">
        <w:rPr>
          <w:b/>
          <w:bCs/>
        </w:rPr>
        <w:t xml:space="preserve"> details page</w:t>
      </w:r>
      <w:r w:rsidR="00FC7D63">
        <w:t>:</w:t>
      </w:r>
      <w:r w:rsidR="00FC7D63" w:rsidRPr="00FC7D63">
        <w:rPr>
          <w:noProof/>
        </w:rPr>
        <w:t xml:space="preserve"> </w:t>
      </w:r>
      <w:r w:rsidR="00FC7D63">
        <w:rPr>
          <w:noProof/>
        </w:rPr>
        <w:drawing>
          <wp:inline distT="0" distB="0" distL="0" distR="0" wp14:anchorId="0D40E521" wp14:editId="58CA7FC7">
            <wp:extent cx="6809766" cy="3655060"/>
            <wp:effectExtent l="19050" t="19050" r="10160" b="215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9766" cy="365506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78937A" w14:textId="1C6C6498" w:rsidR="00234059" w:rsidRDefault="00234059" w:rsidP="00234059">
      <w:pPr>
        <w:pStyle w:val="Heading3"/>
      </w:pPr>
      <w:r>
        <w:t>Photo</w:t>
      </w:r>
      <w:r w:rsidR="003D006A">
        <w:t xml:space="preserve"> Add</w:t>
      </w:r>
      <w:r>
        <w:t xml:space="preserve"> Page</w:t>
      </w:r>
    </w:p>
    <w:p w14:paraId="0A1BE248" w14:textId="766CB85E" w:rsidR="00234059" w:rsidRDefault="00234059">
      <w:pPr>
        <w:rPr>
          <w:noProof/>
        </w:rPr>
      </w:pPr>
      <w:r>
        <w:t xml:space="preserve">The </w:t>
      </w:r>
      <w:r w:rsidRPr="000A5A65">
        <w:rPr>
          <w:b/>
          <w:bCs/>
        </w:rPr>
        <w:t>visible fields</w:t>
      </w:r>
      <w:r>
        <w:t xml:space="preserve"> when adding a new photo </w:t>
      </w:r>
      <w:r w:rsidR="000A5A65">
        <w:t>are</w:t>
      </w:r>
      <w:r>
        <w:t xml:space="preserve"> "</w:t>
      </w:r>
      <w:r w:rsidRPr="000A5A65">
        <w:rPr>
          <w:b/>
          <w:bCs/>
        </w:rPr>
        <w:t>Pet Image</w:t>
      </w:r>
      <w:r>
        <w:t>", "</w:t>
      </w:r>
      <w:r w:rsidRPr="000A5A65">
        <w:rPr>
          <w:b/>
          <w:bCs/>
        </w:rPr>
        <w:t>Description</w:t>
      </w:r>
      <w:r>
        <w:t>", "</w:t>
      </w:r>
      <w:r w:rsidRPr="000A5A65">
        <w:rPr>
          <w:b/>
          <w:bCs/>
        </w:rPr>
        <w:t>Tag Pets</w:t>
      </w:r>
      <w:r>
        <w:t>"</w:t>
      </w:r>
      <w:r w:rsidR="00E66A2E">
        <w:t>, and "</w:t>
      </w:r>
      <w:r w:rsidR="00E66A2E" w:rsidRPr="00AD76F0">
        <w:rPr>
          <w:b/>
          <w:bCs/>
        </w:rPr>
        <w:t>Location</w:t>
      </w:r>
      <w:r w:rsidR="00E66A2E">
        <w:t>"</w:t>
      </w:r>
      <w:r>
        <w:t xml:space="preserve">. When </w:t>
      </w:r>
      <w:r w:rsidR="000A5A65">
        <w:t>the user</w:t>
      </w:r>
      <w:r>
        <w:t xml:space="preserve"> successfully add</w:t>
      </w:r>
      <w:r w:rsidR="000A5A65">
        <w:t>s</w:t>
      </w:r>
      <w:r>
        <w:t xml:space="preserve"> a photo, </w:t>
      </w:r>
      <w:r w:rsidR="000A5A65">
        <w:t>they are</w:t>
      </w:r>
      <w:r>
        <w:t xml:space="preserve"> </w:t>
      </w:r>
      <w:r w:rsidRPr="00D32F20">
        <w:rPr>
          <w:b/>
          <w:bCs/>
        </w:rPr>
        <w:t xml:space="preserve">redirected to the </w:t>
      </w:r>
      <w:proofErr w:type="gramStart"/>
      <w:r w:rsidR="00D32F20">
        <w:rPr>
          <w:b/>
          <w:bCs/>
        </w:rPr>
        <w:t>H</w:t>
      </w:r>
      <w:r w:rsidR="00E66A2E" w:rsidRPr="00D32F20">
        <w:rPr>
          <w:b/>
          <w:bCs/>
        </w:rPr>
        <w:t>ome</w:t>
      </w:r>
      <w:proofErr w:type="gramEnd"/>
      <w:r w:rsidR="00E66A2E" w:rsidRPr="00D32F20">
        <w:rPr>
          <w:b/>
          <w:bCs/>
        </w:rPr>
        <w:t xml:space="preserve"> page</w:t>
      </w:r>
      <w:r>
        <w:t>:</w:t>
      </w:r>
    </w:p>
    <w:p w14:paraId="757FCBBA" w14:textId="5E8C117E" w:rsidR="00E66A2E" w:rsidRDefault="00E66A2E">
      <w:r>
        <w:rPr>
          <w:noProof/>
        </w:rPr>
        <w:drawing>
          <wp:inline distT="0" distB="0" distL="0" distR="0" wp14:anchorId="3E87EED5" wp14:editId="6DA7FADD">
            <wp:extent cx="6829411" cy="3662045"/>
            <wp:effectExtent l="19050" t="19050" r="10160" b="146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9411" cy="36620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E95034E" w14:textId="0DCDF54A" w:rsidR="00234059" w:rsidRDefault="00234059" w:rsidP="00234059">
      <w:pPr>
        <w:pStyle w:val="Heading3"/>
      </w:pPr>
      <w:r>
        <w:lastRenderedPageBreak/>
        <w:t>Photo Details Page</w:t>
      </w:r>
    </w:p>
    <w:p w14:paraId="4EAB9D34" w14:textId="77777777" w:rsidR="00AD76F0" w:rsidRDefault="00AD76F0" w:rsidP="00AD76F0">
      <w:r>
        <w:t xml:space="preserve">When there </w:t>
      </w:r>
      <w:r w:rsidRPr="00234059">
        <w:rPr>
          <w:b/>
          <w:bCs/>
        </w:rPr>
        <w:t xml:space="preserve">are </w:t>
      </w:r>
      <w:proofErr w:type="gramStart"/>
      <w:r w:rsidRPr="00234059">
        <w:rPr>
          <w:b/>
          <w:bCs/>
        </w:rPr>
        <w:t>pet</w:t>
      </w:r>
      <w:r>
        <w:rPr>
          <w:b/>
          <w:bCs/>
        </w:rPr>
        <w:t>s</w:t>
      </w:r>
      <w:proofErr w:type="gramEnd"/>
      <w:r w:rsidRPr="00234059">
        <w:rPr>
          <w:b/>
          <w:bCs/>
        </w:rPr>
        <w:t xml:space="preserve"> photos</w:t>
      </w:r>
      <w:r>
        <w:t xml:space="preserve">, the user sees </w:t>
      </w:r>
      <w:r w:rsidRPr="008301C4">
        <w:rPr>
          <w:b/>
          <w:bCs/>
        </w:rPr>
        <w:t>posts</w:t>
      </w:r>
      <w:r>
        <w:t>, each consisting of:</w:t>
      </w:r>
    </w:p>
    <w:p w14:paraId="28BAA903" w14:textId="0B8DFFBA" w:rsidR="00AD76F0" w:rsidRPr="008301C4" w:rsidRDefault="00AD76F0" w:rsidP="00AD76F0">
      <w:pPr>
        <w:pStyle w:val="ListParagraph"/>
        <w:numPr>
          <w:ilvl w:val="0"/>
          <w:numId w:val="18"/>
        </w:numPr>
      </w:pPr>
      <w:r w:rsidRPr="0016432B">
        <w:t xml:space="preserve">The </w:t>
      </w:r>
      <w:r w:rsidRPr="008301C4">
        <w:rPr>
          <w:b/>
          <w:bCs/>
        </w:rPr>
        <w:t>owner's name</w:t>
      </w:r>
      <w:r w:rsidRPr="0016432B">
        <w:t xml:space="preserve"> (or </w:t>
      </w:r>
      <w:r w:rsidRPr="008301C4">
        <w:rPr>
          <w:b/>
          <w:bCs/>
        </w:rPr>
        <w:t>username</w:t>
      </w:r>
      <w:r w:rsidRPr="0016432B">
        <w:t xml:space="preserve">) and their </w:t>
      </w:r>
      <w:r w:rsidRPr="008301C4">
        <w:rPr>
          <w:b/>
          <w:bCs/>
        </w:rPr>
        <w:t>profile picture</w:t>
      </w:r>
    </w:p>
    <w:p w14:paraId="61982BEE" w14:textId="53D5044F" w:rsidR="008301C4" w:rsidRPr="008301C4" w:rsidRDefault="008301C4" w:rsidP="00AD76F0">
      <w:pPr>
        <w:pStyle w:val="ListParagraph"/>
        <w:numPr>
          <w:ilvl w:val="0"/>
          <w:numId w:val="18"/>
        </w:numPr>
      </w:pPr>
      <w:r>
        <w:rPr>
          <w:b/>
          <w:bCs/>
        </w:rPr>
        <w:t xml:space="preserve">Edit and delete buttons </w:t>
      </w:r>
      <w:r w:rsidRPr="008301C4">
        <w:t>(visible only to the owner of the photo)</w:t>
      </w:r>
    </w:p>
    <w:p w14:paraId="1BF298C1" w14:textId="77777777" w:rsidR="00AD76F0" w:rsidRPr="0016432B" w:rsidRDefault="00AD76F0" w:rsidP="00AD76F0">
      <w:pPr>
        <w:pStyle w:val="ListParagraph"/>
        <w:numPr>
          <w:ilvl w:val="0"/>
          <w:numId w:val="18"/>
        </w:numPr>
      </w:pPr>
      <w:r w:rsidRPr="0016432B">
        <w:t xml:space="preserve">The </w:t>
      </w:r>
      <w:r w:rsidRPr="008301C4">
        <w:rPr>
          <w:b/>
          <w:bCs/>
        </w:rPr>
        <w:t>location</w:t>
      </w:r>
      <w:r w:rsidRPr="0016432B">
        <w:t xml:space="preserve"> (if one is added)</w:t>
      </w:r>
    </w:p>
    <w:p w14:paraId="44DAF496" w14:textId="77777777" w:rsidR="00AD76F0" w:rsidRPr="0016432B" w:rsidRDefault="00AD76F0" w:rsidP="00AD76F0">
      <w:pPr>
        <w:pStyle w:val="ListParagraph"/>
        <w:numPr>
          <w:ilvl w:val="0"/>
          <w:numId w:val="18"/>
        </w:numPr>
      </w:pPr>
      <w:r w:rsidRPr="0016432B">
        <w:t xml:space="preserve">The pet </w:t>
      </w:r>
      <w:proofErr w:type="gramStart"/>
      <w:r w:rsidRPr="008301C4">
        <w:rPr>
          <w:b/>
          <w:bCs/>
        </w:rPr>
        <w:t>photo</w:t>
      </w:r>
      <w:proofErr w:type="gramEnd"/>
    </w:p>
    <w:p w14:paraId="1EE5FB7B" w14:textId="5E86B09B" w:rsidR="00AD76F0" w:rsidRPr="0016432B" w:rsidRDefault="00AD76F0" w:rsidP="00AD76F0">
      <w:pPr>
        <w:pStyle w:val="ListParagraph"/>
        <w:numPr>
          <w:ilvl w:val="0"/>
          <w:numId w:val="18"/>
        </w:numPr>
      </w:pPr>
      <w:r w:rsidRPr="008301C4">
        <w:rPr>
          <w:b/>
          <w:bCs/>
        </w:rPr>
        <w:t>Like</w:t>
      </w:r>
      <w:r w:rsidRPr="0016432B">
        <w:t xml:space="preserve"> and </w:t>
      </w:r>
      <w:r w:rsidR="008301C4">
        <w:rPr>
          <w:b/>
          <w:bCs/>
        </w:rPr>
        <w:t>S</w:t>
      </w:r>
      <w:r w:rsidRPr="008301C4">
        <w:rPr>
          <w:b/>
          <w:bCs/>
        </w:rPr>
        <w:t>hare</w:t>
      </w:r>
      <w:r w:rsidRPr="0016432B">
        <w:t xml:space="preserve"> buttons</w:t>
      </w:r>
    </w:p>
    <w:p w14:paraId="68B3A805" w14:textId="1C74DF68" w:rsidR="00AD76F0" w:rsidRDefault="00AD76F0" w:rsidP="00AD76F0">
      <w:pPr>
        <w:pStyle w:val="ListParagraph"/>
        <w:numPr>
          <w:ilvl w:val="0"/>
          <w:numId w:val="18"/>
        </w:numPr>
      </w:pPr>
      <w:r w:rsidRPr="0016432B">
        <w:t xml:space="preserve">The total </w:t>
      </w:r>
      <w:r w:rsidRPr="008301C4">
        <w:rPr>
          <w:b/>
          <w:bCs/>
        </w:rPr>
        <w:t>count of likes</w:t>
      </w:r>
      <w:r w:rsidRPr="0016432B">
        <w:t xml:space="preserve"> for the photo</w:t>
      </w:r>
    </w:p>
    <w:p w14:paraId="4AAB5852" w14:textId="44E22939" w:rsidR="00AD76F0" w:rsidRDefault="00AD76F0" w:rsidP="00DA4CC9">
      <w:pPr>
        <w:pStyle w:val="ListParagraph"/>
        <w:numPr>
          <w:ilvl w:val="0"/>
          <w:numId w:val="18"/>
        </w:numPr>
      </w:pPr>
      <w:bookmarkStart w:id="4" w:name="_Hlk115124510"/>
      <w:r>
        <w:t xml:space="preserve">The </w:t>
      </w:r>
      <w:r w:rsidRPr="008301C4">
        <w:rPr>
          <w:b/>
          <w:bCs/>
        </w:rPr>
        <w:t>tagged</w:t>
      </w:r>
      <w:r>
        <w:t xml:space="preserve"> </w:t>
      </w:r>
      <w:r w:rsidRPr="008301C4">
        <w:rPr>
          <w:b/>
          <w:bCs/>
        </w:rPr>
        <w:t>pets</w:t>
      </w:r>
      <w:r>
        <w:t xml:space="preserve"> (</w:t>
      </w:r>
      <w:r w:rsidR="00692CD4">
        <w:t>if</w:t>
      </w:r>
      <w:r>
        <w:t xml:space="preserve"> any </w:t>
      </w:r>
      <w:r w:rsidR="00884B31">
        <w:t>are</w:t>
      </w:r>
      <w:r>
        <w:t xml:space="preserve"> added)</w:t>
      </w:r>
      <w:r w:rsidR="00DA4CC9">
        <w:t xml:space="preserve"> - if there </w:t>
      </w:r>
      <w:r w:rsidR="00884B31">
        <w:t>is</w:t>
      </w:r>
      <w:r w:rsidR="00DA4CC9">
        <w:t xml:space="preserve"> </w:t>
      </w:r>
      <w:r w:rsidR="00DA4CC9" w:rsidRPr="00DA4CC9">
        <w:rPr>
          <w:b/>
          <w:bCs/>
        </w:rPr>
        <w:t>more than one pet</w:t>
      </w:r>
      <w:r w:rsidR="00DA4CC9">
        <w:t xml:space="preserve"> tagged, they </w:t>
      </w:r>
      <w:proofErr w:type="gramStart"/>
      <w:r w:rsidR="00DA4CC9">
        <w:t>should be must be</w:t>
      </w:r>
      <w:proofErr w:type="gramEnd"/>
      <w:r w:rsidR="00DA4CC9">
        <w:t xml:space="preserve"> shown on </w:t>
      </w:r>
      <w:r w:rsidR="00DA4CC9" w:rsidRPr="00DA4CC9">
        <w:rPr>
          <w:b/>
          <w:bCs/>
        </w:rPr>
        <w:t>different lines</w:t>
      </w:r>
    </w:p>
    <w:bookmarkEnd w:id="4"/>
    <w:p w14:paraId="1F40BE57" w14:textId="7CB2EE3D" w:rsidR="00AD76F0" w:rsidRDefault="00AD76F0" w:rsidP="00AD76F0">
      <w:pPr>
        <w:pStyle w:val="ListParagraph"/>
        <w:numPr>
          <w:ilvl w:val="0"/>
          <w:numId w:val="18"/>
        </w:numPr>
      </w:pPr>
      <w:r>
        <w:t xml:space="preserve">Photo </w:t>
      </w:r>
      <w:r w:rsidR="008301C4">
        <w:rPr>
          <w:b/>
          <w:bCs/>
        </w:rPr>
        <w:t>d</w:t>
      </w:r>
      <w:r w:rsidRPr="008301C4">
        <w:rPr>
          <w:b/>
          <w:bCs/>
        </w:rPr>
        <w:t>escription</w:t>
      </w:r>
      <w:r>
        <w:t xml:space="preserve"> (if one is added)</w:t>
      </w:r>
    </w:p>
    <w:p w14:paraId="4F41A5DA" w14:textId="573FB2EC" w:rsidR="00AD76F0" w:rsidRDefault="00AD76F0" w:rsidP="00AD76F0">
      <w:pPr>
        <w:pStyle w:val="ListParagraph"/>
        <w:numPr>
          <w:ilvl w:val="0"/>
          <w:numId w:val="18"/>
        </w:numPr>
      </w:pPr>
      <w:r w:rsidRPr="008301C4">
        <w:rPr>
          <w:b/>
          <w:bCs/>
        </w:rPr>
        <w:t>Date</w:t>
      </w:r>
      <w:r>
        <w:t xml:space="preserve"> of </w:t>
      </w:r>
      <w:r w:rsidR="008301C4">
        <w:t>p</w:t>
      </w:r>
      <w:r>
        <w:t>ublication (or edition)</w:t>
      </w:r>
    </w:p>
    <w:p w14:paraId="24847476" w14:textId="5D04C117" w:rsidR="00AD76F0" w:rsidRDefault="00AD76F0" w:rsidP="00AD76F0">
      <w:pPr>
        <w:pStyle w:val="ListParagraph"/>
        <w:numPr>
          <w:ilvl w:val="0"/>
          <w:numId w:val="18"/>
        </w:numPr>
      </w:pPr>
      <w:r w:rsidRPr="008301C4">
        <w:rPr>
          <w:b/>
          <w:bCs/>
        </w:rPr>
        <w:t>Comment</w:t>
      </w:r>
      <w:r>
        <w:t xml:space="preserve"> from users</w:t>
      </w:r>
      <w:r w:rsidR="00F17181">
        <w:t xml:space="preserve">, </w:t>
      </w:r>
      <w:r w:rsidR="00F17181" w:rsidRPr="00F17181">
        <w:rPr>
          <w:b/>
          <w:bCs/>
        </w:rPr>
        <w:t>sorted</w:t>
      </w:r>
      <w:r w:rsidR="00F17181">
        <w:t xml:space="preserve"> by the </w:t>
      </w:r>
      <w:r w:rsidR="00F17181" w:rsidRPr="00F17181">
        <w:rPr>
          <w:b/>
          <w:bCs/>
        </w:rPr>
        <w:t>date and</w:t>
      </w:r>
      <w:r w:rsidR="00F17181">
        <w:t xml:space="preserve"> </w:t>
      </w:r>
      <w:r w:rsidR="00F17181" w:rsidRPr="00F17181">
        <w:rPr>
          <w:b/>
          <w:bCs/>
        </w:rPr>
        <w:t>time of publication in descending order</w:t>
      </w:r>
      <w:r w:rsidR="00F17181">
        <w:t xml:space="preserve"> (the last comment should appear first, the first comment should appear last in the comment section)</w:t>
      </w:r>
    </w:p>
    <w:p w14:paraId="29899907" w14:textId="6CCF0559" w:rsidR="00AD76F0" w:rsidRDefault="008301C4" w:rsidP="00AD76F0">
      <w:pPr>
        <w:pStyle w:val="ListParagraph"/>
        <w:numPr>
          <w:ilvl w:val="0"/>
          <w:numId w:val="18"/>
        </w:numPr>
      </w:pPr>
      <w:r w:rsidRPr="008301C4">
        <w:rPr>
          <w:b/>
          <w:bCs/>
        </w:rPr>
        <w:t>C</w:t>
      </w:r>
      <w:r w:rsidR="00AD76F0" w:rsidRPr="008301C4">
        <w:rPr>
          <w:b/>
          <w:bCs/>
        </w:rPr>
        <w:t xml:space="preserve">omment </w:t>
      </w:r>
      <w:r>
        <w:rPr>
          <w:b/>
          <w:bCs/>
        </w:rPr>
        <w:t>F</w:t>
      </w:r>
      <w:r w:rsidR="00AD76F0" w:rsidRPr="008301C4">
        <w:rPr>
          <w:b/>
          <w:bCs/>
        </w:rPr>
        <w:t>orm</w:t>
      </w:r>
      <w:r w:rsidR="00AD76F0">
        <w:t xml:space="preserve"> use</w:t>
      </w:r>
      <w:r>
        <w:t>d</w:t>
      </w:r>
      <w:r w:rsidR="00AD76F0">
        <w:t xml:space="preserve"> to add comments to the photo</w:t>
      </w:r>
    </w:p>
    <w:p w14:paraId="22DE8BF3" w14:textId="17733D1E" w:rsidR="00AD76F0" w:rsidRPr="0036355C" w:rsidRDefault="008301C4">
      <w:r>
        <w:t xml:space="preserve">The </w:t>
      </w:r>
      <w:r w:rsidRPr="008301C4">
        <w:rPr>
          <w:b/>
          <w:bCs/>
        </w:rPr>
        <w:t>edit</w:t>
      </w:r>
      <w:r>
        <w:t xml:space="preserve"> </w:t>
      </w:r>
      <w:r w:rsidRPr="008301C4">
        <w:t>button</w:t>
      </w:r>
      <w:r>
        <w:t xml:space="preserve"> redirects to the </w:t>
      </w:r>
      <w:r w:rsidRPr="008301C4">
        <w:rPr>
          <w:b/>
          <w:bCs/>
        </w:rPr>
        <w:t>edit photo page</w:t>
      </w:r>
      <w:r>
        <w:t xml:space="preserve">. The </w:t>
      </w:r>
      <w:r w:rsidRPr="008301C4">
        <w:rPr>
          <w:b/>
          <w:bCs/>
        </w:rPr>
        <w:t>delete</w:t>
      </w:r>
      <w:r>
        <w:t xml:space="preserve"> </w:t>
      </w:r>
      <w:r w:rsidRPr="008301C4">
        <w:rPr>
          <w:b/>
          <w:bCs/>
        </w:rPr>
        <w:t>button</w:t>
      </w:r>
      <w:r>
        <w:t xml:space="preserve"> </w:t>
      </w:r>
      <w:r w:rsidRPr="008301C4">
        <w:rPr>
          <w:b/>
          <w:bCs/>
        </w:rPr>
        <w:t>directly deletes the photo</w:t>
      </w:r>
      <w:r>
        <w:t>.</w:t>
      </w:r>
      <w:r w:rsidRPr="008301C4">
        <w:rPr>
          <w:noProof/>
        </w:rPr>
        <w:t xml:space="preserve"> </w:t>
      </w:r>
      <w:r>
        <w:rPr>
          <w:noProof/>
        </w:rPr>
        <w:drawing>
          <wp:inline distT="0" distB="0" distL="0" distR="0" wp14:anchorId="16939E59" wp14:editId="629A319C">
            <wp:extent cx="6836410" cy="3662235"/>
            <wp:effectExtent l="19050" t="19050" r="21590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6622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63077A" w14:textId="14C04DE2" w:rsidR="00D32F20" w:rsidRDefault="00D32F20">
      <w:r>
        <w:lastRenderedPageBreak/>
        <w:t xml:space="preserve">When a </w:t>
      </w:r>
      <w:r w:rsidRPr="008301C4">
        <w:rPr>
          <w:b/>
          <w:bCs/>
        </w:rPr>
        <w:t>comment is added</w:t>
      </w:r>
      <w:r>
        <w:t xml:space="preserve">, </w:t>
      </w:r>
      <w:r w:rsidR="00884B31">
        <w:t>it</w:t>
      </w:r>
      <w:r>
        <w:t xml:space="preserve"> should be </w:t>
      </w:r>
      <w:r w:rsidRPr="008301C4">
        <w:rPr>
          <w:b/>
          <w:bCs/>
        </w:rPr>
        <w:t>visible</w:t>
      </w:r>
      <w:r>
        <w:t xml:space="preserve"> </w:t>
      </w:r>
      <w:r w:rsidR="00884B31">
        <w:t>on</w:t>
      </w:r>
      <w:r>
        <w:t xml:space="preserve"> the photo details page</w:t>
      </w:r>
      <w:r w:rsidR="008301C4">
        <w:t xml:space="preserve">, </w:t>
      </w:r>
      <w:r w:rsidR="008301C4" w:rsidRPr="008301C4">
        <w:rPr>
          <w:b/>
          <w:bCs/>
        </w:rPr>
        <w:t>sorted</w:t>
      </w:r>
      <w:r w:rsidR="008301C4">
        <w:t xml:space="preserve"> from the </w:t>
      </w:r>
      <w:r w:rsidR="008301C4" w:rsidRPr="008301C4">
        <w:rPr>
          <w:b/>
          <w:bCs/>
        </w:rPr>
        <w:t>oldest</w:t>
      </w:r>
      <w:r w:rsidR="008301C4">
        <w:t xml:space="preserve"> (first) </w:t>
      </w:r>
      <w:r w:rsidR="008301C4" w:rsidRPr="008301C4">
        <w:rPr>
          <w:b/>
          <w:bCs/>
        </w:rPr>
        <w:t>to the</w:t>
      </w:r>
      <w:r w:rsidR="008301C4">
        <w:t xml:space="preserve"> </w:t>
      </w:r>
      <w:r w:rsidR="008301C4" w:rsidRPr="008301C4">
        <w:rPr>
          <w:b/>
          <w:bCs/>
        </w:rPr>
        <w:t>latest</w:t>
      </w:r>
      <w:r w:rsidR="008301C4">
        <w:t xml:space="preserve"> (last)</w:t>
      </w:r>
      <w:r>
        <w:t>:</w:t>
      </w:r>
      <w:r w:rsidR="008301C4">
        <w:rPr>
          <w:noProof/>
        </w:rPr>
        <w:drawing>
          <wp:inline distT="0" distB="0" distL="0" distR="0" wp14:anchorId="3294E765" wp14:editId="5A50D092">
            <wp:extent cx="6830127" cy="3658870"/>
            <wp:effectExtent l="19050" t="19050" r="2794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0127" cy="365887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149A70" w14:textId="08BED623" w:rsidR="0036355C" w:rsidRDefault="0036355C">
      <w:r>
        <w:t xml:space="preserve">When there </w:t>
      </w:r>
      <w:r w:rsidR="00884B31">
        <w:t>are</w:t>
      </w:r>
      <w:r>
        <w:t xml:space="preserve"> added photos the </w:t>
      </w:r>
      <w:r w:rsidRPr="0083099E">
        <w:rPr>
          <w:b/>
          <w:bCs/>
        </w:rPr>
        <w:t>user profile changes</w:t>
      </w:r>
      <w:r>
        <w:t xml:space="preserve"> </w:t>
      </w:r>
      <w:r w:rsidR="00884B31">
        <w:t>as</w:t>
      </w:r>
      <w:r>
        <w:t xml:space="preserve"> shown below. Each user can </w:t>
      </w:r>
      <w:r w:rsidRPr="0083099E">
        <w:rPr>
          <w:b/>
          <w:bCs/>
        </w:rPr>
        <w:t>click on each photo</w:t>
      </w:r>
      <w:r>
        <w:t xml:space="preserve"> which leads to the </w:t>
      </w:r>
      <w:r w:rsidRPr="0036355C">
        <w:rPr>
          <w:b/>
          <w:bCs/>
        </w:rPr>
        <w:t>photo details page</w:t>
      </w:r>
      <w:r>
        <w:t>:</w:t>
      </w:r>
      <w:r w:rsidR="0083099E" w:rsidRPr="0083099E">
        <w:rPr>
          <w:noProof/>
        </w:rPr>
        <w:t xml:space="preserve"> </w:t>
      </w:r>
      <w:r w:rsidR="0083099E">
        <w:rPr>
          <w:noProof/>
        </w:rPr>
        <w:drawing>
          <wp:inline distT="0" distB="0" distL="0" distR="0" wp14:anchorId="03161D21" wp14:editId="3D13A227">
            <wp:extent cx="6836410" cy="3672840"/>
            <wp:effectExtent l="19050" t="19050" r="21590" b="22860"/>
            <wp:docPr id="15" name="Picture 15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, Teams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6728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0C48B7" w14:textId="4C2C3496" w:rsidR="0036355C" w:rsidRDefault="0083099E">
      <w:r>
        <w:lastRenderedPageBreak/>
        <w:t xml:space="preserve">The pet details page changes </w:t>
      </w:r>
      <w:r w:rsidR="00884B31">
        <w:t>as</w:t>
      </w:r>
      <w:r>
        <w:t xml:space="preserve"> shown below:</w:t>
      </w:r>
      <w:r>
        <w:rPr>
          <w:noProof/>
        </w:rPr>
        <w:drawing>
          <wp:inline distT="0" distB="0" distL="0" distR="0" wp14:anchorId="65E8876D" wp14:editId="5FF409F5">
            <wp:extent cx="6836410" cy="3662045"/>
            <wp:effectExtent l="19050" t="19050" r="21590" b="14605"/>
            <wp:docPr id="16" name="Picture 1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creenshot of a computer&#10;&#10;Description automatically generated with medium confidenc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6620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9E880F" w14:textId="5B0CA993" w:rsidR="00234059" w:rsidRDefault="00234059" w:rsidP="00234059">
      <w:pPr>
        <w:pStyle w:val="Heading3"/>
      </w:pPr>
      <w:r>
        <w:t>Photo Edit Page</w:t>
      </w:r>
    </w:p>
    <w:p w14:paraId="5EA7535D" w14:textId="28DE184D" w:rsidR="008301C4" w:rsidRDefault="00AD601D" w:rsidP="003D006A">
      <w:r>
        <w:t>The visible fields when editing a photo are "</w:t>
      </w:r>
      <w:r w:rsidRPr="000A5A65">
        <w:rPr>
          <w:b/>
          <w:bCs/>
        </w:rPr>
        <w:t>Description</w:t>
      </w:r>
      <w:r>
        <w:t xml:space="preserve">", </w:t>
      </w:r>
      <w:r w:rsidR="001B0EAE">
        <w:t>"</w:t>
      </w:r>
      <w:r w:rsidR="001B0EAE" w:rsidRPr="001B0EAE">
        <w:rPr>
          <w:b/>
          <w:bCs/>
        </w:rPr>
        <w:t>Location</w:t>
      </w:r>
      <w:r w:rsidR="001B0EAE">
        <w:t xml:space="preserve">" </w:t>
      </w:r>
      <w:r>
        <w:t>and "</w:t>
      </w:r>
      <w:r w:rsidRPr="000A5A65">
        <w:rPr>
          <w:b/>
          <w:bCs/>
        </w:rPr>
        <w:t>Tag Pets</w:t>
      </w:r>
      <w:r>
        <w:t xml:space="preserve">". The photo </w:t>
      </w:r>
      <w:r w:rsidR="000A5A65">
        <w:t xml:space="preserve">is </w:t>
      </w:r>
      <w:r w:rsidR="00DE7807">
        <w:rPr>
          <w:b/>
          <w:bCs/>
        </w:rPr>
        <w:t>NOT</w:t>
      </w:r>
      <w:r w:rsidRPr="00DE7807">
        <w:rPr>
          <w:b/>
          <w:bCs/>
        </w:rPr>
        <w:t xml:space="preserve"> edit</w:t>
      </w:r>
      <w:r w:rsidR="000A5A65" w:rsidRPr="00DE7807">
        <w:rPr>
          <w:b/>
          <w:bCs/>
        </w:rPr>
        <w:t>able</w:t>
      </w:r>
      <w:r>
        <w:t>! When you click on the "</w:t>
      </w:r>
      <w:r w:rsidRPr="000A5A65">
        <w:rPr>
          <w:b/>
          <w:bCs/>
        </w:rPr>
        <w:t>Edit</w:t>
      </w:r>
      <w:r>
        <w:t xml:space="preserve">" button, the </w:t>
      </w:r>
      <w:r w:rsidRPr="000A5A65">
        <w:rPr>
          <w:b/>
          <w:bCs/>
        </w:rPr>
        <w:t>photo info is updated</w:t>
      </w:r>
      <w:r>
        <w:t xml:space="preserve">, and </w:t>
      </w:r>
      <w:r w:rsidR="000A5A65">
        <w:t>the user is</w:t>
      </w:r>
      <w:r>
        <w:t xml:space="preserve"> redirected to the</w:t>
      </w:r>
      <w:r w:rsidR="001B0EAE">
        <w:t xml:space="preserve"> </w:t>
      </w:r>
      <w:r w:rsidR="001B0EAE" w:rsidRPr="001B0EAE">
        <w:rPr>
          <w:b/>
          <w:bCs/>
        </w:rPr>
        <w:t>photo</w:t>
      </w:r>
      <w:r>
        <w:t xml:space="preserve"> </w:t>
      </w:r>
      <w:r w:rsidRPr="008E0250">
        <w:rPr>
          <w:b/>
          <w:bCs/>
        </w:rPr>
        <w:t>details</w:t>
      </w:r>
      <w:r>
        <w:t xml:space="preserve"> page:</w:t>
      </w:r>
      <w:r w:rsidR="008301C4" w:rsidRPr="008301C4">
        <w:rPr>
          <w:noProof/>
        </w:rPr>
        <w:t xml:space="preserve"> </w:t>
      </w:r>
      <w:r w:rsidR="008301C4">
        <w:rPr>
          <w:noProof/>
        </w:rPr>
        <w:drawing>
          <wp:inline distT="0" distB="0" distL="0" distR="0" wp14:anchorId="199D3023" wp14:editId="31AAF36F">
            <wp:extent cx="6836410" cy="3669360"/>
            <wp:effectExtent l="19050" t="19050" r="21590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66936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sectPr w:rsidR="008301C4" w:rsidSect="00234059">
      <w:footerReference w:type="default" r:id="rId43"/>
      <w:pgSz w:w="12240" w:h="15840"/>
      <w:pgMar w:top="73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8C2B91" w14:textId="77777777" w:rsidR="00A127CB" w:rsidRDefault="00A127CB" w:rsidP="00234059">
      <w:pPr>
        <w:spacing w:after="0" w:line="240" w:lineRule="auto"/>
      </w:pPr>
      <w:r>
        <w:separator/>
      </w:r>
    </w:p>
  </w:endnote>
  <w:endnote w:type="continuationSeparator" w:id="0">
    <w:p w14:paraId="56D5ABA8" w14:textId="77777777" w:rsidR="00A127CB" w:rsidRDefault="00A127CB" w:rsidP="002340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6A578" w14:textId="77777777" w:rsidR="00234059" w:rsidRDefault="00234059" w:rsidP="0023405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36E9CC" wp14:editId="29B4250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32" name="Text Box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A17CD2E" w14:textId="77777777" w:rsidR="00234059" w:rsidRPr="002C539D" w:rsidRDefault="00234059" w:rsidP="00234059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436E9CC" id="_x0000_t202" coordsize="21600,21600" o:spt="202" path="m,l,21600r21600,l21600,xe">
              <v:stroke joinstyle="miter"/>
              <v:path gradientshapeok="t" o:connecttype="rect"/>
            </v:shapetype>
            <v:shape id="Text Box 32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A17CD2E" w14:textId="77777777" w:rsidR="00234059" w:rsidRPr="002C539D" w:rsidRDefault="00234059" w:rsidP="00234059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FD6949" wp14:editId="5ABD1D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216C3B" w14:textId="77777777" w:rsidR="00234059" w:rsidRPr="002C539D" w:rsidRDefault="00234059" w:rsidP="0023405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3941E448" w14:textId="77777777" w:rsidR="00234059" w:rsidRPr="00596AA5" w:rsidRDefault="00234059" w:rsidP="0023405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FCE3F5" wp14:editId="42C1F5A3">
                                <wp:extent cx="180000" cy="180000"/>
                                <wp:effectExtent l="0" t="0" r="0" b="0"/>
                                <wp:docPr id="37" name="Picture 3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F93A92" wp14:editId="6548AA09">
                                <wp:extent cx="180000" cy="180000"/>
                                <wp:effectExtent l="0" t="0" r="0" b="0"/>
                                <wp:docPr id="38" name="Picture 3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B0018C" wp14:editId="0E382F61">
                                <wp:extent cx="180000" cy="180000"/>
                                <wp:effectExtent l="0" t="0" r="0" b="0"/>
                                <wp:docPr id="39" name="Picture 3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7E55B6" wp14:editId="35AAE6CF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86555CF" wp14:editId="6299D265">
                                <wp:extent cx="180000" cy="180000"/>
                                <wp:effectExtent l="0" t="0" r="0" b="0"/>
                                <wp:docPr id="47" name="Picture 4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29519F" wp14:editId="462D0DF0">
                                <wp:extent cx="180000" cy="180000"/>
                                <wp:effectExtent l="0" t="0" r="0" b="0"/>
                                <wp:docPr id="55" name="Picture 55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7C8D79" wp14:editId="4A4C3A44">
                                <wp:extent cx="180000" cy="180000"/>
                                <wp:effectExtent l="0" t="0" r="0" b="0"/>
                                <wp:docPr id="57" name="Picture 57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641E57" wp14:editId="40ECCF10">
                                <wp:extent cx="180000" cy="180000"/>
                                <wp:effectExtent l="0" t="0" r="0" b="0"/>
                                <wp:docPr id="58" name="Picture 5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7D08263" wp14:editId="7526E72E">
                                <wp:extent cx="180000" cy="180000"/>
                                <wp:effectExtent l="0" t="0" r="0" b="0"/>
                                <wp:docPr id="59" name="Picture 59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FD6949" id="Text Box 33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C216C3B" w14:textId="77777777" w:rsidR="00234059" w:rsidRPr="002C539D" w:rsidRDefault="00234059" w:rsidP="0023405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3941E448" w14:textId="77777777" w:rsidR="00234059" w:rsidRPr="00596AA5" w:rsidRDefault="00234059" w:rsidP="0023405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FCE3F5" wp14:editId="42C1F5A3">
                          <wp:extent cx="180000" cy="180000"/>
                          <wp:effectExtent l="0" t="0" r="0" b="0"/>
                          <wp:docPr id="37" name="Picture 37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F93A92" wp14:editId="6548AA09">
                          <wp:extent cx="180000" cy="180000"/>
                          <wp:effectExtent l="0" t="0" r="0" b="0"/>
                          <wp:docPr id="38" name="Picture 38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B0018C" wp14:editId="0E382F61">
                          <wp:extent cx="180000" cy="180000"/>
                          <wp:effectExtent l="0" t="0" r="0" b="0"/>
                          <wp:docPr id="39" name="Picture 39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7E55B6" wp14:editId="35AAE6CF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86555CF" wp14:editId="6299D265">
                          <wp:extent cx="180000" cy="180000"/>
                          <wp:effectExtent l="0" t="0" r="0" b="0"/>
                          <wp:docPr id="47" name="Picture 4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29519F" wp14:editId="462D0DF0">
                          <wp:extent cx="180000" cy="180000"/>
                          <wp:effectExtent l="0" t="0" r="0" b="0"/>
                          <wp:docPr id="55" name="Picture 55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7C8D79" wp14:editId="4A4C3A44">
                          <wp:extent cx="180000" cy="180000"/>
                          <wp:effectExtent l="0" t="0" r="0" b="0"/>
                          <wp:docPr id="57" name="Picture 5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641E57" wp14:editId="40ECCF10">
                          <wp:extent cx="180000" cy="180000"/>
                          <wp:effectExtent l="0" t="0" r="0" b="0"/>
                          <wp:docPr id="58" name="Picture 58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7D08263" wp14:editId="7526E72E">
                          <wp:extent cx="180000" cy="180000"/>
                          <wp:effectExtent l="0" t="0" r="0" b="0"/>
                          <wp:docPr id="59" name="Picture 59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41C5EC4" wp14:editId="6F6C40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6" name="Picture 36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36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7008ECA" wp14:editId="5B7299A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34" name="Straight Connector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9E36912" id="Straight Connector 3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67D4CF8" wp14:editId="1FFEB3D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5" name="Text Box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07FBA08" w14:textId="77777777" w:rsidR="00234059" w:rsidRPr="00596AA5" w:rsidRDefault="00234059" w:rsidP="0023405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67D4CF8" id="Text Box 35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07FBA08" w14:textId="77777777" w:rsidR="00234059" w:rsidRPr="00596AA5" w:rsidRDefault="00234059" w:rsidP="0023405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CBD79CA" w14:textId="77777777" w:rsidR="00234059" w:rsidRDefault="002340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D7F903" w14:textId="77777777" w:rsidR="00A127CB" w:rsidRDefault="00A127CB" w:rsidP="00234059">
      <w:pPr>
        <w:spacing w:after="0" w:line="240" w:lineRule="auto"/>
      </w:pPr>
      <w:r>
        <w:separator/>
      </w:r>
    </w:p>
  </w:footnote>
  <w:footnote w:type="continuationSeparator" w:id="0">
    <w:p w14:paraId="3FD3E0B1" w14:textId="77777777" w:rsidR="00A127CB" w:rsidRDefault="00A127CB" w:rsidP="002340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50DE1"/>
    <w:multiLevelType w:val="hybridMultilevel"/>
    <w:tmpl w:val="7FD80EA6"/>
    <w:lvl w:ilvl="0" w:tplc="D54AEE7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11C1E"/>
    <w:multiLevelType w:val="hybridMultilevel"/>
    <w:tmpl w:val="E31C2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24DE7"/>
    <w:multiLevelType w:val="hybridMultilevel"/>
    <w:tmpl w:val="CAF21E96"/>
    <w:lvl w:ilvl="0" w:tplc="6F5CA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6A0252"/>
    <w:multiLevelType w:val="hybridMultilevel"/>
    <w:tmpl w:val="C2ACCA1C"/>
    <w:lvl w:ilvl="0" w:tplc="3090710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A010EF"/>
    <w:multiLevelType w:val="hybridMultilevel"/>
    <w:tmpl w:val="D820E08E"/>
    <w:lvl w:ilvl="0" w:tplc="93AEDD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869F3"/>
    <w:multiLevelType w:val="hybridMultilevel"/>
    <w:tmpl w:val="97A297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F3707"/>
    <w:multiLevelType w:val="hybridMultilevel"/>
    <w:tmpl w:val="8ABAA6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77330F"/>
    <w:multiLevelType w:val="hybridMultilevel"/>
    <w:tmpl w:val="26D873E2"/>
    <w:lvl w:ilvl="0" w:tplc="04090001">
      <w:start w:val="1"/>
      <w:numFmt w:val="bullet"/>
      <w:lvlText w:val=""/>
      <w:lvlJc w:val="left"/>
      <w:pPr>
        <w:keepNext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6D4D35"/>
    <w:multiLevelType w:val="hybridMultilevel"/>
    <w:tmpl w:val="6F08E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135CC1"/>
    <w:multiLevelType w:val="hybridMultilevel"/>
    <w:tmpl w:val="ABCE6B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56640A"/>
    <w:multiLevelType w:val="hybridMultilevel"/>
    <w:tmpl w:val="449436A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F82498"/>
    <w:multiLevelType w:val="hybridMultilevel"/>
    <w:tmpl w:val="067885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656625"/>
    <w:multiLevelType w:val="hybridMultilevel"/>
    <w:tmpl w:val="B832C6F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5" w15:restartNumberingAfterBreak="0">
    <w:nsid w:val="63C55AF0"/>
    <w:multiLevelType w:val="hybridMultilevel"/>
    <w:tmpl w:val="FB56D6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F931E2"/>
    <w:multiLevelType w:val="hybridMultilevel"/>
    <w:tmpl w:val="E6C000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3F0DEC"/>
    <w:multiLevelType w:val="hybridMultilevel"/>
    <w:tmpl w:val="B6AEB0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E546B2"/>
    <w:multiLevelType w:val="hybridMultilevel"/>
    <w:tmpl w:val="AC666F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D6072A"/>
    <w:multiLevelType w:val="hybridMultilevel"/>
    <w:tmpl w:val="1DD0F8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515430"/>
    <w:multiLevelType w:val="hybridMultilevel"/>
    <w:tmpl w:val="F20A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-72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num w:numId="1" w16cid:durableId="145754604">
    <w:abstractNumId w:val="4"/>
  </w:num>
  <w:num w:numId="2" w16cid:durableId="746533015">
    <w:abstractNumId w:val="0"/>
  </w:num>
  <w:num w:numId="3" w16cid:durableId="981079973">
    <w:abstractNumId w:val="15"/>
  </w:num>
  <w:num w:numId="4" w16cid:durableId="678430651">
    <w:abstractNumId w:val="16"/>
  </w:num>
  <w:num w:numId="5" w16cid:durableId="1074625335">
    <w:abstractNumId w:val="7"/>
  </w:num>
  <w:num w:numId="6" w16cid:durableId="494883498">
    <w:abstractNumId w:val="18"/>
  </w:num>
  <w:num w:numId="7" w16cid:durableId="1985427483">
    <w:abstractNumId w:val="13"/>
  </w:num>
  <w:num w:numId="8" w16cid:durableId="1896507660">
    <w:abstractNumId w:val="19"/>
  </w:num>
  <w:num w:numId="9" w16cid:durableId="538712199">
    <w:abstractNumId w:val="5"/>
  </w:num>
  <w:num w:numId="10" w16cid:durableId="1306084903">
    <w:abstractNumId w:val="6"/>
  </w:num>
  <w:num w:numId="11" w16cid:durableId="752237305">
    <w:abstractNumId w:val="3"/>
  </w:num>
  <w:num w:numId="12" w16cid:durableId="938178083">
    <w:abstractNumId w:val="1"/>
  </w:num>
  <w:num w:numId="13" w16cid:durableId="2055807368">
    <w:abstractNumId w:val="9"/>
  </w:num>
  <w:num w:numId="14" w16cid:durableId="1054544206">
    <w:abstractNumId w:val="10"/>
  </w:num>
  <w:num w:numId="15" w16cid:durableId="43800633">
    <w:abstractNumId w:val="2"/>
  </w:num>
  <w:num w:numId="16" w16cid:durableId="795296990">
    <w:abstractNumId w:val="12"/>
  </w:num>
  <w:num w:numId="17" w16cid:durableId="1936472806">
    <w:abstractNumId w:val="20"/>
  </w:num>
  <w:num w:numId="18" w16cid:durableId="1926331358">
    <w:abstractNumId w:val="11"/>
  </w:num>
  <w:num w:numId="19" w16cid:durableId="385839982">
    <w:abstractNumId w:val="8"/>
  </w:num>
  <w:num w:numId="20" w16cid:durableId="425661443">
    <w:abstractNumId w:val="14"/>
  </w:num>
  <w:num w:numId="21" w16cid:durableId="207149417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sDC0NDY0NzW3NDZR0lEKTi0uzszPAymwrAUAlus9ESwAAAA="/>
  </w:docVars>
  <w:rsids>
    <w:rsidRoot w:val="00FA2B08"/>
    <w:rsid w:val="00003FD3"/>
    <w:rsid w:val="0006376A"/>
    <w:rsid w:val="00082C5A"/>
    <w:rsid w:val="000A5A65"/>
    <w:rsid w:val="000C4C16"/>
    <w:rsid w:val="0011417C"/>
    <w:rsid w:val="001302A4"/>
    <w:rsid w:val="00156632"/>
    <w:rsid w:val="001620BA"/>
    <w:rsid w:val="0016432B"/>
    <w:rsid w:val="001705CD"/>
    <w:rsid w:val="00176593"/>
    <w:rsid w:val="00184EE1"/>
    <w:rsid w:val="001970B6"/>
    <w:rsid w:val="001B0EAE"/>
    <w:rsid w:val="001D4E30"/>
    <w:rsid w:val="0021739B"/>
    <w:rsid w:val="002175C7"/>
    <w:rsid w:val="00234059"/>
    <w:rsid w:val="00246997"/>
    <w:rsid w:val="00275857"/>
    <w:rsid w:val="00280ED8"/>
    <w:rsid w:val="002A78E7"/>
    <w:rsid w:val="002B5A9F"/>
    <w:rsid w:val="002C5D69"/>
    <w:rsid w:val="002E7F33"/>
    <w:rsid w:val="003156BF"/>
    <w:rsid w:val="003263AA"/>
    <w:rsid w:val="003334E2"/>
    <w:rsid w:val="00361290"/>
    <w:rsid w:val="0036355C"/>
    <w:rsid w:val="00363D08"/>
    <w:rsid w:val="00377C95"/>
    <w:rsid w:val="00391D00"/>
    <w:rsid w:val="003965B5"/>
    <w:rsid w:val="003D006A"/>
    <w:rsid w:val="003D7500"/>
    <w:rsid w:val="003F23E3"/>
    <w:rsid w:val="00411775"/>
    <w:rsid w:val="004B6637"/>
    <w:rsid w:val="004C294C"/>
    <w:rsid w:val="004E08BB"/>
    <w:rsid w:val="005254F1"/>
    <w:rsid w:val="00550145"/>
    <w:rsid w:val="00565272"/>
    <w:rsid w:val="00594520"/>
    <w:rsid w:val="00596F66"/>
    <w:rsid w:val="005A19FC"/>
    <w:rsid w:val="005A4FDA"/>
    <w:rsid w:val="005C44DF"/>
    <w:rsid w:val="005D42C4"/>
    <w:rsid w:val="005E2E0D"/>
    <w:rsid w:val="005E3295"/>
    <w:rsid w:val="005F2FD0"/>
    <w:rsid w:val="00617CD3"/>
    <w:rsid w:val="00634877"/>
    <w:rsid w:val="00643285"/>
    <w:rsid w:val="00652F98"/>
    <w:rsid w:val="0065474E"/>
    <w:rsid w:val="00692CD4"/>
    <w:rsid w:val="006B49DA"/>
    <w:rsid w:val="006E68DD"/>
    <w:rsid w:val="006F0BAA"/>
    <w:rsid w:val="00714D5A"/>
    <w:rsid w:val="00733861"/>
    <w:rsid w:val="00754A99"/>
    <w:rsid w:val="00762E54"/>
    <w:rsid w:val="00782C87"/>
    <w:rsid w:val="007936E9"/>
    <w:rsid w:val="007943CD"/>
    <w:rsid w:val="007B0E81"/>
    <w:rsid w:val="007D4AFF"/>
    <w:rsid w:val="007D4E81"/>
    <w:rsid w:val="007D504D"/>
    <w:rsid w:val="007E6248"/>
    <w:rsid w:val="007F4A50"/>
    <w:rsid w:val="00813CC3"/>
    <w:rsid w:val="00823AC5"/>
    <w:rsid w:val="008270D7"/>
    <w:rsid w:val="008301C4"/>
    <w:rsid w:val="0083099E"/>
    <w:rsid w:val="008313A1"/>
    <w:rsid w:val="00846372"/>
    <w:rsid w:val="008660F0"/>
    <w:rsid w:val="0087211D"/>
    <w:rsid w:val="008801F5"/>
    <w:rsid w:val="00884B31"/>
    <w:rsid w:val="008959AB"/>
    <w:rsid w:val="008E0250"/>
    <w:rsid w:val="008E1E34"/>
    <w:rsid w:val="008E692A"/>
    <w:rsid w:val="00927DD4"/>
    <w:rsid w:val="00967F8E"/>
    <w:rsid w:val="00970559"/>
    <w:rsid w:val="0097438A"/>
    <w:rsid w:val="009A0957"/>
    <w:rsid w:val="009D6935"/>
    <w:rsid w:val="009D76DA"/>
    <w:rsid w:val="009E0612"/>
    <w:rsid w:val="00A127CB"/>
    <w:rsid w:val="00A34A95"/>
    <w:rsid w:val="00A37D23"/>
    <w:rsid w:val="00A52726"/>
    <w:rsid w:val="00A74551"/>
    <w:rsid w:val="00A90FCB"/>
    <w:rsid w:val="00AA0466"/>
    <w:rsid w:val="00AA3773"/>
    <w:rsid w:val="00AB5AE2"/>
    <w:rsid w:val="00AB60EB"/>
    <w:rsid w:val="00AD601D"/>
    <w:rsid w:val="00AD76F0"/>
    <w:rsid w:val="00B24ABA"/>
    <w:rsid w:val="00B279F4"/>
    <w:rsid w:val="00B65DA6"/>
    <w:rsid w:val="00B66B51"/>
    <w:rsid w:val="00B73A11"/>
    <w:rsid w:val="00B849B6"/>
    <w:rsid w:val="00B91729"/>
    <w:rsid w:val="00B92B28"/>
    <w:rsid w:val="00BC6070"/>
    <w:rsid w:val="00BD1BCE"/>
    <w:rsid w:val="00BD565B"/>
    <w:rsid w:val="00BD7A92"/>
    <w:rsid w:val="00BE21D2"/>
    <w:rsid w:val="00C13ABA"/>
    <w:rsid w:val="00C1746A"/>
    <w:rsid w:val="00C26575"/>
    <w:rsid w:val="00C55F36"/>
    <w:rsid w:val="00C628C0"/>
    <w:rsid w:val="00C75BD1"/>
    <w:rsid w:val="00C90E18"/>
    <w:rsid w:val="00C96824"/>
    <w:rsid w:val="00CA1DD5"/>
    <w:rsid w:val="00CD4A03"/>
    <w:rsid w:val="00D21C4B"/>
    <w:rsid w:val="00D32F20"/>
    <w:rsid w:val="00D37D63"/>
    <w:rsid w:val="00D45997"/>
    <w:rsid w:val="00D47254"/>
    <w:rsid w:val="00DA4CC9"/>
    <w:rsid w:val="00DB69D7"/>
    <w:rsid w:val="00DB7C61"/>
    <w:rsid w:val="00DD1A5C"/>
    <w:rsid w:val="00DE5F7D"/>
    <w:rsid w:val="00DE7807"/>
    <w:rsid w:val="00E00669"/>
    <w:rsid w:val="00E176E3"/>
    <w:rsid w:val="00E23159"/>
    <w:rsid w:val="00E264EC"/>
    <w:rsid w:val="00E4123A"/>
    <w:rsid w:val="00E459B0"/>
    <w:rsid w:val="00E6086A"/>
    <w:rsid w:val="00E66A2E"/>
    <w:rsid w:val="00E81F79"/>
    <w:rsid w:val="00E9323A"/>
    <w:rsid w:val="00EA2308"/>
    <w:rsid w:val="00EA2466"/>
    <w:rsid w:val="00EA3C0A"/>
    <w:rsid w:val="00EE41A8"/>
    <w:rsid w:val="00EF4655"/>
    <w:rsid w:val="00F00156"/>
    <w:rsid w:val="00F17181"/>
    <w:rsid w:val="00F440A7"/>
    <w:rsid w:val="00F57435"/>
    <w:rsid w:val="00F75C56"/>
    <w:rsid w:val="00F95675"/>
    <w:rsid w:val="00FA2B08"/>
    <w:rsid w:val="00FA70AA"/>
    <w:rsid w:val="00FB1810"/>
    <w:rsid w:val="00FC7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48EE572"/>
  <w15:chartTrackingRefBased/>
  <w15:docId w15:val="{4503001A-4A38-40B0-A913-178F9198D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4059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234059"/>
    <w:pPr>
      <w:keepNext/>
      <w:keepLines/>
      <w:numPr>
        <w:numId w:val="1"/>
      </w:numPr>
      <w:spacing w:before="200" w:after="40" w:line="276" w:lineRule="auto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4059"/>
    <w:pPr>
      <w:keepNext/>
      <w:keepLines/>
      <w:spacing w:before="120" w:after="40" w:line="276" w:lineRule="auto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4059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3405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34059"/>
    <w:rPr>
      <w:rFonts w:eastAsiaTheme="majorEastAsia" w:cstheme="majorBidi"/>
      <w:b/>
      <w:color w:val="8F400B"/>
      <w:sz w:val="32"/>
      <w:szCs w:val="32"/>
    </w:rPr>
  </w:style>
  <w:style w:type="paragraph" w:customStyle="1" w:styleId="Index">
    <w:name w:val="Index"/>
    <w:basedOn w:val="Normal"/>
    <w:qFormat/>
    <w:rsid w:val="00234059"/>
    <w:pPr>
      <w:suppressLineNumbers/>
      <w:spacing w:after="200" w:line="276" w:lineRule="auto"/>
    </w:pPr>
    <w:rPr>
      <w:rFonts w:cs="FreeSans"/>
    </w:rPr>
  </w:style>
  <w:style w:type="paragraph" w:styleId="ListParagraph">
    <w:name w:val="List Paragraph"/>
    <w:basedOn w:val="Normal"/>
    <w:link w:val="ListParagraphChar"/>
    <w:uiPriority w:val="34"/>
    <w:qFormat/>
    <w:rsid w:val="00234059"/>
    <w:pPr>
      <w:spacing w:before="80" w:after="120" w:line="276" w:lineRule="auto"/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34059"/>
  </w:style>
  <w:style w:type="paragraph" w:styleId="HTMLPreformatted">
    <w:name w:val="HTML Preformatted"/>
    <w:basedOn w:val="Normal"/>
    <w:link w:val="HTMLPreformattedChar"/>
    <w:uiPriority w:val="99"/>
    <w:unhideWhenUsed/>
    <w:rsid w:val="0023405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34059"/>
    <w:rPr>
      <w:rFonts w:ascii="Courier New" w:eastAsia="Times New Roman" w:hAnsi="Courier New" w:cs="Courier New"/>
      <w:sz w:val="20"/>
      <w:szCs w:val="20"/>
      <w:lang w:val="bg-BG" w:eastAsia="bg-BG"/>
    </w:rPr>
  </w:style>
  <w:style w:type="paragraph" w:styleId="Header">
    <w:name w:val="header"/>
    <w:basedOn w:val="Normal"/>
    <w:link w:val="HeaderChar"/>
    <w:uiPriority w:val="99"/>
    <w:unhideWhenUsed/>
    <w:rsid w:val="0023405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4059"/>
  </w:style>
  <w:style w:type="paragraph" w:styleId="Footer">
    <w:name w:val="footer"/>
    <w:basedOn w:val="Normal"/>
    <w:link w:val="FooterChar"/>
    <w:uiPriority w:val="99"/>
    <w:unhideWhenUsed/>
    <w:rsid w:val="0023405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4059"/>
  </w:style>
  <w:style w:type="character" w:styleId="Hyperlink">
    <w:name w:val="Hyperlink"/>
    <w:basedOn w:val="DefaultParagraphFont"/>
    <w:uiPriority w:val="99"/>
    <w:unhideWhenUsed/>
    <w:rsid w:val="002340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0E1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D1A5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915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127.0.0.1:8000/accounts/profile/%3cint:pk%3e/delete/" TargetMode="External"/><Relationship Id="rId18" Type="http://schemas.openxmlformats.org/officeDocument/2006/relationships/hyperlink" Target="http://127.0.0.1:8000/photos/add/" TargetMode="External"/><Relationship Id="rId26" Type="http://schemas.openxmlformats.org/officeDocument/2006/relationships/image" Target="media/image6.png"/><Relationship Id="rId39" Type="http://schemas.openxmlformats.org/officeDocument/2006/relationships/image" Target="media/image19.png"/><Relationship Id="rId21" Type="http://schemas.openxmlformats.org/officeDocument/2006/relationships/image" Target="media/image1.png"/><Relationship Id="rId34" Type="http://schemas.openxmlformats.org/officeDocument/2006/relationships/image" Target="media/image14.png"/><Relationship Id="rId42" Type="http://schemas.openxmlformats.org/officeDocument/2006/relationships/image" Target="media/image22.png"/><Relationship Id="rId7" Type="http://schemas.openxmlformats.org/officeDocument/2006/relationships/hyperlink" Target="https://softuni-petstagram.herokuapp.com/" TargetMode="External"/><Relationship Id="rId2" Type="http://schemas.openxmlformats.org/officeDocument/2006/relationships/styles" Target="styles.xml"/><Relationship Id="rId16" Type="http://schemas.openxmlformats.org/officeDocument/2006/relationships/hyperlink" Target="http://127.0.0.1:8000/pets/%3cstr:username%3e/pet/%3cslug:petname%3e/edit/" TargetMode="External"/><Relationship Id="rId29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127.0.0.1:8000/accounts/profile/%3cint:pk%3e/" TargetMode="External"/><Relationship Id="rId24" Type="http://schemas.openxmlformats.org/officeDocument/2006/relationships/image" Target="media/image4.png"/><Relationship Id="rId32" Type="http://schemas.openxmlformats.org/officeDocument/2006/relationships/image" Target="media/image12.png"/><Relationship Id="rId37" Type="http://schemas.openxmlformats.org/officeDocument/2006/relationships/image" Target="media/image17.png"/><Relationship Id="rId40" Type="http://schemas.openxmlformats.org/officeDocument/2006/relationships/image" Target="media/image20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://127.0.0.1:8000/pets/%3cstr:username%3e/pet/%3cslug:petname%3e/" TargetMode="External"/><Relationship Id="rId23" Type="http://schemas.openxmlformats.org/officeDocument/2006/relationships/image" Target="media/image3.png"/><Relationship Id="rId28" Type="http://schemas.openxmlformats.org/officeDocument/2006/relationships/image" Target="media/image8.png"/><Relationship Id="rId36" Type="http://schemas.openxmlformats.org/officeDocument/2006/relationships/image" Target="media/image16.png"/><Relationship Id="rId10" Type="http://schemas.openxmlformats.org/officeDocument/2006/relationships/hyperlink" Target="http://127.0.0.1:8000/accounts/login/" TargetMode="External"/><Relationship Id="rId19" Type="http://schemas.openxmlformats.org/officeDocument/2006/relationships/hyperlink" Target="http://127.0.0.1:8000/photos/%3cint:pk%3e/" TargetMode="External"/><Relationship Id="rId31" Type="http://schemas.openxmlformats.org/officeDocument/2006/relationships/image" Target="media/image11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127.0.0.1:8000/accounts/register/" TargetMode="External"/><Relationship Id="rId14" Type="http://schemas.openxmlformats.org/officeDocument/2006/relationships/hyperlink" Target="http://127.0.0.1:8000/pets/add/" TargetMode="External"/><Relationship Id="rId22" Type="http://schemas.openxmlformats.org/officeDocument/2006/relationships/image" Target="media/image2.png"/><Relationship Id="rId27" Type="http://schemas.openxmlformats.org/officeDocument/2006/relationships/image" Target="media/image7.png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43" Type="http://schemas.openxmlformats.org/officeDocument/2006/relationships/footer" Target="footer1.xml"/><Relationship Id="rId8" Type="http://schemas.openxmlformats.org/officeDocument/2006/relationships/hyperlink" Target="http://127.0.0.1:8000/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127.0.0.1:8000/accounts/profile/%3cint:pk%3e/edit/" TargetMode="External"/><Relationship Id="rId17" Type="http://schemas.openxmlformats.org/officeDocument/2006/relationships/hyperlink" Target="http://127.0.0.1:8000/pets/%3cstr:username%3e/pet/%3cslug:petname%3e/delete/" TargetMode="External"/><Relationship Id="rId25" Type="http://schemas.openxmlformats.org/officeDocument/2006/relationships/image" Target="media/image5.png"/><Relationship Id="rId33" Type="http://schemas.openxmlformats.org/officeDocument/2006/relationships/image" Target="media/image13.png"/><Relationship Id="rId38" Type="http://schemas.openxmlformats.org/officeDocument/2006/relationships/image" Target="media/image18.png"/><Relationship Id="rId20" Type="http://schemas.openxmlformats.org/officeDocument/2006/relationships/hyperlink" Target="http://127.0.0.1:8000/photos/%3cint:pk%3e/edit/" TargetMode="External"/><Relationship Id="rId41" Type="http://schemas.openxmlformats.org/officeDocument/2006/relationships/image" Target="media/image2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80.png"/><Relationship Id="rId7" Type="http://schemas.openxmlformats.org/officeDocument/2006/relationships/image" Target="media/image2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29" Type="http://schemas.openxmlformats.org/officeDocument/2006/relationships/image" Target="media/image260.png"/><Relationship Id="rId41" Type="http://schemas.openxmlformats.org/officeDocument/2006/relationships/image" Target="media/image3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10.png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3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6</TotalTime>
  <Pages>17</Pages>
  <Words>1687</Words>
  <Characters>9621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Aleksandra Raykova</cp:lastModifiedBy>
  <cp:revision>43</cp:revision>
  <dcterms:created xsi:type="dcterms:W3CDTF">2022-09-11T13:46:00Z</dcterms:created>
  <dcterms:modified xsi:type="dcterms:W3CDTF">2022-09-30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8693f89286458141ad271406552fac2c995e60c543455600359c310d67c450</vt:lpwstr>
  </property>
</Properties>
</file>